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35A57" w14:textId="77777777" w:rsidR="00C02327" w:rsidRPr="00D37193" w:rsidRDefault="00C02327" w:rsidP="00C02327">
      <w:pPr>
        <w:jc w:val="center"/>
        <w:rPr>
          <w:rFonts w:ascii="Garamond" w:hAnsi="Garamond"/>
          <w:b/>
          <w:sz w:val="48"/>
          <w:szCs w:val="48"/>
        </w:rPr>
      </w:pPr>
      <w:r w:rsidRPr="00D37193">
        <w:rPr>
          <w:rFonts w:ascii="Garamond" w:hAnsi="Garamond"/>
          <w:b/>
          <w:sz w:val="48"/>
          <w:szCs w:val="48"/>
        </w:rPr>
        <w:t>MŰSZAKI LEÍRÁS</w:t>
      </w:r>
    </w:p>
    <w:p w14:paraId="155D9B11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</w:p>
    <w:p w14:paraId="43129E63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</w:p>
    <w:p w14:paraId="3C53132F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</w:p>
    <w:p w14:paraId="5A13B608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  <w:r w:rsidRPr="00D37193">
        <w:rPr>
          <w:rFonts w:ascii="Garamond" w:hAnsi="Garamond"/>
          <w:b/>
          <w:smallCaps/>
          <w:noProof/>
          <w:sz w:val="24"/>
          <w:szCs w:val="24"/>
          <w:lang w:eastAsia="hu-HU"/>
        </w:rPr>
        <w:drawing>
          <wp:inline distT="0" distB="0" distL="0" distR="0" wp14:anchorId="48F134C2" wp14:editId="6881CF57">
            <wp:extent cx="3609975" cy="3609975"/>
            <wp:effectExtent l="0" t="0" r="9525" b="9525"/>
            <wp:docPr id="1" name="Kép 1" descr="Leírás: PTE_cimer_kic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Leírás: PTE_cimer_kicsi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B4771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</w:p>
    <w:p w14:paraId="1A30A188" w14:textId="77777777" w:rsidR="00C02327" w:rsidRPr="00D37193" w:rsidRDefault="00C02327" w:rsidP="00C02327">
      <w:pPr>
        <w:jc w:val="center"/>
        <w:rPr>
          <w:rFonts w:ascii="Garamond" w:hAnsi="Garamond"/>
          <w:b/>
          <w:sz w:val="24"/>
          <w:szCs w:val="24"/>
        </w:rPr>
      </w:pPr>
    </w:p>
    <w:p w14:paraId="56B18BF6" w14:textId="1F58828C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b/>
          <w:sz w:val="40"/>
          <w:szCs w:val="40"/>
        </w:rPr>
        <w:t>Eszközök beszerzése a Pécsi Tudományegyetem Általános Orvostudományi Kar részére a Modern Városok Program keretein belül 3.</w:t>
      </w:r>
    </w:p>
    <w:p w14:paraId="745346FD" w14:textId="77777777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</w:p>
    <w:p w14:paraId="39D743F5" w14:textId="77777777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</w:p>
    <w:p w14:paraId="1256E526" w14:textId="77777777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</w:p>
    <w:p w14:paraId="2AA19FCC" w14:textId="77777777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</w:p>
    <w:p w14:paraId="157C2968" w14:textId="77777777" w:rsidR="00C02327" w:rsidRPr="00D37193" w:rsidRDefault="00C02327" w:rsidP="00C02327">
      <w:pPr>
        <w:jc w:val="center"/>
        <w:rPr>
          <w:rFonts w:ascii="Garamond" w:hAnsi="Garamond"/>
          <w:sz w:val="24"/>
          <w:szCs w:val="24"/>
        </w:rPr>
      </w:pPr>
    </w:p>
    <w:p w14:paraId="574D3B85" w14:textId="4D937B0D" w:rsidR="00C02327" w:rsidRPr="00D37193" w:rsidRDefault="00C02327" w:rsidP="00C02327">
      <w:pPr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>Ajánlatkérő által az eljáráshoz rendelt hivatkozási szám: PTE-160/2017</w:t>
      </w:r>
    </w:p>
    <w:p w14:paraId="4297F5E3" w14:textId="09D49B76" w:rsidR="00C02327" w:rsidRPr="00D37193" w:rsidRDefault="002E57C2" w:rsidP="00C02327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1</w:t>
      </w:r>
      <w:r w:rsidR="00C02327" w:rsidRPr="00D37193">
        <w:rPr>
          <w:rFonts w:ascii="Garamond" w:hAnsi="Garamond"/>
          <w:b/>
          <w:sz w:val="24"/>
          <w:szCs w:val="24"/>
        </w:rPr>
        <w:t xml:space="preserve">. ajánlati rész: </w:t>
      </w:r>
      <w:proofErr w:type="spellStart"/>
      <w:r w:rsidR="00C02327" w:rsidRPr="00D37193">
        <w:rPr>
          <w:rFonts w:ascii="Garamond" w:hAnsi="Garamond"/>
          <w:b/>
          <w:sz w:val="24"/>
          <w:szCs w:val="24"/>
        </w:rPr>
        <w:t>Transztelefonikus</w:t>
      </w:r>
      <w:proofErr w:type="spellEnd"/>
      <w:r w:rsidR="00C02327" w:rsidRPr="00D37193">
        <w:rPr>
          <w:rFonts w:ascii="Garamond" w:hAnsi="Garamond"/>
          <w:b/>
          <w:sz w:val="24"/>
          <w:szCs w:val="24"/>
        </w:rPr>
        <w:t xml:space="preserve"> EKG tartozékokkal</w:t>
      </w:r>
    </w:p>
    <w:p w14:paraId="0CF8AD26" w14:textId="77777777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</w:p>
    <w:p w14:paraId="5AC0EB37" w14:textId="0F32050E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</w:t>
      </w:r>
      <w:proofErr w:type="spellStart"/>
      <w:r w:rsidRPr="00D37193">
        <w:rPr>
          <w:rFonts w:ascii="Garamond" w:hAnsi="Garamond"/>
          <w:sz w:val="24"/>
          <w:szCs w:val="24"/>
        </w:rPr>
        <w:t>Transztelefonikus</w:t>
      </w:r>
      <w:proofErr w:type="spellEnd"/>
      <w:r w:rsidRPr="00D37193">
        <w:rPr>
          <w:rFonts w:ascii="Garamond" w:hAnsi="Garamond"/>
          <w:sz w:val="24"/>
          <w:szCs w:val="24"/>
        </w:rPr>
        <w:t xml:space="preserve"> EKG tartozékokkal</w:t>
      </w:r>
    </w:p>
    <w:p w14:paraId="360C9072" w14:textId="6E31EFDB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5 darab</w:t>
      </w:r>
    </w:p>
    <w:p w14:paraId="1B0E3BBC" w14:textId="65319452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Alapellátási Intézet (7623 Pécs, Rákóczi út 2.)</w:t>
      </w:r>
    </w:p>
    <w:p w14:paraId="126F8658" w14:textId="3A13F9D6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B645DBC" w14:textId="6ACDAEE5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</w:rPr>
        <w:t>Megajánlott termék típusa:</w:t>
      </w:r>
    </w:p>
    <w:p w14:paraId="5B818F6C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1467F795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7391BE55" w14:textId="77777777" w:rsidR="00C02327" w:rsidRPr="00D37193" w:rsidRDefault="00C02327" w:rsidP="00C02327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A </w:t>
      </w:r>
      <w:proofErr w:type="spellStart"/>
      <w:r w:rsidRPr="00D37193">
        <w:rPr>
          <w:rFonts w:ascii="Garamond" w:hAnsi="Garamond"/>
          <w:sz w:val="24"/>
          <w:szCs w:val="24"/>
        </w:rPr>
        <w:t>Transztelefonikus</w:t>
      </w:r>
      <w:proofErr w:type="spellEnd"/>
      <w:r w:rsidRPr="00D37193">
        <w:rPr>
          <w:rFonts w:ascii="Garamond" w:hAnsi="Garamond"/>
          <w:sz w:val="24"/>
          <w:szCs w:val="24"/>
        </w:rPr>
        <w:t xml:space="preserve"> EKG (TTEKG) egy </w:t>
      </w:r>
      <w:proofErr w:type="gramStart"/>
      <w:r w:rsidRPr="00D37193">
        <w:rPr>
          <w:rFonts w:ascii="Garamond" w:hAnsi="Garamond"/>
          <w:sz w:val="24"/>
          <w:szCs w:val="24"/>
        </w:rPr>
        <w:t>speciális</w:t>
      </w:r>
      <w:proofErr w:type="gramEnd"/>
      <w:r w:rsidRPr="00D37193">
        <w:rPr>
          <w:rFonts w:ascii="Garamond" w:hAnsi="Garamond"/>
          <w:sz w:val="24"/>
          <w:szCs w:val="24"/>
        </w:rPr>
        <w:t xml:space="preserve">, kisméretű, portabilis 12 elvezetéses EKG felvevő egység, melynek segítségével a napi munka- és élettevékenység bármely időpontjában az EKG egyszerűen rögzíthető és vezetékes-, mobiltelefonon vagy </w:t>
      </w:r>
      <w:proofErr w:type="spellStart"/>
      <w:r w:rsidRPr="00D37193">
        <w:rPr>
          <w:rFonts w:ascii="Garamond" w:hAnsi="Garamond"/>
          <w:sz w:val="24"/>
          <w:szCs w:val="24"/>
        </w:rPr>
        <w:t>Bluetooth</w:t>
      </w:r>
      <w:proofErr w:type="spellEnd"/>
      <w:r w:rsidRPr="00D37193">
        <w:rPr>
          <w:rFonts w:ascii="Garamond" w:hAnsi="Garamond"/>
          <w:sz w:val="24"/>
          <w:szCs w:val="24"/>
        </w:rPr>
        <w:t xml:space="preserve"> adatátviteli módon automatikusan továbbítható az értékelő központba. A Központ egészségügyi személyzete (</w:t>
      </w:r>
      <w:proofErr w:type="gramStart"/>
      <w:r w:rsidRPr="00D37193">
        <w:rPr>
          <w:rFonts w:ascii="Garamond" w:hAnsi="Garamond"/>
          <w:sz w:val="24"/>
          <w:szCs w:val="24"/>
        </w:rPr>
        <w:t>asszisztens</w:t>
      </w:r>
      <w:proofErr w:type="gramEnd"/>
      <w:r w:rsidRPr="00D37193">
        <w:rPr>
          <w:rFonts w:ascii="Garamond" w:hAnsi="Garamond"/>
          <w:sz w:val="24"/>
          <w:szCs w:val="24"/>
        </w:rPr>
        <w:t xml:space="preserve"> és kardiológus szakorvos) folyamatos telefonos kapcsolatban van a beteggel, illetve a </w:t>
      </w:r>
      <w:proofErr w:type="spellStart"/>
      <w:r w:rsidRPr="00D37193">
        <w:rPr>
          <w:rFonts w:ascii="Garamond" w:hAnsi="Garamond"/>
          <w:sz w:val="24"/>
          <w:szCs w:val="24"/>
        </w:rPr>
        <w:t>regisztrátumot</w:t>
      </w:r>
      <w:proofErr w:type="spellEnd"/>
      <w:r w:rsidRPr="00D37193">
        <w:rPr>
          <w:rFonts w:ascii="Garamond" w:hAnsi="Garamond"/>
          <w:sz w:val="24"/>
          <w:szCs w:val="24"/>
        </w:rPr>
        <w:t xml:space="preserve"> küldő egészségügyi szakszemélyzettel (mentőápoló, háziorvos, stb.). A beteg klinikai képe (korábbi betegségek, panaszok, tünetek) és az EKG együttes elemzése jelenti a telekardiológiai konzultáció fogalmát, ami segíti a betegutak racionalizálását.</w:t>
      </w:r>
    </w:p>
    <w:p w14:paraId="393FAD5A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5AEA33E1" w14:textId="4F41AC43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65D524F0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6B185D09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20B607F3" w14:textId="77777777" w:rsidR="00C02327" w:rsidRPr="00D37193" w:rsidRDefault="00C02327" w:rsidP="00C02327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C02327" w:rsidRPr="00D37193" w14:paraId="5967B910" w14:textId="77777777" w:rsidTr="00053E13">
        <w:tc>
          <w:tcPr>
            <w:tcW w:w="4820" w:type="dxa"/>
            <w:vAlign w:val="center"/>
          </w:tcPr>
          <w:p w14:paraId="025BBB7D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14346575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3924F214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C02327" w:rsidRPr="00D37193" w14:paraId="4DE4B8DB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55CCE481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3067198F" w14:textId="77777777" w:rsidR="00C02327" w:rsidRPr="00D37193" w:rsidRDefault="00C02327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7E4C3D9D" w14:textId="77777777" w:rsidR="00C02327" w:rsidRPr="00D37193" w:rsidRDefault="00C02327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02327" w:rsidRPr="00D37193" w14:paraId="19EA1B5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A94771C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Transztelefoniku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EKG (TTEKG) egy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speciáli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, kisméretű, portabilis 12 elvezetéses EKG felvevő egység, melynek segítségével a napi munka- és élettevékenység bármely időpontjában az EKG egyszerűen rögzíthető és vezetékes-, mobiltelefonon vagy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uetooth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datátviteli módon automatikusan továbbítható az értékelő központba.</w:t>
            </w:r>
          </w:p>
        </w:tc>
        <w:tc>
          <w:tcPr>
            <w:tcW w:w="1843" w:type="dxa"/>
            <w:vAlign w:val="center"/>
          </w:tcPr>
          <w:p w14:paraId="0CAA46F0" w14:textId="77777777" w:rsidR="00C02327" w:rsidRPr="00D37193" w:rsidRDefault="00C02327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B702FE3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0FA0A76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527A675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KG elvezetések száma min. 12</w:t>
            </w:r>
          </w:p>
        </w:tc>
        <w:tc>
          <w:tcPr>
            <w:tcW w:w="1843" w:type="dxa"/>
            <w:vAlign w:val="center"/>
          </w:tcPr>
          <w:p w14:paraId="1D29A5C8" w14:textId="734F85D3" w:rsidR="00C02327" w:rsidRPr="00D37193" w:rsidRDefault="00C02327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1C9A3E0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5776EB0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14240BB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KG elvezetések időtartama min. 5 sec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BA0F84" w14:textId="10F0B37B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DF1FCAA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6A18212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8248E79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kusztikus adatátvite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D7A5A45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9E6109C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15CDAA1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ABC2E35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uetooth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datátvite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456FB5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2DB6564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3229FFC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E02D208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KG tárolá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D402DB0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22575EE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1A665C4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0457638" w14:textId="77777777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zükséges számítógép (Tablet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3D4F36C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B8B4F1A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02327" w:rsidRPr="00D37193" w14:paraId="0EDBA4D0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3EE1236" w14:textId="42980842" w:rsidR="00C02327" w:rsidRPr="00D37193" w:rsidRDefault="00C02327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zoftver az alkalmazás futtatásához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F3D9156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7FD636A" w14:textId="77777777" w:rsidR="00C02327" w:rsidRPr="00D37193" w:rsidRDefault="00C02327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19D2116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5FF8F08" w14:textId="544A541E" w:rsidR="002E57C2" w:rsidRPr="002E57C2" w:rsidRDefault="002E57C2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1EC72D" w14:textId="77777777" w:rsidR="002E57C2" w:rsidRPr="00D37193" w:rsidRDefault="002E57C2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0FCBD5B4" w14:textId="77777777" w:rsidR="002E57C2" w:rsidRPr="00D37193" w:rsidRDefault="002E57C2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6AAD7D4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AF1E93E" w14:textId="020F316B" w:rsidR="002E57C2" w:rsidRPr="00D37193" w:rsidRDefault="002E57C2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Jótállás időtartama (min. 24 hónap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BE275B3" w14:textId="77777777" w:rsidR="002E57C2" w:rsidRDefault="002E57C2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1D8DC70B" w14:textId="48BF856C" w:rsidR="002E57C2" w:rsidRPr="00D37193" w:rsidRDefault="002E57C2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6319AA77" w14:textId="77777777" w:rsidR="002E57C2" w:rsidRPr="00D37193" w:rsidRDefault="002E57C2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0065F4E4" w14:textId="77777777" w:rsidR="002E57C2" w:rsidRDefault="002E57C2" w:rsidP="001B06C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</w:p>
    <w:p w14:paraId="1257AF99" w14:textId="77777777" w:rsidR="002E57C2" w:rsidRDefault="002E57C2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BEF35AC" w14:textId="6270897F" w:rsidR="0074027A" w:rsidRPr="00D37193" w:rsidRDefault="002E57C2" w:rsidP="001B06C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2</w:t>
      </w:r>
      <w:r w:rsidR="00C02327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</w:t>
      </w:r>
      <w:r w:rsidR="001B06C0" w:rsidRPr="00D37193">
        <w:rPr>
          <w:rFonts w:ascii="Garamond" w:hAnsi="Garamond"/>
          <w:b/>
          <w:sz w:val="24"/>
          <w:szCs w:val="24"/>
          <w:lang w:eastAsia="ar-SA"/>
        </w:rPr>
        <w:t xml:space="preserve">Ajánlatkérő tulajdonában lévő </w:t>
      </w:r>
      <w:proofErr w:type="spellStart"/>
      <w:r w:rsidR="001B06C0" w:rsidRPr="00D37193">
        <w:rPr>
          <w:rFonts w:ascii="Garamond" w:hAnsi="Garamond"/>
          <w:b/>
          <w:sz w:val="24"/>
          <w:szCs w:val="24"/>
        </w:rPr>
        <w:t>Olympus</w:t>
      </w:r>
      <w:proofErr w:type="spellEnd"/>
      <w:r w:rsidR="001B06C0" w:rsidRPr="00D37193">
        <w:rPr>
          <w:rFonts w:ascii="Garamond" w:hAnsi="Garamond"/>
          <w:b/>
          <w:sz w:val="24"/>
          <w:szCs w:val="24"/>
        </w:rPr>
        <w:t xml:space="preserve"> Fluoview-1000 </w:t>
      </w:r>
      <w:proofErr w:type="gramStart"/>
      <w:r w:rsidR="001B06C0" w:rsidRPr="00D37193">
        <w:rPr>
          <w:rFonts w:ascii="Garamond" w:hAnsi="Garamond"/>
          <w:b/>
          <w:sz w:val="24"/>
          <w:szCs w:val="24"/>
        </w:rPr>
        <w:t>lézer pásztázó</w:t>
      </w:r>
      <w:proofErr w:type="gramEnd"/>
      <w:r w:rsidR="001B06C0" w:rsidRPr="00D37193">
        <w:rPr>
          <w:rFonts w:ascii="Garamond" w:hAnsi="Garamond"/>
          <w:b/>
          <w:sz w:val="24"/>
          <w:szCs w:val="24"/>
        </w:rPr>
        <w:t xml:space="preserve"> </w:t>
      </w:r>
      <w:proofErr w:type="spellStart"/>
      <w:r w:rsidR="001B06C0" w:rsidRPr="00D37193">
        <w:rPr>
          <w:rFonts w:ascii="Garamond" w:hAnsi="Garamond"/>
          <w:b/>
          <w:sz w:val="24"/>
          <w:szCs w:val="24"/>
        </w:rPr>
        <w:t>konfokális</w:t>
      </w:r>
      <w:proofErr w:type="spellEnd"/>
      <w:r w:rsidR="001B06C0" w:rsidRPr="00D37193">
        <w:rPr>
          <w:rFonts w:ascii="Garamond" w:hAnsi="Garamond"/>
          <w:b/>
          <w:sz w:val="24"/>
          <w:szCs w:val="24"/>
        </w:rPr>
        <w:t xml:space="preserve"> fluoreszcencia mikroszkóp technikai upgrade-ja</w:t>
      </w:r>
    </w:p>
    <w:p w14:paraId="7531BB98" w14:textId="2A7AC474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</w:p>
    <w:p w14:paraId="42CF621E" w14:textId="3AA47335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Ajánlatkérő tulajdonában lévő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Olympu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Fluoview-1000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lézer pásztázó</w:t>
      </w:r>
      <w:proofErr w:type="gramEnd"/>
      <w:r w:rsidRPr="00D37193">
        <w:rPr>
          <w:rFonts w:ascii="Garamond" w:hAnsi="Garamond"/>
          <w:sz w:val="24"/>
          <w:szCs w:val="24"/>
          <w:lang w:eastAsia="ar-SA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konfokáli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fluoreszcencia mikroszkóp technikai upgrade-ja</w:t>
      </w:r>
    </w:p>
    <w:p w14:paraId="0FF6A86A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04A79718" w14:textId="049442EA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(7624 Pécs, Szigeti út 12.)</w:t>
      </w:r>
    </w:p>
    <w:p w14:paraId="596F477C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Gyártó: </w:t>
      </w:r>
    </w:p>
    <w:p w14:paraId="790527A4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55CEC227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77FB2A81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  <w:r w:rsidRPr="00D37193">
        <w:rPr>
          <w:rFonts w:ascii="Garamond" w:hAnsi="Garamond"/>
          <w:sz w:val="24"/>
          <w:szCs w:val="24"/>
          <w:lang w:eastAsia="ar-SA"/>
        </w:rPr>
        <w:t xml:space="preserve"> a meglévő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Fluoview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1000-IX81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lézer pásztázó</w:t>
      </w:r>
      <w:proofErr w:type="gramEnd"/>
      <w:r w:rsidRPr="00D37193">
        <w:rPr>
          <w:rFonts w:ascii="Garamond" w:hAnsi="Garamond"/>
          <w:sz w:val="24"/>
          <w:szCs w:val="24"/>
          <w:lang w:eastAsia="ar-SA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konfokáli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fluoreszcencia mikroszkóp helyszíni upgrade-e a részletes leírásnak megfelelően. </w:t>
      </w:r>
    </w:p>
    <w:p w14:paraId="799A9CFB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3B854EC8" w14:textId="540814EB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90 nap</w:t>
      </w:r>
    </w:p>
    <w:p w14:paraId="042C2367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2C56EA9B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1D72FB07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1B06C0" w:rsidRPr="00D37193" w14:paraId="01822226" w14:textId="77777777" w:rsidTr="00053E13">
        <w:tc>
          <w:tcPr>
            <w:tcW w:w="4820" w:type="dxa"/>
            <w:vAlign w:val="center"/>
          </w:tcPr>
          <w:p w14:paraId="5F14F04A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4153424A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3222F0F1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1B06C0" w:rsidRPr="00D37193" w14:paraId="2C6F56B5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7A6BAE2E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100625A2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FV1000S-IX81 rendszer felújítása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56DE6256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1B06C0" w:rsidRPr="00D37193" w14:paraId="773FA4F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65E32F3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LSM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ca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FV10-SU (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galvo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et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)-et</w:t>
            </w:r>
          </w:p>
        </w:tc>
        <w:tc>
          <w:tcPr>
            <w:tcW w:w="1843" w:type="dxa"/>
            <w:vAlign w:val="center"/>
          </w:tcPr>
          <w:p w14:paraId="26D55BE9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233C5FF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1B06C0" w:rsidRPr="00D37193" w14:paraId="174D2D89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FA9B0E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MARIM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Las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head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fo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FV1000 (SOC)-et</w:t>
            </w:r>
          </w:p>
        </w:tc>
        <w:tc>
          <w:tcPr>
            <w:tcW w:w="1843" w:type="dxa"/>
            <w:vAlign w:val="center"/>
          </w:tcPr>
          <w:p w14:paraId="0BF4D89A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B264C6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1B06C0" w:rsidRPr="00D37193" w14:paraId="7ADB32C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6D8A3C2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MARIM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Las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ow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upply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(100/120/240V) (SOC)-t</w:t>
            </w:r>
          </w:p>
        </w:tc>
        <w:tc>
          <w:tcPr>
            <w:tcW w:w="1843" w:type="dxa"/>
            <w:vAlign w:val="center"/>
          </w:tcPr>
          <w:p w14:paraId="400F0BCA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C4414B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042D6E71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638D483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crew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B6x20SA-t</w:t>
            </w:r>
          </w:p>
        </w:tc>
        <w:tc>
          <w:tcPr>
            <w:tcW w:w="1843" w:type="dxa"/>
            <w:vAlign w:val="center"/>
          </w:tcPr>
          <w:p w14:paraId="0D3D911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DF4D21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41A4FE71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DF2989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SOC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HeNe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-G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las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head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-et</w:t>
            </w:r>
          </w:p>
        </w:tc>
        <w:tc>
          <w:tcPr>
            <w:tcW w:w="1843" w:type="dxa"/>
            <w:vAlign w:val="center"/>
          </w:tcPr>
          <w:p w14:paraId="3ED52496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1E963C4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197AE64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1C1FD47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SOC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HeNEe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ow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upply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(240V)-t</w:t>
            </w:r>
          </w:p>
        </w:tc>
        <w:tc>
          <w:tcPr>
            <w:tcW w:w="1843" w:type="dxa"/>
            <w:vAlign w:val="center"/>
          </w:tcPr>
          <w:p w14:paraId="3A1E90E4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1A95DA9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6876481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AE0E905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on FVL-LAS640-LX4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Las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diode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640nm 40mW</w:t>
            </w:r>
            <w:r w:rsidRPr="00D37193">
              <w:rPr>
                <w:rFonts w:ascii="Garamond" w:hAnsi="Garamond" w:cs="Arial"/>
                <w:sz w:val="24"/>
                <w:szCs w:val="24"/>
                <w:lang w:eastAsia="hu-HU"/>
              </w:rPr>
              <w:t>-osat</w:t>
            </w:r>
          </w:p>
        </w:tc>
        <w:tc>
          <w:tcPr>
            <w:tcW w:w="1843" w:type="dxa"/>
            <w:vAlign w:val="center"/>
          </w:tcPr>
          <w:p w14:paraId="41581346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AE82F9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544BADA0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CB84FA2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a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OLYMPUS IX81 mikroszkóp alkalmassá tételét az upgrade-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ek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fogadására </w:t>
            </w:r>
          </w:p>
        </w:tc>
        <w:tc>
          <w:tcPr>
            <w:tcW w:w="1843" w:type="dxa"/>
            <w:vAlign w:val="center"/>
          </w:tcPr>
          <w:p w14:paraId="65D3B2F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584D77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261140C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650BD72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a az </w:t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t>OLYMPUS IX81 mikroszkóp fenti upgrade-jének munkadíját, a kiszállási költséggel, és szükséges Kit-</w:t>
            </w:r>
            <w:proofErr w:type="spellStart"/>
            <w:r w:rsidRPr="00D37193">
              <w:rPr>
                <w:rFonts w:ascii="Garamond" w:hAnsi="Garamond"/>
                <w:bCs/>
                <w:sz w:val="24"/>
                <w:szCs w:val="24"/>
              </w:rPr>
              <w:t>ekkel</w:t>
            </w:r>
            <w:proofErr w:type="spellEnd"/>
            <w:r w:rsidRPr="00D37193">
              <w:rPr>
                <w:rFonts w:ascii="Garamond" w:hAnsi="Garamond"/>
                <w:bCs/>
                <w:sz w:val="24"/>
                <w:szCs w:val="24"/>
              </w:rPr>
              <w:t>, segédanyagokkal együtt</w:t>
            </w:r>
          </w:p>
        </w:tc>
        <w:tc>
          <w:tcPr>
            <w:tcW w:w="1843" w:type="dxa"/>
            <w:vAlign w:val="center"/>
          </w:tcPr>
          <w:p w14:paraId="1280B4F4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EAAB5E7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175217B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EEECE75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artalmazza az FV 1000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konfokáli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épalkotó rendszer alkalmassá tételét az upgrade fogadására OCG termék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specialista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által végezve</w:t>
            </w:r>
          </w:p>
        </w:tc>
        <w:tc>
          <w:tcPr>
            <w:tcW w:w="1843" w:type="dxa"/>
            <w:vAlign w:val="center"/>
          </w:tcPr>
          <w:p w14:paraId="2A73593D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633410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798F21E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DCF1D3E" w14:textId="5BA1A2F6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2DA19769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2B3A605A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3A5019F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3157B03" w14:textId="1E3EFB3D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12 hónap)</w:t>
            </w:r>
          </w:p>
        </w:tc>
        <w:tc>
          <w:tcPr>
            <w:tcW w:w="1843" w:type="dxa"/>
            <w:vAlign w:val="center"/>
          </w:tcPr>
          <w:p w14:paraId="014F15C0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6A1CC395" w14:textId="52021368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S=10</w:t>
            </w:r>
          </w:p>
        </w:tc>
        <w:tc>
          <w:tcPr>
            <w:tcW w:w="2101" w:type="dxa"/>
            <w:vAlign w:val="center"/>
          </w:tcPr>
          <w:p w14:paraId="6C880C63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7E5DA9C5" w14:textId="573179DC" w:rsidR="001B06C0" w:rsidRPr="00D37193" w:rsidRDefault="001B06C0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201CE03D" w14:textId="77777777" w:rsidR="001B06C0" w:rsidRPr="00D37193" w:rsidRDefault="001B06C0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79FC17FF" w14:textId="39405265" w:rsidR="001B06C0" w:rsidRPr="00D37193" w:rsidRDefault="002E57C2" w:rsidP="001B06C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3</w:t>
      </w:r>
      <w:r w:rsidR="001B06C0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Géldokumentációs rendszer </w:t>
      </w:r>
      <w:proofErr w:type="spellStart"/>
      <w:r w:rsidR="001B06C0" w:rsidRPr="00D37193">
        <w:rPr>
          <w:rFonts w:ascii="Garamond" w:hAnsi="Garamond"/>
          <w:b/>
          <w:sz w:val="24"/>
          <w:szCs w:val="24"/>
          <w:lang w:eastAsia="ar-SA"/>
        </w:rPr>
        <w:t>kemilumineszcens</w:t>
      </w:r>
      <w:proofErr w:type="spellEnd"/>
      <w:r w:rsidR="001B06C0" w:rsidRPr="00D37193">
        <w:rPr>
          <w:rFonts w:ascii="Garamond" w:hAnsi="Garamond"/>
          <w:b/>
          <w:sz w:val="24"/>
          <w:szCs w:val="24"/>
          <w:lang w:eastAsia="ar-SA"/>
        </w:rPr>
        <w:t xml:space="preserve">, fluoreszcens alkalmazásokhoz és </w:t>
      </w:r>
      <w:proofErr w:type="spellStart"/>
      <w:r w:rsidR="001B06C0" w:rsidRPr="00D37193">
        <w:rPr>
          <w:rFonts w:ascii="Garamond" w:hAnsi="Garamond"/>
          <w:b/>
          <w:sz w:val="24"/>
          <w:szCs w:val="24"/>
          <w:lang w:eastAsia="ar-SA"/>
        </w:rPr>
        <w:t>EtBr</w:t>
      </w:r>
      <w:proofErr w:type="spellEnd"/>
      <w:r w:rsidR="001B06C0" w:rsidRPr="00D37193">
        <w:rPr>
          <w:rFonts w:ascii="Garamond" w:hAnsi="Garamond"/>
          <w:b/>
          <w:sz w:val="24"/>
          <w:szCs w:val="24"/>
          <w:lang w:eastAsia="ar-SA"/>
        </w:rPr>
        <w:t xml:space="preserve"> festéshez</w:t>
      </w:r>
    </w:p>
    <w:p w14:paraId="357B1FC3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4F7E3B9A" w14:textId="4DC01DB8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Géldokumentációs rendszer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kemilumineszcen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, fluoreszcens alkalmazásokhoz és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EtBr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festéshez</w:t>
      </w:r>
    </w:p>
    <w:p w14:paraId="38C172E4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7061568A" w14:textId="13D09575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(7624 Pécs, Szigeti út 12.)</w:t>
      </w:r>
    </w:p>
    <w:p w14:paraId="3B7E1BA6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Gyártó: </w:t>
      </w:r>
    </w:p>
    <w:p w14:paraId="6FF7907C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076ED571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41FF1536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71DD8531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Géldokumentációs rendszer </w:t>
      </w:r>
      <w:proofErr w:type="spellStart"/>
      <w:r w:rsidRPr="00D37193">
        <w:rPr>
          <w:rFonts w:ascii="Garamond" w:hAnsi="Garamond"/>
          <w:sz w:val="24"/>
          <w:szCs w:val="24"/>
        </w:rPr>
        <w:t>kemilumineszcens</w:t>
      </w:r>
      <w:proofErr w:type="spellEnd"/>
      <w:r w:rsidRPr="00D37193">
        <w:rPr>
          <w:rFonts w:ascii="Garamond" w:hAnsi="Garamond"/>
          <w:sz w:val="24"/>
          <w:szCs w:val="24"/>
        </w:rPr>
        <w:t xml:space="preserve">, fluoreszcens alkalmazásokhoz és </w:t>
      </w:r>
      <w:proofErr w:type="spellStart"/>
      <w:r w:rsidRPr="00D37193">
        <w:rPr>
          <w:rFonts w:ascii="Garamond" w:hAnsi="Garamond"/>
          <w:sz w:val="24"/>
          <w:szCs w:val="24"/>
        </w:rPr>
        <w:t>etídium</w:t>
      </w:r>
      <w:proofErr w:type="spellEnd"/>
      <w:r w:rsidRPr="00D37193">
        <w:rPr>
          <w:rFonts w:ascii="Garamond" w:hAnsi="Garamond"/>
          <w:sz w:val="24"/>
          <w:szCs w:val="24"/>
        </w:rPr>
        <w:t xml:space="preserve">-bromidos festéshez számítógéppel és beépített szoftverrel, </w:t>
      </w:r>
      <w:proofErr w:type="gramStart"/>
      <w:r w:rsidRPr="00D37193">
        <w:rPr>
          <w:rFonts w:ascii="Garamond" w:hAnsi="Garamond"/>
          <w:sz w:val="24"/>
          <w:szCs w:val="24"/>
        </w:rPr>
        <w:t>filterekkel</w:t>
      </w:r>
      <w:proofErr w:type="gramEnd"/>
      <w:r w:rsidRPr="00D37193">
        <w:rPr>
          <w:rFonts w:ascii="Garamond" w:hAnsi="Garamond"/>
          <w:sz w:val="24"/>
          <w:szCs w:val="24"/>
        </w:rPr>
        <w:t xml:space="preserve">. A készülék későbbiekben bővíthető további </w:t>
      </w:r>
      <w:proofErr w:type="gramStart"/>
      <w:r w:rsidRPr="00D37193">
        <w:rPr>
          <w:rFonts w:ascii="Garamond" w:hAnsi="Garamond"/>
          <w:sz w:val="24"/>
          <w:szCs w:val="24"/>
        </w:rPr>
        <w:t>filterekkel</w:t>
      </w:r>
      <w:proofErr w:type="gramEnd"/>
      <w:r w:rsidRPr="00D37193">
        <w:rPr>
          <w:rFonts w:ascii="Garamond" w:hAnsi="Garamond"/>
          <w:sz w:val="24"/>
          <w:szCs w:val="24"/>
        </w:rPr>
        <w:t>.</w:t>
      </w:r>
    </w:p>
    <w:p w14:paraId="5A4B9B11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2188B52B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149AEBDF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165774CC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34288516" w14:textId="77777777" w:rsidR="001B06C0" w:rsidRPr="00D37193" w:rsidRDefault="001B06C0" w:rsidP="001B06C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Nagy érzékenységű dokumentációs rendszer fejlett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kemilumineszcen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felhasználásra, Western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blottok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, fluoreszcens és látható gélek,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blottok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számára.</w:t>
      </w:r>
    </w:p>
    <w:p w14:paraId="118661B4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sz w:val="24"/>
          <w:szCs w:val="24"/>
          <w:lang w:eastAsia="ar-SA"/>
        </w:rPr>
      </w:pPr>
    </w:p>
    <w:p w14:paraId="6B5EFF85" w14:textId="77777777" w:rsidR="001B06C0" w:rsidRPr="00D37193" w:rsidRDefault="001B06C0" w:rsidP="001B06C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1B06C0" w:rsidRPr="00D37193" w14:paraId="5D831A78" w14:textId="77777777" w:rsidTr="00053E13">
        <w:tc>
          <w:tcPr>
            <w:tcW w:w="4820" w:type="dxa"/>
            <w:vAlign w:val="center"/>
          </w:tcPr>
          <w:p w14:paraId="367D75F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06229CA9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78E0A767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1B06C0" w:rsidRPr="00D37193" w14:paraId="78918BBF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242EAFC3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2E19945F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265DD3C2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1B06C0" w:rsidRPr="00D37193" w14:paraId="1CE4B387" w14:textId="77777777" w:rsidTr="00053E13">
        <w:trPr>
          <w:trHeight w:val="540"/>
        </w:trPr>
        <w:tc>
          <w:tcPr>
            <w:tcW w:w="4820" w:type="dxa"/>
            <w:shd w:val="clear" w:color="auto" w:fill="auto"/>
            <w:vAlign w:val="center"/>
          </w:tcPr>
          <w:p w14:paraId="02AB092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Elvárások (kamera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68B3D96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auto"/>
            <w:vAlign w:val="center"/>
          </w:tcPr>
          <w:p w14:paraId="56C69F93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1B06C0" w:rsidRPr="00D37193" w14:paraId="73FEF69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CC815D1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Felbontása min.: 4 megapixel/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effektív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felbontás min.:16 megapixel</w:t>
            </w:r>
          </w:p>
        </w:tc>
        <w:tc>
          <w:tcPr>
            <w:tcW w:w="1843" w:type="dxa"/>
            <w:vAlign w:val="center"/>
          </w:tcPr>
          <w:p w14:paraId="72F9A93F" w14:textId="38A402D2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6EDECA2C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1B06C0" w:rsidRPr="00D37193" w14:paraId="7B92384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746DB65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zürkeárnyalatok: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65 536</w:t>
            </w:r>
          </w:p>
        </w:tc>
        <w:tc>
          <w:tcPr>
            <w:tcW w:w="1843" w:type="dxa"/>
            <w:vAlign w:val="center"/>
          </w:tcPr>
          <w:p w14:paraId="145B71C2" w14:textId="524BD3E0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1327DE9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1B06C0" w:rsidRPr="00D37193" w14:paraId="03E7F36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3856F81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Hűtés</w:t>
            </w:r>
          </w:p>
        </w:tc>
        <w:tc>
          <w:tcPr>
            <w:tcW w:w="1843" w:type="dxa"/>
            <w:vAlign w:val="center"/>
          </w:tcPr>
          <w:p w14:paraId="211389CC" w14:textId="77777777" w:rsidR="001B06C0" w:rsidRPr="00D37193" w:rsidRDefault="001B06C0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59A1A19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1B06C0" w:rsidRPr="00D37193" w14:paraId="7F64E35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4713A03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utófókusz</w:t>
            </w:r>
          </w:p>
        </w:tc>
        <w:tc>
          <w:tcPr>
            <w:tcW w:w="1843" w:type="dxa"/>
            <w:vAlign w:val="center"/>
          </w:tcPr>
          <w:p w14:paraId="36CB7A81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727729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60F79320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C73BAC2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otorvezérelt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lencsék</w:t>
            </w:r>
          </w:p>
        </w:tc>
        <w:tc>
          <w:tcPr>
            <w:tcW w:w="1843" w:type="dxa"/>
            <w:vAlign w:val="center"/>
          </w:tcPr>
          <w:p w14:paraId="5ED0791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EC18426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5C85F38C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4D40D11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Magas QE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 73%  425nm</w:t>
            </w:r>
          </w:p>
        </w:tc>
        <w:tc>
          <w:tcPr>
            <w:tcW w:w="1843" w:type="dxa"/>
            <w:vAlign w:val="center"/>
          </w:tcPr>
          <w:p w14:paraId="260601DF" w14:textId="63FE3B55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4F82806F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222B538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9DD17CE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Egyéb hardveres elvárások:</w:t>
            </w:r>
          </w:p>
        </w:tc>
        <w:tc>
          <w:tcPr>
            <w:tcW w:w="1843" w:type="dxa"/>
            <w:vAlign w:val="center"/>
          </w:tcPr>
          <w:p w14:paraId="51E6FA6C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2521F11B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79F64FD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33131A5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otorvezérelt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,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6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ocízió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filtertartó</w:t>
            </w:r>
          </w:p>
        </w:tc>
        <w:tc>
          <w:tcPr>
            <w:tcW w:w="1843" w:type="dxa"/>
            <w:vAlign w:val="center"/>
          </w:tcPr>
          <w:p w14:paraId="414A7696" w14:textId="7B197C09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60B424D8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0A4D384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9615E4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aximális képterület: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30 x 20 cm</w:t>
            </w:r>
          </w:p>
        </w:tc>
        <w:tc>
          <w:tcPr>
            <w:tcW w:w="1843" w:type="dxa"/>
            <w:vAlign w:val="center"/>
          </w:tcPr>
          <w:p w14:paraId="276B3AD7" w14:textId="0B19D04B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57BD0A9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47539DB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F75A0D6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Minimáli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képterüle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: 6 x 5 cm</w:t>
            </w:r>
          </w:p>
        </w:tc>
        <w:tc>
          <w:tcPr>
            <w:tcW w:w="1843" w:type="dxa"/>
            <w:vAlign w:val="center"/>
          </w:tcPr>
          <w:p w14:paraId="6EA81ACA" w14:textId="75CDB0B2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4218AA8C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23220E46" w14:textId="77777777" w:rsidTr="00053E13">
        <w:trPr>
          <w:trHeight w:val="1603"/>
        </w:trPr>
        <w:tc>
          <w:tcPr>
            <w:tcW w:w="4820" w:type="dxa"/>
            <w:vAlign w:val="center"/>
          </w:tcPr>
          <w:p w14:paraId="6DD7568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>Az eszköz felhasználási területei min. a következők legyenek:</w:t>
            </w:r>
          </w:p>
          <w:p w14:paraId="791FE823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intaformátum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gél</w:t>
            </w:r>
            <w:proofErr w:type="spellEnd"/>
            <w:r w:rsidRPr="00D37193">
              <w:rPr>
                <w:rFonts w:ascii="Garamond" w:hAnsi="Garamond"/>
              </w:rPr>
              <w:t>, blot</w:t>
            </w:r>
          </w:p>
          <w:p w14:paraId="5819783B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r w:rsidRPr="00D37193">
              <w:rPr>
                <w:rFonts w:ascii="Garamond" w:hAnsi="Garamond"/>
              </w:rPr>
              <w:t xml:space="preserve">Blot </w:t>
            </w:r>
            <w:proofErr w:type="spellStart"/>
            <w:r w:rsidRPr="00D37193">
              <w:rPr>
                <w:rFonts w:ascii="Garamond" w:hAnsi="Garamond"/>
              </w:rPr>
              <w:t>típus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kemilumineszcens</w:t>
            </w:r>
            <w:proofErr w:type="spellEnd"/>
            <w:r w:rsidRPr="00D37193">
              <w:rPr>
                <w:rFonts w:ascii="Garamond" w:hAnsi="Garamond"/>
              </w:rPr>
              <w:t xml:space="preserve">, </w:t>
            </w:r>
            <w:proofErr w:type="spellStart"/>
            <w:r w:rsidRPr="00D37193">
              <w:rPr>
                <w:rFonts w:ascii="Garamond" w:hAnsi="Garamond"/>
              </w:rPr>
              <w:t>látható</w:t>
            </w:r>
            <w:proofErr w:type="spellEnd"/>
            <w:r w:rsidRPr="00D37193">
              <w:rPr>
                <w:rFonts w:ascii="Garamond" w:hAnsi="Garamond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</w:rPr>
              <w:t>fény</w:t>
            </w:r>
            <w:proofErr w:type="spellEnd"/>
          </w:p>
          <w:p w14:paraId="64265077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inta</w:t>
            </w:r>
            <w:proofErr w:type="spellEnd"/>
            <w:r w:rsidRPr="00D37193">
              <w:rPr>
                <w:rFonts w:ascii="Garamond" w:hAnsi="Garamond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</w:rPr>
              <w:t>típusa</w:t>
            </w:r>
            <w:proofErr w:type="spellEnd"/>
            <w:r w:rsidRPr="00D37193">
              <w:rPr>
                <w:rFonts w:ascii="Garamond" w:hAnsi="Garamond"/>
              </w:rPr>
              <w:t xml:space="preserve">: DNS, RNS, </w:t>
            </w:r>
            <w:proofErr w:type="spellStart"/>
            <w:r w:rsidRPr="00D37193">
              <w:rPr>
                <w:rFonts w:ascii="Garamond" w:hAnsi="Garamond"/>
              </w:rPr>
              <w:t>fehérje</w:t>
            </w:r>
            <w:proofErr w:type="spellEnd"/>
          </w:p>
          <w:p w14:paraId="2CE9C7B0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átrix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akrilamid</w:t>
            </w:r>
            <w:proofErr w:type="spellEnd"/>
            <w:r w:rsidRPr="00D37193">
              <w:rPr>
                <w:rFonts w:ascii="Garamond" w:hAnsi="Garamond"/>
              </w:rPr>
              <w:t xml:space="preserve">, </w:t>
            </w:r>
            <w:proofErr w:type="spellStart"/>
            <w:r w:rsidRPr="00D37193">
              <w:rPr>
                <w:rFonts w:ascii="Garamond" w:hAnsi="Garamond"/>
              </w:rPr>
              <w:t>agaróz</w:t>
            </w:r>
            <w:proofErr w:type="spellEnd"/>
          </w:p>
        </w:tc>
        <w:tc>
          <w:tcPr>
            <w:tcW w:w="1843" w:type="dxa"/>
            <w:vAlign w:val="center"/>
          </w:tcPr>
          <w:p w14:paraId="1F9E7857" w14:textId="048C0E0A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1D7B6D6F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6186C362" w14:textId="77777777" w:rsidTr="00053E13">
        <w:trPr>
          <w:trHeight w:val="1603"/>
        </w:trPr>
        <w:tc>
          <w:tcPr>
            <w:tcW w:w="4820" w:type="dxa"/>
            <w:vAlign w:val="center"/>
          </w:tcPr>
          <w:p w14:paraId="6C8A49D3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rendszer a következő LED-es EPI megvilágítást tartalmazza:</w:t>
            </w:r>
          </w:p>
          <w:p w14:paraId="103F1EEA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fehér, piros (hullámhossz csúcsa: 635 nm), kék (hullámhossz csúcsa: 465 nm, zöld (hullámhossz csúcsa: 520nm)</w:t>
            </w:r>
          </w:p>
        </w:tc>
        <w:tc>
          <w:tcPr>
            <w:tcW w:w="1843" w:type="dxa"/>
            <w:vAlign w:val="center"/>
          </w:tcPr>
          <w:p w14:paraId="6091A2D7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E20F5E9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7C6354F0" w14:textId="77777777" w:rsidTr="00053E13">
        <w:trPr>
          <w:trHeight w:val="1319"/>
        </w:trPr>
        <w:tc>
          <w:tcPr>
            <w:tcW w:w="4820" w:type="dxa"/>
            <w:vAlign w:val="center"/>
          </w:tcPr>
          <w:p w14:paraId="0A027B58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Beépített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filterek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min.: </w:t>
            </w:r>
          </w:p>
          <w:p w14:paraId="1C42924C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-</w:t>
            </w: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525nm; </w:t>
            </w:r>
          </w:p>
          <w:p w14:paraId="40F33158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-565nm </w:t>
            </w:r>
          </w:p>
          <w:p w14:paraId="4CB8DE9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-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655nm ,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 </w:t>
            </w:r>
          </w:p>
          <w:p w14:paraId="6B40876B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-UV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filter</w:t>
            </w:r>
            <w:proofErr w:type="gramEnd"/>
          </w:p>
        </w:tc>
        <w:tc>
          <w:tcPr>
            <w:tcW w:w="1843" w:type="dxa"/>
            <w:vAlign w:val="center"/>
          </w:tcPr>
          <w:p w14:paraId="25980D08" w14:textId="742CD372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5538BAC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78BFE8B5" w14:textId="77777777" w:rsidTr="00053E13">
        <w:trPr>
          <w:trHeight w:val="1868"/>
        </w:trPr>
        <w:tc>
          <w:tcPr>
            <w:tcW w:w="4820" w:type="dxa"/>
            <w:vAlign w:val="center"/>
          </w:tcPr>
          <w:p w14:paraId="09BE6ECE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őbbiekben a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filterek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bővítése lehetséges az min. alábbi tartományokban:</w:t>
            </w:r>
          </w:p>
          <w:p w14:paraId="69AD92CD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516 - 600nm; </w:t>
            </w:r>
          </w:p>
          <w:p w14:paraId="42E5A4A1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11 - 641nm; </w:t>
            </w:r>
          </w:p>
          <w:p w14:paraId="7EE98C60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70-780nm; </w:t>
            </w:r>
          </w:p>
          <w:p w14:paraId="60BB418C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782-900nm; </w:t>
            </w:r>
          </w:p>
          <w:p w14:paraId="0ACE8FAC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580-590nm </w:t>
            </w:r>
          </w:p>
          <w:p w14:paraId="316A7DF8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585nm; </w:t>
            </w:r>
          </w:p>
          <w:p w14:paraId="5D6F6DAE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590-607nm </w:t>
            </w:r>
          </w:p>
          <w:p w14:paraId="16CF9D35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05nm; </w:t>
            </w:r>
          </w:p>
          <w:p w14:paraId="35CEAA6F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00-640nm </w:t>
            </w:r>
          </w:p>
          <w:p w14:paraId="546D364B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25nm </w:t>
            </w:r>
          </w:p>
          <w:p w14:paraId="7CC8D081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697-717nm </w:t>
            </w:r>
          </w:p>
          <w:p w14:paraId="3EF3EF55" w14:textId="77777777" w:rsidR="001B06C0" w:rsidRPr="00D37193" w:rsidRDefault="001B06C0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705</w:t>
            </w:r>
          </w:p>
        </w:tc>
        <w:tc>
          <w:tcPr>
            <w:tcW w:w="1843" w:type="dxa"/>
            <w:vAlign w:val="center"/>
          </w:tcPr>
          <w:p w14:paraId="2F315D2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3CE9F3F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3488A12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54F6A20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zoftver futtatására alkalmas Windows op. rendszerű számítógép</w:t>
            </w:r>
          </w:p>
        </w:tc>
        <w:tc>
          <w:tcPr>
            <w:tcW w:w="1843" w:type="dxa"/>
            <w:vAlign w:val="center"/>
          </w:tcPr>
          <w:p w14:paraId="02A74FE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7B20C24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6FBC374C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89AA74F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onitor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>19”</w:t>
            </w:r>
          </w:p>
        </w:tc>
        <w:tc>
          <w:tcPr>
            <w:tcW w:w="1843" w:type="dxa"/>
            <w:vAlign w:val="center"/>
          </w:tcPr>
          <w:p w14:paraId="60117B9B" w14:textId="76B8B4D2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 kérjük megadni</w:t>
            </w:r>
          </w:p>
        </w:tc>
        <w:tc>
          <w:tcPr>
            <w:tcW w:w="2101" w:type="dxa"/>
            <w:vAlign w:val="center"/>
          </w:tcPr>
          <w:p w14:paraId="19BFD788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2BF507A1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2A255F9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Szoftveres elvárások:</w:t>
            </w:r>
          </w:p>
        </w:tc>
        <w:tc>
          <w:tcPr>
            <w:tcW w:w="1843" w:type="dxa"/>
            <w:vAlign w:val="center"/>
          </w:tcPr>
          <w:p w14:paraId="48C8F292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2101" w:type="dxa"/>
            <w:vAlign w:val="center"/>
          </w:tcPr>
          <w:p w14:paraId="600E9EF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562797E3" w14:textId="77777777" w:rsidTr="00053E13">
        <w:trPr>
          <w:trHeight w:val="1551"/>
        </w:trPr>
        <w:tc>
          <w:tcPr>
            <w:tcW w:w="4820" w:type="dxa"/>
            <w:vAlign w:val="center"/>
          </w:tcPr>
          <w:p w14:paraId="7232712B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Beépített protokollok az alábbi felhasználásokhoz:</w:t>
            </w:r>
          </w:p>
          <w:p w14:paraId="142C7BFB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intaformátum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gél</w:t>
            </w:r>
            <w:proofErr w:type="spellEnd"/>
            <w:r w:rsidRPr="00D37193">
              <w:rPr>
                <w:rFonts w:ascii="Garamond" w:hAnsi="Garamond"/>
              </w:rPr>
              <w:t>, blot</w:t>
            </w:r>
          </w:p>
          <w:p w14:paraId="099CFB51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r w:rsidRPr="00D37193">
              <w:rPr>
                <w:rFonts w:ascii="Garamond" w:hAnsi="Garamond"/>
              </w:rPr>
              <w:t xml:space="preserve">Blot </w:t>
            </w:r>
            <w:proofErr w:type="spellStart"/>
            <w:r w:rsidRPr="00D37193">
              <w:rPr>
                <w:rFonts w:ascii="Garamond" w:hAnsi="Garamond"/>
              </w:rPr>
              <w:t>típus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kemilumineszcens</w:t>
            </w:r>
            <w:proofErr w:type="spellEnd"/>
            <w:r w:rsidRPr="00D37193">
              <w:rPr>
                <w:rFonts w:ascii="Garamond" w:hAnsi="Garamond"/>
              </w:rPr>
              <w:t xml:space="preserve">, </w:t>
            </w:r>
            <w:proofErr w:type="spellStart"/>
            <w:r w:rsidRPr="00D37193">
              <w:rPr>
                <w:rFonts w:ascii="Garamond" w:hAnsi="Garamond"/>
              </w:rPr>
              <w:t>látható</w:t>
            </w:r>
            <w:proofErr w:type="spellEnd"/>
            <w:r w:rsidRPr="00D37193">
              <w:rPr>
                <w:rFonts w:ascii="Garamond" w:hAnsi="Garamond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</w:rPr>
              <w:t>fény</w:t>
            </w:r>
            <w:proofErr w:type="spellEnd"/>
          </w:p>
          <w:p w14:paraId="66620F91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inta</w:t>
            </w:r>
            <w:proofErr w:type="spellEnd"/>
            <w:r w:rsidRPr="00D37193">
              <w:rPr>
                <w:rFonts w:ascii="Garamond" w:hAnsi="Garamond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</w:rPr>
              <w:t>típusa</w:t>
            </w:r>
            <w:proofErr w:type="spellEnd"/>
            <w:r w:rsidRPr="00D37193">
              <w:rPr>
                <w:rFonts w:ascii="Garamond" w:hAnsi="Garamond"/>
              </w:rPr>
              <w:t xml:space="preserve">: DNS, RNS, </w:t>
            </w:r>
            <w:proofErr w:type="spellStart"/>
            <w:r w:rsidRPr="00D37193">
              <w:rPr>
                <w:rFonts w:ascii="Garamond" w:hAnsi="Garamond"/>
              </w:rPr>
              <w:t>fehérje</w:t>
            </w:r>
            <w:proofErr w:type="spellEnd"/>
          </w:p>
          <w:p w14:paraId="5AFC0FE8" w14:textId="77777777" w:rsidR="001B06C0" w:rsidRPr="00D37193" w:rsidRDefault="001B06C0" w:rsidP="00053E13">
            <w:pPr>
              <w:pStyle w:val="Listaszerbekezds"/>
              <w:numPr>
                <w:ilvl w:val="0"/>
                <w:numId w:val="9"/>
              </w:numPr>
              <w:rPr>
                <w:rFonts w:ascii="Garamond" w:hAnsi="Garamond"/>
              </w:rPr>
            </w:pPr>
            <w:proofErr w:type="spellStart"/>
            <w:r w:rsidRPr="00D37193">
              <w:rPr>
                <w:rFonts w:ascii="Garamond" w:hAnsi="Garamond"/>
              </w:rPr>
              <w:t>Mátrix</w:t>
            </w:r>
            <w:proofErr w:type="spellEnd"/>
            <w:r w:rsidRPr="00D37193">
              <w:rPr>
                <w:rFonts w:ascii="Garamond" w:hAnsi="Garamond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</w:rPr>
              <w:t>akrilamid</w:t>
            </w:r>
            <w:proofErr w:type="spellEnd"/>
            <w:r w:rsidRPr="00D37193">
              <w:rPr>
                <w:rFonts w:ascii="Garamond" w:hAnsi="Garamond"/>
              </w:rPr>
              <w:t xml:space="preserve">, </w:t>
            </w:r>
            <w:proofErr w:type="spellStart"/>
            <w:r w:rsidRPr="00D37193">
              <w:rPr>
                <w:rFonts w:ascii="Garamond" w:hAnsi="Garamond"/>
              </w:rPr>
              <w:t>agaróz</w:t>
            </w:r>
            <w:proofErr w:type="spellEnd"/>
            <w:r w:rsidRPr="00D37193">
              <w:rPr>
                <w:rFonts w:ascii="Garamond" w:hAnsi="Garamond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12FB162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58D3B45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53CA2EB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7FAC6CA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Lehetőség kiértékelésre</w:t>
            </w:r>
          </w:p>
        </w:tc>
        <w:tc>
          <w:tcPr>
            <w:tcW w:w="1843" w:type="dxa"/>
            <w:vAlign w:val="center"/>
          </w:tcPr>
          <w:p w14:paraId="7AA91FBA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533156F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1356E05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E6E47AC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készülék későbbiekben további LED megvilágítással bővíthető</w:t>
            </w:r>
          </w:p>
        </w:tc>
        <w:tc>
          <w:tcPr>
            <w:tcW w:w="1843" w:type="dxa"/>
          </w:tcPr>
          <w:p w14:paraId="37C03F44" w14:textId="77777777" w:rsidR="001B06C0" w:rsidRPr="00D37193" w:rsidRDefault="001B06C0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547ECDE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2746988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6E8F500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oftver: Automatikus é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manuáli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mód. </w:t>
            </w:r>
          </w:p>
        </w:tc>
        <w:tc>
          <w:tcPr>
            <w:tcW w:w="1843" w:type="dxa"/>
          </w:tcPr>
          <w:p w14:paraId="320BA57E" w14:textId="77777777" w:rsidR="001B06C0" w:rsidRPr="00D37193" w:rsidRDefault="001B06C0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3D897DC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64C6A94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A56696E" w14:textId="77777777" w:rsidR="001B06C0" w:rsidRPr="00D37193" w:rsidRDefault="001B06C0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Tartalmaz beágyazott adatbázist</w:t>
            </w:r>
          </w:p>
        </w:tc>
        <w:tc>
          <w:tcPr>
            <w:tcW w:w="1843" w:type="dxa"/>
          </w:tcPr>
          <w:p w14:paraId="40177A80" w14:textId="77777777" w:rsidR="001B06C0" w:rsidRPr="00D37193" w:rsidRDefault="001B06C0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FC35CA9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1B06C0" w:rsidRPr="00D37193" w14:paraId="3E1295A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45888CB" w14:textId="35093774" w:rsidR="001B06C0" w:rsidRPr="00D37193" w:rsidRDefault="008E02DC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B13643">
              <w:rPr>
                <w:rFonts w:ascii="Garamond" w:hAnsi="Garamond"/>
                <w:sz w:val="24"/>
                <w:szCs w:val="24"/>
              </w:rPr>
              <w:lastRenderedPageBreak/>
              <w:t>Max. 8 órán belül elérhető szervizszolgáltatás</w:t>
            </w:r>
          </w:p>
        </w:tc>
        <w:tc>
          <w:tcPr>
            <w:tcW w:w="1843" w:type="dxa"/>
            <w:vAlign w:val="center"/>
          </w:tcPr>
          <w:p w14:paraId="4384AD96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404252A" w14:textId="77777777" w:rsidR="001B06C0" w:rsidRPr="00D37193" w:rsidRDefault="001B06C0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1C9503E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BF7FCB6" w14:textId="62F04BD1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03A6A1EB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2A9E7902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183D4E7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BC30438" w14:textId="3DCCC730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36 hónap)</w:t>
            </w:r>
          </w:p>
        </w:tc>
        <w:tc>
          <w:tcPr>
            <w:tcW w:w="1843" w:type="dxa"/>
            <w:vAlign w:val="center"/>
          </w:tcPr>
          <w:p w14:paraId="17E8E19B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23858946" w14:textId="5C23AD1B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54F00D5B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788F689E" w14:textId="6DBC70AA" w:rsidR="00053E13" w:rsidRPr="00D37193" w:rsidRDefault="00053E1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713B2EAE" w14:textId="77777777" w:rsidR="00053E13" w:rsidRPr="00D37193" w:rsidRDefault="00053E1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3C23D75" w14:textId="07026031" w:rsidR="001B06C0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4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>. ajánlati rész: Ultramélyhűtő</w:t>
      </w:r>
    </w:p>
    <w:p w14:paraId="1E898C06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1DCD7270" w14:textId="0FFDBFDF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Ultamélyhűtő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horizontális</w:t>
      </w:r>
      <w:proofErr w:type="gramEnd"/>
    </w:p>
    <w:p w14:paraId="6DABE543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17BA9775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(7624 Pécs, Szigeti út 12.)</w:t>
      </w:r>
    </w:p>
    <w:p w14:paraId="4D26C94E" w14:textId="7F0ADFEB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</w:p>
    <w:p w14:paraId="46C246F5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628F27B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0BEB2B7C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57EFDC82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A készülék tegye lehetővé sejtvonalak, fehérjeminták és egyéb biológiai minták, valamint vegyszerek -80 </w:t>
      </w:r>
      <w:r w:rsidRPr="00D37193">
        <w:rPr>
          <w:rFonts w:ascii="Garamond" w:hAnsi="Garamond"/>
          <w:sz w:val="24"/>
          <w:szCs w:val="24"/>
          <w:vertAlign w:val="superscript"/>
          <w:lang w:eastAsia="ar-SA"/>
        </w:rPr>
        <w:t>0</w:t>
      </w:r>
      <w:r w:rsidRPr="00D37193">
        <w:rPr>
          <w:rFonts w:ascii="Garamond" w:hAnsi="Garamond"/>
          <w:sz w:val="24"/>
          <w:szCs w:val="24"/>
          <w:lang w:eastAsia="ar-SA"/>
        </w:rPr>
        <w:t xml:space="preserve">C-on történő tárolását. A minták gyors elérése érdekében tartalmazzon tároló állványokat, benne dobozokkal. A kívánt hőmérsékleti érték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stabilabb</w:t>
      </w:r>
      <w:proofErr w:type="gramEnd"/>
      <w:r w:rsidRPr="00D37193">
        <w:rPr>
          <w:rFonts w:ascii="Garamond" w:hAnsi="Garamond"/>
          <w:sz w:val="24"/>
          <w:szCs w:val="24"/>
          <w:lang w:eastAsia="ar-SA"/>
        </w:rPr>
        <w:t xml:space="preserve"> tartása érdekében </w:t>
      </w:r>
      <w:r w:rsidRPr="00D37193">
        <w:rPr>
          <w:rFonts w:ascii="Garamond" w:hAnsi="Garamond"/>
          <w:sz w:val="24"/>
          <w:szCs w:val="24"/>
        </w:rPr>
        <w:t>fagyasztóláda (az ajtaja felfelé nyílik) legyen, és nem fagyasztószekrény (az ajtaja előrefelé nyílik).</w:t>
      </w:r>
    </w:p>
    <w:p w14:paraId="27EB445D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07AA7529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60 nap</w:t>
      </w:r>
    </w:p>
    <w:p w14:paraId="315D6369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66BB91DA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44D748D0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65C58738" w14:textId="77777777" w:rsidTr="00053E13">
        <w:tc>
          <w:tcPr>
            <w:tcW w:w="4820" w:type="dxa"/>
            <w:vAlign w:val="center"/>
          </w:tcPr>
          <w:p w14:paraId="12112DA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381039B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61827B6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3684B733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540CEB98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0EB71BC9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élyfagyasztó láda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21B1A146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2B86F2DC" w14:textId="77777777" w:rsidTr="00053E13">
        <w:trPr>
          <w:trHeight w:val="540"/>
        </w:trPr>
        <w:tc>
          <w:tcPr>
            <w:tcW w:w="4820" w:type="dxa"/>
          </w:tcPr>
          <w:p w14:paraId="1C74DEEB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Láda (fekvő) kivitel</w:t>
            </w:r>
          </w:p>
        </w:tc>
        <w:tc>
          <w:tcPr>
            <w:tcW w:w="1843" w:type="dxa"/>
            <w:shd w:val="clear" w:color="auto" w:fill="auto"/>
          </w:tcPr>
          <w:p w14:paraId="4A98AA79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DD0BA4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04E21223" w14:textId="77777777" w:rsidTr="00053E13">
        <w:trPr>
          <w:trHeight w:val="540"/>
        </w:trPr>
        <w:tc>
          <w:tcPr>
            <w:tcW w:w="4820" w:type="dxa"/>
          </w:tcPr>
          <w:p w14:paraId="731FBD2F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lapterülete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1600 x 700 mm</w:t>
            </w:r>
          </w:p>
        </w:tc>
        <w:tc>
          <w:tcPr>
            <w:tcW w:w="1843" w:type="dxa"/>
            <w:shd w:val="clear" w:color="auto" w:fill="auto"/>
          </w:tcPr>
          <w:p w14:paraId="23A9970E" w14:textId="1CB3DD9A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C14CBF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D919998" w14:textId="77777777" w:rsidTr="00053E13">
        <w:trPr>
          <w:trHeight w:val="540"/>
        </w:trPr>
        <w:tc>
          <w:tcPr>
            <w:tcW w:w="4820" w:type="dxa"/>
          </w:tcPr>
          <w:p w14:paraId="6FDE73CC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Térfogat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365 -375 liter</w:t>
            </w:r>
          </w:p>
        </w:tc>
        <w:tc>
          <w:tcPr>
            <w:tcW w:w="1843" w:type="dxa"/>
            <w:shd w:val="clear" w:color="auto" w:fill="auto"/>
          </w:tcPr>
          <w:p w14:paraId="440D43F5" w14:textId="7E29DC25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BF4E8B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B4E2E31" w14:textId="77777777" w:rsidTr="00053E13">
        <w:trPr>
          <w:trHeight w:val="540"/>
        </w:trPr>
        <w:tc>
          <w:tcPr>
            <w:tcW w:w="4820" w:type="dxa"/>
          </w:tcPr>
          <w:p w14:paraId="25BE0428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Minimáli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tárolókapacitás 5 cm magas dobozokból legalább 264 db doboz</w:t>
            </w:r>
          </w:p>
          <w:p w14:paraId="05B24542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23179679" w14:textId="4DB95E49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5AF45AD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2D09681" w14:textId="77777777" w:rsidTr="00053E13">
        <w:trPr>
          <w:trHeight w:val="540"/>
        </w:trPr>
        <w:tc>
          <w:tcPr>
            <w:tcW w:w="4820" w:type="dxa"/>
          </w:tcPr>
          <w:p w14:paraId="314EF534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Működési hőmérséklete állítható </w:t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- 40 </w:t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sym w:font="Symbol" w:char="F0B0"/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C-tól - 86 </w:t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sym w:font="Symbol" w:char="F0B0"/>
            </w:r>
            <w:r w:rsidRPr="00D37193">
              <w:rPr>
                <w:rFonts w:ascii="Garamond" w:hAnsi="Garamond"/>
                <w:bCs/>
                <w:sz w:val="24"/>
                <w:szCs w:val="24"/>
              </w:rPr>
              <w:t>C-ig</w:t>
            </w:r>
          </w:p>
        </w:tc>
        <w:tc>
          <w:tcPr>
            <w:tcW w:w="1843" w:type="dxa"/>
            <w:shd w:val="clear" w:color="auto" w:fill="auto"/>
          </w:tcPr>
          <w:p w14:paraId="3D2198D8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CF15ED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6FCECCF" w14:textId="77777777" w:rsidTr="00053E13">
        <w:trPr>
          <w:trHeight w:val="540"/>
        </w:trPr>
        <w:tc>
          <w:tcPr>
            <w:tcW w:w="4820" w:type="dxa"/>
          </w:tcPr>
          <w:p w14:paraId="772AAD60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kroprocesszoros kontroller</w:t>
            </w:r>
          </w:p>
        </w:tc>
        <w:tc>
          <w:tcPr>
            <w:tcW w:w="1843" w:type="dxa"/>
            <w:shd w:val="clear" w:color="auto" w:fill="auto"/>
          </w:tcPr>
          <w:p w14:paraId="3B4A25E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69CC34B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5AF3B62" w14:textId="77777777" w:rsidTr="00053E13">
        <w:trPr>
          <w:trHeight w:val="540"/>
        </w:trPr>
        <w:tc>
          <w:tcPr>
            <w:tcW w:w="4820" w:type="dxa"/>
          </w:tcPr>
          <w:p w14:paraId="1015B5DE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Nagy méretű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LCD kijelző</w:t>
            </w:r>
          </w:p>
        </w:tc>
        <w:tc>
          <w:tcPr>
            <w:tcW w:w="1843" w:type="dxa"/>
            <w:shd w:val="clear" w:color="auto" w:fill="auto"/>
          </w:tcPr>
          <w:p w14:paraId="2BEEB202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F2FBE9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4126E1A" w14:textId="77777777" w:rsidTr="00053E13">
        <w:trPr>
          <w:trHeight w:val="540"/>
        </w:trPr>
        <w:tc>
          <w:tcPr>
            <w:tcW w:w="4820" w:type="dxa"/>
          </w:tcPr>
          <w:p w14:paraId="0E86161E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Beépített adatgyűjtő rendszer (Dat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logg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14:paraId="490B2582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BAAD74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E9E6C1E" w14:textId="77777777" w:rsidTr="00053E13">
        <w:trPr>
          <w:trHeight w:val="540"/>
        </w:trPr>
        <w:tc>
          <w:tcPr>
            <w:tcW w:w="4820" w:type="dxa"/>
          </w:tcPr>
          <w:p w14:paraId="0216C014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A gyűjtött adatok USB </w:t>
            </w:r>
            <w:proofErr w:type="spellStart"/>
            <w:r w:rsidRPr="00D37193">
              <w:rPr>
                <w:rFonts w:ascii="Garamond" w:hAnsi="Garamond"/>
                <w:bCs/>
                <w:sz w:val="24"/>
                <w:szCs w:val="24"/>
              </w:rPr>
              <w:t>porton</w:t>
            </w:r>
            <w:proofErr w:type="spellEnd"/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 keresztül kiolvashatók legyenek </w:t>
            </w:r>
          </w:p>
        </w:tc>
        <w:tc>
          <w:tcPr>
            <w:tcW w:w="1843" w:type="dxa"/>
          </w:tcPr>
          <w:p w14:paraId="3DD370A5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395385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69C8B6D" w14:textId="77777777" w:rsidTr="00053E13">
        <w:trPr>
          <w:trHeight w:val="540"/>
        </w:trPr>
        <w:tc>
          <w:tcPr>
            <w:tcW w:w="4820" w:type="dxa"/>
          </w:tcPr>
          <w:p w14:paraId="38B8DBEB" w14:textId="7DE82860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lastRenderedPageBreak/>
              <w:t>Beépített akkumulátor a kontroller és adatgyűjtő egységhez, 72 órás üzemidővel</w:t>
            </w:r>
          </w:p>
        </w:tc>
        <w:tc>
          <w:tcPr>
            <w:tcW w:w="1843" w:type="dxa"/>
          </w:tcPr>
          <w:p w14:paraId="26D993C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406DEC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DD8F3E1" w14:textId="77777777" w:rsidTr="00053E13">
        <w:trPr>
          <w:trHeight w:val="540"/>
        </w:trPr>
        <w:tc>
          <w:tcPr>
            <w:tcW w:w="4820" w:type="dxa"/>
          </w:tcPr>
          <w:p w14:paraId="0E9D8B00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Vészjelzés alacsony feltöltöttségű akkumulátor esetén</w:t>
            </w:r>
          </w:p>
        </w:tc>
        <w:tc>
          <w:tcPr>
            <w:tcW w:w="1843" w:type="dxa"/>
          </w:tcPr>
          <w:p w14:paraId="4CEA2D88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EE18C8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DBD8BF8" w14:textId="77777777" w:rsidTr="00053E13">
        <w:trPr>
          <w:trHeight w:val="540"/>
        </w:trPr>
        <w:tc>
          <w:tcPr>
            <w:tcW w:w="4820" w:type="dxa"/>
          </w:tcPr>
          <w:p w14:paraId="4710DA9A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A készülék kontrollere mérje a külső hőmérsékletet is</w:t>
            </w:r>
          </w:p>
        </w:tc>
        <w:tc>
          <w:tcPr>
            <w:tcW w:w="1843" w:type="dxa"/>
          </w:tcPr>
          <w:p w14:paraId="6C9F13F1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DCD082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9CEDA78" w14:textId="77777777" w:rsidTr="00053E13">
        <w:trPr>
          <w:trHeight w:val="540"/>
        </w:trPr>
        <w:tc>
          <w:tcPr>
            <w:tcW w:w="4820" w:type="dxa"/>
          </w:tcPr>
          <w:p w14:paraId="5BAF627D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Állítható alsó és felső vészhőmérsékleti érték</w:t>
            </w:r>
          </w:p>
        </w:tc>
        <w:tc>
          <w:tcPr>
            <w:tcW w:w="1843" w:type="dxa"/>
          </w:tcPr>
          <w:p w14:paraId="7262347E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C84B2D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1BA304F" w14:textId="77777777" w:rsidTr="00053E13">
        <w:trPr>
          <w:trHeight w:val="540"/>
        </w:trPr>
        <w:tc>
          <w:tcPr>
            <w:tcW w:w="4820" w:type="dxa"/>
          </w:tcPr>
          <w:p w14:paraId="1FA0160C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Vészjelzés nyitott ajtó esetén</w:t>
            </w:r>
          </w:p>
        </w:tc>
        <w:tc>
          <w:tcPr>
            <w:tcW w:w="1843" w:type="dxa"/>
          </w:tcPr>
          <w:p w14:paraId="5B7A85C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66AFEB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FCFA262" w14:textId="77777777" w:rsidTr="00053E13">
        <w:trPr>
          <w:trHeight w:val="540"/>
        </w:trPr>
        <w:tc>
          <w:tcPr>
            <w:tcW w:w="4820" w:type="dxa"/>
          </w:tcPr>
          <w:p w14:paraId="6EDC1645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Vészjelzés áramszünet esetén</w:t>
            </w:r>
          </w:p>
        </w:tc>
        <w:tc>
          <w:tcPr>
            <w:tcW w:w="1843" w:type="dxa"/>
          </w:tcPr>
          <w:p w14:paraId="0C4F518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9F7504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A52910F" w14:textId="77777777" w:rsidTr="00053E13">
        <w:trPr>
          <w:trHeight w:val="540"/>
        </w:trPr>
        <w:tc>
          <w:tcPr>
            <w:tcW w:w="4820" w:type="dxa"/>
          </w:tcPr>
          <w:p w14:paraId="5B958DB3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A készülék mobil telefonos (GSM) riasztáshoz legyen előkészítve (riasztás kimenettel rendelkezzen)</w:t>
            </w:r>
          </w:p>
        </w:tc>
        <w:tc>
          <w:tcPr>
            <w:tcW w:w="1843" w:type="dxa"/>
          </w:tcPr>
          <w:p w14:paraId="1369EEDC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1FD37C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BE89964" w14:textId="77777777" w:rsidTr="00053E13">
        <w:trPr>
          <w:trHeight w:val="540"/>
        </w:trPr>
        <w:tc>
          <w:tcPr>
            <w:tcW w:w="4820" w:type="dxa"/>
          </w:tcPr>
          <w:p w14:paraId="5C93C144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Fagyasztó állványok a készülékhez a maximális tároló </w:t>
            </w:r>
            <w:proofErr w:type="gramStart"/>
            <w:r w:rsidRPr="00D37193">
              <w:rPr>
                <w:rFonts w:ascii="Garamond" w:hAnsi="Garamond"/>
                <w:bCs/>
                <w:sz w:val="24"/>
                <w:szCs w:val="24"/>
              </w:rPr>
              <w:t>kapacitásnak</w:t>
            </w:r>
            <w:proofErr w:type="gramEnd"/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 megfelelően </w:t>
            </w:r>
          </w:p>
          <w:p w14:paraId="2B6A3F39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Az állványon minden doboznak saját polca legyen </w:t>
            </w:r>
          </w:p>
        </w:tc>
        <w:tc>
          <w:tcPr>
            <w:tcW w:w="1843" w:type="dxa"/>
          </w:tcPr>
          <w:p w14:paraId="2608284E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1FEED7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BB2C482" w14:textId="77777777" w:rsidTr="00053E13">
        <w:trPr>
          <w:trHeight w:val="540"/>
        </w:trPr>
        <w:tc>
          <w:tcPr>
            <w:tcW w:w="4820" w:type="dxa"/>
          </w:tcPr>
          <w:p w14:paraId="35515CC8" w14:textId="77777777" w:rsidR="00053E13" w:rsidRPr="00D37193" w:rsidRDefault="00053E13" w:rsidP="00053E13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Polipropilén fagyasztó doboz a maximális </w:t>
            </w:r>
            <w:proofErr w:type="gramStart"/>
            <w:r w:rsidRPr="00D37193">
              <w:rPr>
                <w:rFonts w:ascii="Garamond" w:hAnsi="Garamond"/>
                <w:bCs/>
                <w:sz w:val="24"/>
                <w:szCs w:val="24"/>
              </w:rPr>
              <w:t>kapacitásnak</w:t>
            </w:r>
            <w:proofErr w:type="gramEnd"/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 megfelelő mennyiségben (min 264 db) elvárt mérete 13*13*5 cm +- oldalanként 10 %</w:t>
            </w:r>
          </w:p>
        </w:tc>
        <w:tc>
          <w:tcPr>
            <w:tcW w:w="1843" w:type="dxa"/>
          </w:tcPr>
          <w:p w14:paraId="0D613B20" w14:textId="1BFA61CF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62605A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4E1AA49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EF3B36D" w14:textId="2E382782" w:rsidR="002E57C2" w:rsidRPr="00D37193" w:rsidRDefault="002E57C2" w:rsidP="002E57C2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4637535C" w14:textId="77777777" w:rsidR="002E57C2" w:rsidRPr="00D37193" w:rsidRDefault="002E57C2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5385C670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00EEF4AE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F29BA0E" w14:textId="75E7E704" w:rsidR="002E57C2" w:rsidRPr="00D37193" w:rsidRDefault="002E57C2" w:rsidP="002E57C2">
            <w:pPr>
              <w:ind w:left="33"/>
              <w:rPr>
                <w:rFonts w:ascii="Garamond" w:hAnsi="Garamond"/>
                <w:bCs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24 hónap)</w:t>
            </w:r>
          </w:p>
        </w:tc>
        <w:tc>
          <w:tcPr>
            <w:tcW w:w="1843" w:type="dxa"/>
            <w:vAlign w:val="center"/>
          </w:tcPr>
          <w:p w14:paraId="1599740A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2ED38C92" w14:textId="3B055709" w:rsidR="002E57C2" w:rsidRPr="00D37193" w:rsidRDefault="002E57C2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04C47CA8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39D59A37" w14:textId="4ADFA4F4" w:rsidR="00053E13" w:rsidRPr="00D37193" w:rsidRDefault="00053E1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00C806F3" w14:textId="77777777" w:rsidR="00053E13" w:rsidRPr="00D37193" w:rsidRDefault="00053E1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7F05AFF" w14:textId="2AECF9A9" w:rsidR="00053E13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5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Ajánlatkérő tulajdonában lévő ELISA </w:t>
      </w:r>
      <w:proofErr w:type="spellStart"/>
      <w:r w:rsidR="00053E13" w:rsidRPr="00D37193">
        <w:rPr>
          <w:rFonts w:ascii="Garamond" w:hAnsi="Garamond"/>
          <w:b/>
          <w:sz w:val="24"/>
          <w:szCs w:val="24"/>
          <w:lang w:eastAsia="ar-SA"/>
        </w:rPr>
        <w:t>reader</w:t>
      </w:r>
      <w:proofErr w:type="spellEnd"/>
      <w:r w:rsidR="00053E13" w:rsidRPr="00D37193">
        <w:rPr>
          <w:rFonts w:ascii="Garamond" w:hAnsi="Garamond"/>
          <w:b/>
          <w:sz w:val="24"/>
          <w:szCs w:val="24"/>
          <w:lang w:eastAsia="ar-SA"/>
        </w:rPr>
        <w:t xml:space="preserve"> (BMG </w:t>
      </w:r>
      <w:proofErr w:type="spellStart"/>
      <w:r w:rsidR="00053E13" w:rsidRPr="00D37193">
        <w:rPr>
          <w:rFonts w:ascii="Garamond" w:hAnsi="Garamond"/>
          <w:b/>
          <w:sz w:val="24"/>
          <w:szCs w:val="24"/>
          <w:lang w:eastAsia="ar-SA"/>
        </w:rPr>
        <w:t>Labtech</w:t>
      </w:r>
      <w:proofErr w:type="spellEnd"/>
      <w:r w:rsidR="00053E13" w:rsidRPr="00D37193">
        <w:rPr>
          <w:rFonts w:ascii="Garamond" w:hAnsi="Garamond"/>
          <w:b/>
          <w:sz w:val="24"/>
          <w:szCs w:val="24"/>
          <w:lang w:eastAsia="ar-SA"/>
        </w:rPr>
        <w:t>) kiegészítése fluoriméterrel</w:t>
      </w:r>
    </w:p>
    <w:p w14:paraId="5CCEA4FD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7E9C5E6A" w14:textId="3B6E2FAF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Ajánlatkérő tulajdonában lévő ELISA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reader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(BMG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Labtech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) kiegészítése fluoriméterrel </w:t>
      </w:r>
    </w:p>
    <w:p w14:paraId="4FDF06E9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6C93B444" w14:textId="2D151F2D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és Központ Elektronmikroszkópos Laboratórium (7624 Pécs Szigeti út 12.)</w:t>
      </w:r>
    </w:p>
    <w:p w14:paraId="77E3C4B4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6AFA4B0D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1F1E3260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47F6211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05E2142D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BMG </w:t>
      </w:r>
      <w:proofErr w:type="spellStart"/>
      <w:r w:rsidRPr="00D37193">
        <w:rPr>
          <w:rFonts w:ascii="Garamond" w:hAnsi="Garamond"/>
          <w:sz w:val="24"/>
          <w:szCs w:val="24"/>
        </w:rPr>
        <w:t>Labtech</w:t>
      </w:r>
      <w:proofErr w:type="spellEnd"/>
      <w:r w:rsidRPr="00D37193">
        <w:rPr>
          <w:rFonts w:ascii="Garamond" w:hAnsi="Garamond"/>
          <w:sz w:val="24"/>
          <w:szCs w:val="24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</w:rPr>
        <w:t>Fluostar</w:t>
      </w:r>
      <w:proofErr w:type="spellEnd"/>
      <w:r w:rsidRPr="00D37193">
        <w:rPr>
          <w:rFonts w:ascii="Garamond" w:hAnsi="Garamond"/>
          <w:sz w:val="24"/>
          <w:szCs w:val="24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</w:rPr>
        <w:t>Optima</w:t>
      </w:r>
      <w:proofErr w:type="spellEnd"/>
      <w:r w:rsidRPr="00D37193">
        <w:rPr>
          <w:rFonts w:ascii="Garamond" w:hAnsi="Garamond"/>
          <w:sz w:val="24"/>
          <w:szCs w:val="24"/>
        </w:rPr>
        <w:t xml:space="preserve"> ELISA </w:t>
      </w:r>
      <w:proofErr w:type="spellStart"/>
      <w:r w:rsidRPr="00D37193">
        <w:rPr>
          <w:rFonts w:ascii="Garamond" w:hAnsi="Garamond"/>
          <w:sz w:val="24"/>
          <w:szCs w:val="24"/>
        </w:rPr>
        <w:t>reader</w:t>
      </w:r>
      <w:proofErr w:type="spellEnd"/>
      <w:r w:rsidRPr="00D37193">
        <w:rPr>
          <w:rFonts w:ascii="Garamond" w:hAnsi="Garamond"/>
          <w:sz w:val="24"/>
          <w:szCs w:val="24"/>
        </w:rPr>
        <w:t xml:space="preserve"> berendezés alkalmassá tétele fluoreszcens mérésekre, 96 lukú </w:t>
      </w:r>
      <w:proofErr w:type="spellStart"/>
      <w:r w:rsidRPr="00D37193">
        <w:rPr>
          <w:rFonts w:ascii="Garamond" w:hAnsi="Garamond"/>
          <w:sz w:val="24"/>
          <w:szCs w:val="24"/>
        </w:rPr>
        <w:t>plate</w:t>
      </w:r>
      <w:proofErr w:type="spellEnd"/>
      <w:r w:rsidRPr="00D37193">
        <w:rPr>
          <w:rFonts w:ascii="Garamond" w:hAnsi="Garamond"/>
          <w:sz w:val="24"/>
          <w:szCs w:val="24"/>
        </w:rPr>
        <w:t>-en képes legyen leolvasni mind a fényabszorpciót, mind a fluoreszcenciát.</w:t>
      </w:r>
    </w:p>
    <w:p w14:paraId="4D2CA856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4542C89A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 xml:space="preserve">Szállítási határidő szerződéskötéstől számítva naptári napban: </w:t>
      </w:r>
      <w:r w:rsidRPr="00D37193">
        <w:rPr>
          <w:rFonts w:ascii="Garamond" w:hAnsi="Garamond"/>
          <w:sz w:val="24"/>
          <w:szCs w:val="24"/>
        </w:rPr>
        <w:t>30 nap</w:t>
      </w:r>
    </w:p>
    <w:p w14:paraId="2E16A239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355A3C39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61C5368A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529C9283" w14:textId="77777777" w:rsidTr="00053E13">
        <w:tc>
          <w:tcPr>
            <w:tcW w:w="4820" w:type="dxa"/>
            <w:vAlign w:val="center"/>
          </w:tcPr>
          <w:p w14:paraId="65CA322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18F41E0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68319E8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5259C20E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5FEE0F1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4AC4E8C0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7F21E4F7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52C56A4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876635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Floureszcen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jel olvasása új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optikával</w:t>
            </w:r>
            <w:proofErr w:type="gramEnd"/>
          </w:p>
        </w:tc>
        <w:tc>
          <w:tcPr>
            <w:tcW w:w="1843" w:type="dxa"/>
            <w:vAlign w:val="center"/>
          </w:tcPr>
          <w:p w14:paraId="50CDA253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BD919F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0AF3896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A8AE7F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Beolvasási és kiértékelési szoftver frissítése</w:t>
            </w:r>
          </w:p>
        </w:tc>
        <w:tc>
          <w:tcPr>
            <w:tcW w:w="1843" w:type="dxa"/>
            <w:vAlign w:val="center"/>
          </w:tcPr>
          <w:p w14:paraId="3DF1646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0A527C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F45D649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BEC2B49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Különböző szűrők (összesen 20 db) a látható és fluoreszcen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spektrum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lefedéséhez (410nm, 450nm, 600 nm stb. látható, 495/515 fluoreszcens stb.)</w:t>
            </w:r>
          </w:p>
        </w:tc>
        <w:tc>
          <w:tcPr>
            <w:tcW w:w="1843" w:type="dxa"/>
            <w:vAlign w:val="center"/>
          </w:tcPr>
          <w:p w14:paraId="6E455FB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674F0C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5BFCFC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53AA030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nstalláció a helyszínen</w:t>
            </w:r>
          </w:p>
        </w:tc>
        <w:tc>
          <w:tcPr>
            <w:tcW w:w="1843" w:type="dxa"/>
            <w:vAlign w:val="center"/>
          </w:tcPr>
          <w:p w14:paraId="25201A0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B93F235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07B286E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D266409" w14:textId="7EF62D22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34D87F8B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70A1BBE7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351B2A61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6EE1AAA" w14:textId="452E5E72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12 hónap)</w:t>
            </w:r>
          </w:p>
        </w:tc>
        <w:tc>
          <w:tcPr>
            <w:tcW w:w="1843" w:type="dxa"/>
            <w:vAlign w:val="center"/>
          </w:tcPr>
          <w:p w14:paraId="1EEA273D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5781E84A" w14:textId="17F01140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2DB93461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4D7A9956" w14:textId="76364D6E" w:rsidR="00053E13" w:rsidRPr="00D37193" w:rsidRDefault="00053E1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1C457504" w14:textId="77777777" w:rsidR="00053E13" w:rsidRPr="00D37193" w:rsidRDefault="00053E1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776B9B6B" w14:textId="7A4B596E" w:rsidR="00053E13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6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</w:t>
      </w:r>
      <w:proofErr w:type="spellStart"/>
      <w:r w:rsidR="00053E13" w:rsidRPr="00D37193">
        <w:rPr>
          <w:rFonts w:ascii="Garamond" w:hAnsi="Garamond"/>
          <w:b/>
          <w:sz w:val="24"/>
          <w:szCs w:val="24"/>
          <w:lang w:eastAsia="ar-SA"/>
        </w:rPr>
        <w:t>Citocentrifuga</w:t>
      </w:r>
      <w:proofErr w:type="spellEnd"/>
    </w:p>
    <w:p w14:paraId="71657B1A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5D308F54" w14:textId="4B2E156E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Citocentrifuga</w:t>
      </w:r>
      <w:proofErr w:type="spellEnd"/>
    </w:p>
    <w:p w14:paraId="2AF75F29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6F0A72F8" w14:textId="367BE09A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és Központ Elektronmikroszkópos Laboratórium (7624 Pécs Szigeti út 12.)</w:t>
      </w:r>
    </w:p>
    <w:p w14:paraId="0C1E6B41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Gyártó: </w:t>
      </w:r>
    </w:p>
    <w:p w14:paraId="16E3BCC0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39CCDE41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0377288D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69E9CB22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Asztali centrifuga, mely vékony rétegű sejt preparációt tesz lehetővé folyékony mátrixból.</w:t>
      </w:r>
    </w:p>
    <w:p w14:paraId="0D5B60E6" w14:textId="0F8B312A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>A készülék tegye lehetővé sejtek vékony rétegű preparálását tárgylemezre, folyékony szuszpenzióból, tartalmazza a művelet kivitelezéséhez szükséges összes kiegészítőt, mint a minta kamra tölcsérrel, szűrőpapírral és záró klipsszel.</w:t>
      </w:r>
    </w:p>
    <w:p w14:paraId="05A10976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0DF4A64C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7D9C6E73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75461E7F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1E0CDD8F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31BD8205" w14:textId="77777777" w:rsidTr="00053E13">
        <w:tc>
          <w:tcPr>
            <w:tcW w:w="4820" w:type="dxa"/>
            <w:vAlign w:val="center"/>
          </w:tcPr>
          <w:p w14:paraId="6E9C6E5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0241228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17D717E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2615F562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07051F0F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A8539BE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b/>
                <w:sz w:val="24"/>
                <w:szCs w:val="24"/>
              </w:rPr>
              <w:t>Citocentrifuga</w:t>
            </w:r>
            <w:proofErr w:type="spellEnd"/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1405302D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33E9245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3736B92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hálózati csatlakozás: 100/240V, 50-60Hz</w:t>
            </w:r>
          </w:p>
        </w:tc>
        <w:tc>
          <w:tcPr>
            <w:tcW w:w="1843" w:type="dxa"/>
            <w:vAlign w:val="center"/>
          </w:tcPr>
          <w:p w14:paraId="6DF29801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EBE41A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4509F2B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2240FCD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nem nehezebb 15 kg-nál</w:t>
            </w:r>
          </w:p>
        </w:tc>
        <w:tc>
          <w:tcPr>
            <w:tcW w:w="1843" w:type="dxa"/>
            <w:vAlign w:val="center"/>
          </w:tcPr>
          <w:p w14:paraId="0C7ED80F" w14:textId="4B990C74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9336DD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39727FF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9B19BC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gy időben min.</w:t>
            </w:r>
            <w:r w:rsidRPr="00D37193">
              <w:rPr>
                <w:rFonts w:ascii="Garamond" w:hAnsi="Garamond"/>
                <w:color w:val="FF0000"/>
                <w:sz w:val="24"/>
                <w:szCs w:val="24"/>
              </w:rPr>
              <w:t xml:space="preserve"> </w:t>
            </w:r>
            <w:r w:rsidRPr="00D37193">
              <w:rPr>
                <w:rFonts w:ascii="Garamond" w:hAnsi="Garamond"/>
                <w:sz w:val="24"/>
                <w:szCs w:val="24"/>
              </w:rPr>
              <w:t>12 minta centrifugálható</w:t>
            </w:r>
          </w:p>
        </w:tc>
        <w:tc>
          <w:tcPr>
            <w:tcW w:w="1843" w:type="dxa"/>
            <w:vAlign w:val="center"/>
          </w:tcPr>
          <w:p w14:paraId="1DB19203" w14:textId="0BFA6BF3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03B2E7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343115D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8A426C8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egy keze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tető nyitási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és zárási mechanizmus</w:t>
            </w:r>
          </w:p>
        </w:tc>
        <w:tc>
          <w:tcPr>
            <w:tcW w:w="1843" w:type="dxa"/>
            <w:vAlign w:val="center"/>
          </w:tcPr>
          <w:p w14:paraId="4C70B0C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A39BDB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FCBC62B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A20921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centrifuga csak abban az esetben indítható, ha a tető teljesen be van zárva</w:t>
            </w:r>
          </w:p>
        </w:tc>
        <w:tc>
          <w:tcPr>
            <w:tcW w:w="1843" w:type="dxa"/>
            <w:vAlign w:val="center"/>
          </w:tcPr>
          <w:p w14:paraId="2E90FE7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B7E854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E1C1E4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77E1D2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sebesség kijelzőn folyamatosan ellenőrizhető az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ktuáli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centrifugálás sebessége</w:t>
            </w:r>
          </w:p>
        </w:tc>
        <w:tc>
          <w:tcPr>
            <w:tcW w:w="1843" w:type="dxa"/>
            <w:vAlign w:val="center"/>
          </w:tcPr>
          <w:p w14:paraId="5C30A66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16D6DD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527630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7C1B08E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.</w:t>
            </w:r>
            <w:r w:rsidRPr="00D37193">
              <w:rPr>
                <w:rFonts w:ascii="Garamond" w:hAnsi="Garamond"/>
                <w:color w:val="FF0000"/>
                <w:sz w:val="24"/>
                <w:szCs w:val="24"/>
              </w:rPr>
              <w:t xml:space="preserve"> </w:t>
            </w:r>
            <w:r w:rsidRPr="00D37193">
              <w:rPr>
                <w:rFonts w:ascii="Garamond" w:hAnsi="Garamond"/>
                <w:sz w:val="24"/>
                <w:szCs w:val="24"/>
              </w:rPr>
              <w:t xml:space="preserve">200-200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rpm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 beállítható centrifugálási tartomány</w:t>
            </w:r>
          </w:p>
        </w:tc>
        <w:tc>
          <w:tcPr>
            <w:tcW w:w="1843" w:type="dxa"/>
            <w:vAlign w:val="center"/>
          </w:tcPr>
          <w:p w14:paraId="6C9F04AF" w14:textId="639BCD68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B83AA4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FEA9C69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30F7843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. 3 gyorsulási érték állítható be</w:t>
            </w:r>
          </w:p>
        </w:tc>
        <w:tc>
          <w:tcPr>
            <w:tcW w:w="1843" w:type="dxa"/>
            <w:vAlign w:val="center"/>
          </w:tcPr>
          <w:p w14:paraId="03855F1C" w14:textId="5B9A2DB1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E9E749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8003CCC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6E75243" w14:textId="44D7C0EF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minta-riasztási tulajdonságával megelőzhető a minta kiszáradása (emlékezteti a felhasználót, hogy a centrifugában maradtak a minták)</w:t>
            </w:r>
          </w:p>
        </w:tc>
        <w:tc>
          <w:tcPr>
            <w:tcW w:w="1843" w:type="dxa"/>
            <w:vAlign w:val="center"/>
          </w:tcPr>
          <w:p w14:paraId="334BBD6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BAD722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B16CA1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C292BA9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biztonsági riasztás (hangjelzés) figyelmezteti a felhasználót, ha a rotor nincs egyensúlyban, nem a megfelelő sebességi tartományban van, vagy ha a tető - nem záródott be teljesen</w:t>
            </w:r>
          </w:p>
        </w:tc>
        <w:tc>
          <w:tcPr>
            <w:tcW w:w="1843" w:type="dxa"/>
            <w:vAlign w:val="center"/>
          </w:tcPr>
          <w:p w14:paraId="627CCC2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8B10B9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E5163F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453C89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rotor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autoklávozható</w:t>
            </w:r>
            <w:proofErr w:type="spellEnd"/>
          </w:p>
        </w:tc>
        <w:tc>
          <w:tcPr>
            <w:tcW w:w="1843" w:type="dxa"/>
            <w:vAlign w:val="center"/>
          </w:tcPr>
          <w:p w14:paraId="7D42586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545B58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3BF6989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375D56C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z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időkijelző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egjeleníthető a beprogramozott és a hátralévő centrifugálás idő (1-99 percig)</w:t>
            </w:r>
          </w:p>
        </w:tc>
        <w:tc>
          <w:tcPr>
            <w:tcW w:w="1843" w:type="dxa"/>
            <w:vAlign w:val="center"/>
          </w:tcPr>
          <w:p w14:paraId="3A897B6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74F2EB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90637C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14084D0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 xml:space="preserve">min. 12 db rozsdamentes acél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cito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-klipsz </w:t>
            </w:r>
          </w:p>
        </w:tc>
        <w:tc>
          <w:tcPr>
            <w:tcW w:w="1843" w:type="dxa"/>
            <w:vAlign w:val="center"/>
          </w:tcPr>
          <w:p w14:paraId="4333E373" w14:textId="495B82C5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8A97BF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E4D260C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E96C733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. 12 db tölcsér, 6 mm átmérőjű sejtlerakódási területtel és 0.5-1 ml minta térfogattal, min. 50 db 2 lyukas szűrőpapírral</w:t>
            </w:r>
          </w:p>
        </w:tc>
        <w:tc>
          <w:tcPr>
            <w:tcW w:w="1843" w:type="dxa"/>
            <w:vAlign w:val="center"/>
          </w:tcPr>
          <w:p w14:paraId="5964DDAC" w14:textId="67C76F76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D98E9C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7E2DB9FB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6BA17CD" w14:textId="1F5F1819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1C2FF089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762B822C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02A4E59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B44D6E2" w14:textId="2E1C19A3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18 hónap)</w:t>
            </w:r>
          </w:p>
        </w:tc>
        <w:tc>
          <w:tcPr>
            <w:tcW w:w="1843" w:type="dxa"/>
            <w:vAlign w:val="center"/>
          </w:tcPr>
          <w:p w14:paraId="1F2484BA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5AF469F3" w14:textId="57049CC6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6D9184EA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6B74431D" w14:textId="6622B95C" w:rsidR="00053E13" w:rsidRPr="00D37193" w:rsidRDefault="00053E1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5D2DEF0A" w14:textId="77777777" w:rsidR="00053E13" w:rsidRPr="00D37193" w:rsidRDefault="00053E1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0B736CD4" w14:textId="5308F0EE" w:rsidR="00053E13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7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>. ajánlati rész: Spektrofotométer (UV/VIS)</w:t>
      </w:r>
    </w:p>
    <w:p w14:paraId="363545E8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34C7B650" w14:textId="649B6260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nevezés: Spektrofotométer (UV/VIS)</w:t>
      </w:r>
    </w:p>
    <w:p w14:paraId="6CA9FD84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506FA4B7" w14:textId="4B47C209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és Központ Elektronmikroszkópos Laboratórium (7624 Pécs Szigeti út 12.)</w:t>
      </w:r>
    </w:p>
    <w:p w14:paraId="6BCBB14D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9657E7F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35B28C7B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1DC41158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7A44B5CF" w14:textId="38FFB0F9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  <w:lang w:eastAsia="ar-SA"/>
        </w:rPr>
        <w:t>Spektrofotométer, mely látható és UV fény tartományban is képes mérni</w:t>
      </w:r>
    </w:p>
    <w:p w14:paraId="05DA1B76" w14:textId="1A34E512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A készülék tegye lehetővé DNS, RNS és fehérje tartalmú oldatok </w:t>
      </w:r>
      <w:proofErr w:type="gramStart"/>
      <w:r w:rsidRPr="00D37193">
        <w:rPr>
          <w:rFonts w:ascii="Garamond" w:hAnsi="Garamond"/>
          <w:sz w:val="24"/>
          <w:szCs w:val="24"/>
        </w:rPr>
        <w:t>koncentrációjának</w:t>
      </w:r>
      <w:proofErr w:type="gramEnd"/>
      <w:r w:rsidRPr="00D37193">
        <w:rPr>
          <w:rFonts w:ascii="Garamond" w:hAnsi="Garamond"/>
          <w:sz w:val="24"/>
          <w:szCs w:val="24"/>
        </w:rPr>
        <w:t xml:space="preserve"> meghatározását oldatokban, illetve különböző színreakciók után. </w:t>
      </w:r>
    </w:p>
    <w:p w14:paraId="1B5C4414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3DAC6E4F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60 nap</w:t>
      </w:r>
    </w:p>
    <w:p w14:paraId="1B10ABA3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69954502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1E8551CB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06FB561A" w14:textId="77777777" w:rsidTr="00053E13">
        <w:tc>
          <w:tcPr>
            <w:tcW w:w="4820" w:type="dxa"/>
            <w:vAlign w:val="center"/>
          </w:tcPr>
          <w:p w14:paraId="7B9F9A15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34E7007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1D09407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2010FCA7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08B9DD07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5D611575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pektrofotométer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70810104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1FFAE394" w14:textId="77777777" w:rsidTr="00053E13">
        <w:trPr>
          <w:trHeight w:val="540"/>
        </w:trPr>
        <w:tc>
          <w:tcPr>
            <w:tcW w:w="4820" w:type="dxa"/>
          </w:tcPr>
          <w:p w14:paraId="46B9526F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Osztott fénysugaras spektrofotométer</w:t>
            </w:r>
          </w:p>
        </w:tc>
        <w:tc>
          <w:tcPr>
            <w:tcW w:w="1843" w:type="dxa"/>
          </w:tcPr>
          <w:p w14:paraId="4E9C35E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9CCC6F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6958E092" w14:textId="77777777" w:rsidTr="00053E13">
        <w:trPr>
          <w:trHeight w:val="540"/>
        </w:trPr>
        <w:tc>
          <w:tcPr>
            <w:tcW w:w="4820" w:type="dxa"/>
          </w:tcPr>
          <w:p w14:paraId="76F96E6B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Hullámhossz tartomány: min. 190-1100 nm </w:t>
            </w:r>
          </w:p>
        </w:tc>
        <w:tc>
          <w:tcPr>
            <w:tcW w:w="1843" w:type="dxa"/>
          </w:tcPr>
          <w:p w14:paraId="5A0DEDEA" w14:textId="490C11E2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36D0B5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68C038A" w14:textId="77777777" w:rsidTr="00053E13">
        <w:trPr>
          <w:trHeight w:val="540"/>
        </w:trPr>
        <w:tc>
          <w:tcPr>
            <w:tcW w:w="4820" w:type="dxa"/>
          </w:tcPr>
          <w:p w14:paraId="11AC2452" w14:textId="77777777" w:rsidR="00053E13" w:rsidRPr="00D37193" w:rsidRDefault="00053E13" w:rsidP="00053E13">
            <w:pPr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D37193">
              <w:rPr>
                <w:rFonts w:ascii="Garamond" w:hAnsi="Garamond"/>
                <w:color w:val="000000" w:themeColor="text1"/>
                <w:sz w:val="24"/>
                <w:szCs w:val="24"/>
              </w:rPr>
              <w:t>Sávszélesség</w:t>
            </w:r>
            <w:proofErr w:type="gramStart"/>
            <w:r w:rsidRPr="00D37193">
              <w:rPr>
                <w:rFonts w:ascii="Garamond" w:hAnsi="Garamond"/>
                <w:color w:val="000000" w:themeColor="text1"/>
                <w:sz w:val="24"/>
                <w:szCs w:val="24"/>
              </w:rPr>
              <w:t>:  2</w:t>
            </w:r>
            <w:proofErr w:type="gramEnd"/>
            <w:r w:rsidRPr="00D37193">
              <w:rPr>
                <w:rFonts w:ascii="Garamond" w:hAnsi="Garamond"/>
                <w:color w:val="000000" w:themeColor="text1"/>
                <w:sz w:val="24"/>
                <w:szCs w:val="24"/>
              </w:rPr>
              <w:t xml:space="preserve"> nm</w:t>
            </w:r>
          </w:p>
        </w:tc>
        <w:tc>
          <w:tcPr>
            <w:tcW w:w="1843" w:type="dxa"/>
          </w:tcPr>
          <w:p w14:paraId="13FA2B1E" w14:textId="77777777" w:rsidR="00053E13" w:rsidRPr="00D37193" w:rsidRDefault="00053E13" w:rsidP="00053E13">
            <w:pPr>
              <w:jc w:val="center"/>
              <w:rPr>
                <w:rFonts w:ascii="Garamond" w:hAnsi="Garamond"/>
                <w:color w:val="000000" w:themeColor="text1"/>
                <w:sz w:val="24"/>
                <w:szCs w:val="24"/>
              </w:rPr>
            </w:pPr>
            <w:r w:rsidRPr="00D37193">
              <w:rPr>
                <w:rFonts w:ascii="Garamond" w:hAnsi="Garamond"/>
                <w:color w:val="000000" w:themeColor="text1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F54E2C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color w:val="000000" w:themeColor="text1"/>
                <w:sz w:val="24"/>
                <w:szCs w:val="24"/>
                <w:lang w:eastAsia="ar-SA"/>
              </w:rPr>
            </w:pPr>
          </w:p>
        </w:tc>
      </w:tr>
      <w:tr w:rsidR="00053E13" w:rsidRPr="00D37193" w14:paraId="4972D757" w14:textId="77777777" w:rsidTr="00053E13">
        <w:trPr>
          <w:trHeight w:val="540"/>
        </w:trPr>
        <w:tc>
          <w:tcPr>
            <w:tcW w:w="4820" w:type="dxa"/>
          </w:tcPr>
          <w:p w14:paraId="7470C808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Hullámhossz pontosság: +/- 0,5 nm vagy jobb</w:t>
            </w:r>
          </w:p>
        </w:tc>
        <w:tc>
          <w:tcPr>
            <w:tcW w:w="1843" w:type="dxa"/>
          </w:tcPr>
          <w:p w14:paraId="25B6C156" w14:textId="25B85825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F23BF6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D5DDC28" w14:textId="77777777" w:rsidTr="00053E13">
        <w:trPr>
          <w:trHeight w:val="540"/>
        </w:trPr>
        <w:tc>
          <w:tcPr>
            <w:tcW w:w="4820" w:type="dxa"/>
          </w:tcPr>
          <w:p w14:paraId="55BC076F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Abszorbanci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tartomány: min.  -3,0 … +3,0 A</w:t>
            </w:r>
          </w:p>
        </w:tc>
        <w:tc>
          <w:tcPr>
            <w:tcW w:w="1843" w:type="dxa"/>
          </w:tcPr>
          <w:p w14:paraId="29761D92" w14:textId="055A9FCE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359214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E80B36B" w14:textId="77777777" w:rsidTr="00053E13">
        <w:trPr>
          <w:trHeight w:val="540"/>
        </w:trPr>
        <w:tc>
          <w:tcPr>
            <w:tcW w:w="4820" w:type="dxa"/>
          </w:tcPr>
          <w:p w14:paraId="14D3DC0D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Fotometrikus pontosság: </w:t>
            </w:r>
            <w:proofErr w:type="gramStart"/>
            <w:r w:rsidRPr="00D37193">
              <w:rPr>
                <w:rFonts w:ascii="Garamond" w:hAnsi="Garamond" w:cs="Arial"/>
                <w:sz w:val="24"/>
                <w:szCs w:val="24"/>
              </w:rPr>
              <w:t>legalább  0</w:t>
            </w:r>
            <w:proofErr w:type="gram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,002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Ab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a 0...0,5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Ab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tartományban</w:t>
            </w:r>
          </w:p>
        </w:tc>
        <w:tc>
          <w:tcPr>
            <w:tcW w:w="1843" w:type="dxa"/>
          </w:tcPr>
          <w:p w14:paraId="1EAD9965" w14:textId="2DFA718C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4E273C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1D6CE0D" w14:textId="77777777" w:rsidTr="00053E13">
        <w:trPr>
          <w:trHeight w:val="540"/>
        </w:trPr>
        <w:tc>
          <w:tcPr>
            <w:tcW w:w="4820" w:type="dxa"/>
          </w:tcPr>
          <w:p w14:paraId="2A700210" w14:textId="77777777" w:rsidR="00053E13" w:rsidRPr="00D37193" w:rsidRDefault="00053E13" w:rsidP="00053E13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lapvonal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stabilitása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>:</w:t>
            </w:r>
            <w:r w:rsidRPr="00D37193">
              <w:rPr>
                <w:rFonts w:ascii="Garamond" w:hAnsi="Garamond" w:cs="Arial"/>
                <w:sz w:val="24"/>
                <w:szCs w:val="24"/>
              </w:rPr>
              <w:t xml:space="preserve"> min. 0,001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Ab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>/óra (500 nm, 2 óra után)</w:t>
            </w:r>
          </w:p>
        </w:tc>
        <w:tc>
          <w:tcPr>
            <w:tcW w:w="1843" w:type="dxa"/>
          </w:tcPr>
          <w:p w14:paraId="260BF2C3" w14:textId="470E0ED3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36CD93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A240B59" w14:textId="77777777" w:rsidTr="00053E13">
        <w:trPr>
          <w:trHeight w:val="540"/>
        </w:trPr>
        <w:tc>
          <w:tcPr>
            <w:tcW w:w="4820" w:type="dxa"/>
          </w:tcPr>
          <w:p w14:paraId="58ABC135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Fényforrás: Volfram-halogén és Deutérium lámpák</w:t>
            </w:r>
          </w:p>
        </w:tc>
        <w:tc>
          <w:tcPr>
            <w:tcW w:w="1843" w:type="dxa"/>
          </w:tcPr>
          <w:p w14:paraId="501FEB1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38AAD3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E8688F8" w14:textId="77777777" w:rsidTr="00053E13">
        <w:trPr>
          <w:trHeight w:val="540"/>
        </w:trPr>
        <w:tc>
          <w:tcPr>
            <w:tcW w:w="4820" w:type="dxa"/>
          </w:tcPr>
          <w:p w14:paraId="43D40C41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Detektor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>: Szilikon fotódióda</w:t>
            </w:r>
          </w:p>
        </w:tc>
        <w:tc>
          <w:tcPr>
            <w:tcW w:w="1843" w:type="dxa"/>
          </w:tcPr>
          <w:p w14:paraId="38E6F8EC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FE8516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45DD9EC" w14:textId="77777777" w:rsidTr="00053E13">
        <w:trPr>
          <w:trHeight w:val="540"/>
        </w:trPr>
        <w:tc>
          <w:tcPr>
            <w:tcW w:w="4820" w:type="dxa"/>
          </w:tcPr>
          <w:p w14:paraId="6A417BAA" w14:textId="77777777" w:rsidR="00053E13" w:rsidRPr="00D37193" w:rsidRDefault="00053E13" w:rsidP="00053E13">
            <w:pPr>
              <w:ind w:right="-142"/>
              <w:rPr>
                <w:rFonts w:ascii="Garamond" w:hAnsi="Garamond" w:cs="Arial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 w:cs="Arial"/>
                <w:sz w:val="24"/>
                <w:szCs w:val="24"/>
              </w:rPr>
              <w:t>Spektrumok</w:t>
            </w:r>
            <w:proofErr w:type="gram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felvétele a teljes hullámhossz tartományban</w:t>
            </w:r>
          </w:p>
        </w:tc>
        <w:tc>
          <w:tcPr>
            <w:tcW w:w="1843" w:type="dxa"/>
          </w:tcPr>
          <w:p w14:paraId="6D32265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7F59B9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99C5A1B" w14:textId="77777777" w:rsidTr="00053E13">
        <w:trPr>
          <w:trHeight w:val="540"/>
        </w:trPr>
        <w:tc>
          <w:tcPr>
            <w:tcW w:w="4820" w:type="dxa"/>
          </w:tcPr>
          <w:p w14:paraId="7F7E212D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lastRenderedPageBreak/>
              <w:t>Pásztázás sebessége: állítható: min.  10—3600 nm/perc tartományban</w:t>
            </w:r>
          </w:p>
        </w:tc>
        <w:tc>
          <w:tcPr>
            <w:tcW w:w="1843" w:type="dxa"/>
          </w:tcPr>
          <w:p w14:paraId="24CBB183" w14:textId="3230F588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565B34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3E59739" w14:textId="77777777" w:rsidTr="00053E13">
        <w:trPr>
          <w:trHeight w:val="540"/>
        </w:trPr>
        <w:tc>
          <w:tcPr>
            <w:tcW w:w="4820" w:type="dxa"/>
          </w:tcPr>
          <w:p w14:paraId="1E397C14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Készülék kezelése beépített programmal történjen </w:t>
            </w:r>
          </w:p>
        </w:tc>
        <w:tc>
          <w:tcPr>
            <w:tcW w:w="1843" w:type="dxa"/>
          </w:tcPr>
          <w:p w14:paraId="1E59BC92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3A3F47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B33AE37" w14:textId="77777777" w:rsidTr="00053E13">
        <w:trPr>
          <w:trHeight w:val="540"/>
        </w:trPr>
        <w:tc>
          <w:tcPr>
            <w:tcW w:w="4820" w:type="dxa"/>
          </w:tcPr>
          <w:p w14:paraId="49E74F6E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LCD kijelzővel rendelkezzen a készülék</w:t>
            </w:r>
          </w:p>
        </w:tc>
        <w:tc>
          <w:tcPr>
            <w:tcW w:w="1843" w:type="dxa"/>
          </w:tcPr>
          <w:p w14:paraId="49DF1430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E165E7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C948BBF" w14:textId="77777777" w:rsidTr="00053E13">
        <w:trPr>
          <w:trHeight w:val="540"/>
        </w:trPr>
        <w:tc>
          <w:tcPr>
            <w:tcW w:w="4820" w:type="dxa"/>
          </w:tcPr>
          <w:p w14:paraId="58AF2E6C" w14:textId="77777777" w:rsidR="00053E13" w:rsidRPr="00D37193" w:rsidRDefault="00053E13" w:rsidP="00053E13">
            <w:pPr>
              <w:ind w:right="-142"/>
              <w:rPr>
                <w:rFonts w:ascii="Garamond" w:hAnsi="Garamond" w:cs="Arial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 w:cs="Arial"/>
                <w:sz w:val="24"/>
                <w:szCs w:val="24"/>
              </w:rPr>
              <w:t>Spektrum</w:t>
            </w:r>
            <w:proofErr w:type="gram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felvétel grafikus kijelzése</w:t>
            </w:r>
          </w:p>
        </w:tc>
        <w:tc>
          <w:tcPr>
            <w:tcW w:w="1843" w:type="dxa"/>
          </w:tcPr>
          <w:p w14:paraId="5394D92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05B609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9AD5700" w14:textId="77777777" w:rsidTr="00053E13">
        <w:trPr>
          <w:trHeight w:val="540"/>
        </w:trPr>
        <w:tc>
          <w:tcPr>
            <w:tcW w:w="4820" w:type="dxa"/>
          </w:tcPr>
          <w:p w14:paraId="09C1D58A" w14:textId="77777777" w:rsidR="00053E13" w:rsidRPr="00D37193" w:rsidRDefault="00053E13" w:rsidP="00053E13">
            <w:pPr>
              <w:ind w:right="-142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GMP/GLP </w:t>
            </w:r>
            <w:proofErr w:type="spellStart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>validálhatóságú</w:t>
            </w:r>
            <w:proofErr w:type="spellEnd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 készülék</w:t>
            </w:r>
          </w:p>
        </w:tc>
        <w:tc>
          <w:tcPr>
            <w:tcW w:w="1843" w:type="dxa"/>
          </w:tcPr>
          <w:p w14:paraId="6C29B69E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74FC10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55B5F81" w14:textId="77777777" w:rsidTr="00053E13">
        <w:trPr>
          <w:trHeight w:val="540"/>
        </w:trPr>
        <w:tc>
          <w:tcPr>
            <w:tcW w:w="4820" w:type="dxa"/>
          </w:tcPr>
          <w:p w14:paraId="39EF87F2" w14:textId="77777777" w:rsidR="00053E13" w:rsidRPr="00D37193" w:rsidRDefault="00053E13" w:rsidP="00053E13">
            <w:pPr>
              <w:ind w:right="-142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A mérési módszereket a program el </w:t>
            </w:r>
            <w:proofErr w:type="gramStart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>tudja</w:t>
            </w:r>
            <w:proofErr w:type="gramEnd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 tárolna</w:t>
            </w:r>
          </w:p>
        </w:tc>
        <w:tc>
          <w:tcPr>
            <w:tcW w:w="1843" w:type="dxa"/>
          </w:tcPr>
          <w:p w14:paraId="353F2CCD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3A67EC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EC05B70" w14:textId="77777777" w:rsidTr="00053E13">
        <w:trPr>
          <w:trHeight w:val="540"/>
        </w:trPr>
        <w:tc>
          <w:tcPr>
            <w:tcW w:w="4820" w:type="dxa"/>
          </w:tcPr>
          <w:p w14:paraId="0D6BBA53" w14:textId="77777777" w:rsidR="00053E13" w:rsidRPr="00D37193" w:rsidRDefault="00053E13" w:rsidP="00053E13">
            <w:pPr>
              <w:ind w:right="-142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A gép alapterülete ne haladja meg a 40 x 60 cm </w:t>
            </w:r>
            <w:proofErr w:type="spellStart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>. +10%</w:t>
            </w:r>
          </w:p>
        </w:tc>
        <w:tc>
          <w:tcPr>
            <w:tcW w:w="1843" w:type="dxa"/>
          </w:tcPr>
          <w:p w14:paraId="78D7A930" w14:textId="3A0BBECA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48288A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5A6FB55" w14:textId="77777777" w:rsidTr="00053E13">
        <w:trPr>
          <w:trHeight w:val="540"/>
        </w:trPr>
        <w:tc>
          <w:tcPr>
            <w:tcW w:w="4820" w:type="dxa"/>
          </w:tcPr>
          <w:p w14:paraId="54808E16" w14:textId="77777777" w:rsidR="00053E13" w:rsidRPr="00D37193" w:rsidRDefault="00053E13" w:rsidP="00053E13">
            <w:pPr>
              <w:ind w:right="-142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>Kinetikus</w:t>
            </w:r>
            <w:proofErr w:type="gramEnd"/>
            <w:r w:rsidRPr="00D37193">
              <w:rPr>
                <w:rStyle w:val="boldbody2"/>
                <w:rFonts w:ascii="Garamond" w:hAnsi="Garamond"/>
                <w:sz w:val="24"/>
                <w:szCs w:val="24"/>
              </w:rPr>
              <w:t xml:space="preserve"> mérési funkcióval rendelkezzen a szoftver (Reakciókinetika)</w:t>
            </w:r>
          </w:p>
        </w:tc>
        <w:tc>
          <w:tcPr>
            <w:tcW w:w="1843" w:type="dxa"/>
          </w:tcPr>
          <w:p w14:paraId="62D7B6E2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88FF49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1D0E5DA" w14:textId="77777777" w:rsidTr="00053E13">
        <w:trPr>
          <w:trHeight w:val="540"/>
        </w:trPr>
        <w:tc>
          <w:tcPr>
            <w:tcW w:w="4820" w:type="dxa"/>
          </w:tcPr>
          <w:p w14:paraId="4204A161" w14:textId="77777777" w:rsidR="00053E13" w:rsidRPr="00D37193" w:rsidRDefault="00053E13" w:rsidP="00053E13">
            <w:pPr>
              <w:ind w:right="-142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gép saját szoftvere is legyen alkalmas kalibrációs görbék felvétele (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 20 standarddal)</w:t>
            </w:r>
          </w:p>
        </w:tc>
        <w:tc>
          <w:tcPr>
            <w:tcW w:w="1843" w:type="dxa"/>
          </w:tcPr>
          <w:p w14:paraId="46AFD43D" w14:textId="6024257F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26E055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CA591CB" w14:textId="77777777" w:rsidTr="00053E13">
        <w:trPr>
          <w:trHeight w:val="540"/>
        </w:trPr>
        <w:tc>
          <w:tcPr>
            <w:tcW w:w="4820" w:type="dxa"/>
          </w:tcPr>
          <w:p w14:paraId="360EBBF4" w14:textId="77777777" w:rsidR="00053E13" w:rsidRPr="00D37193" w:rsidRDefault="00053E13" w:rsidP="00053E13">
            <w:pPr>
              <w:pStyle w:val="llb"/>
              <w:tabs>
                <w:tab w:val="clear" w:pos="4536"/>
                <w:tab w:val="clear" w:pos="9072"/>
              </w:tabs>
              <w:suppressAutoHyphens/>
              <w:ind w:right="-142"/>
              <w:rPr>
                <w:rFonts w:ascii="Garamond" w:hAnsi="Garamond" w:cs="Arial"/>
                <w:szCs w:val="24"/>
              </w:rPr>
            </w:pPr>
            <w:r w:rsidRPr="00D37193">
              <w:rPr>
                <w:rFonts w:ascii="Garamond" w:hAnsi="Garamond" w:cs="Arial"/>
                <w:szCs w:val="24"/>
              </w:rPr>
              <w:t xml:space="preserve">Alapfelszereltség: 4 férőhelyes </w:t>
            </w:r>
            <w:proofErr w:type="spellStart"/>
            <w:r w:rsidRPr="00D37193">
              <w:rPr>
                <w:rFonts w:ascii="Garamond" w:hAnsi="Garamond" w:cs="Arial"/>
                <w:szCs w:val="24"/>
              </w:rPr>
              <w:t>küvettaváltó</w:t>
            </w:r>
            <w:proofErr w:type="spellEnd"/>
          </w:p>
        </w:tc>
        <w:tc>
          <w:tcPr>
            <w:tcW w:w="1843" w:type="dxa"/>
          </w:tcPr>
          <w:p w14:paraId="6E4D5EB9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937CC4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2A84011" w14:textId="77777777" w:rsidTr="00053E13">
        <w:trPr>
          <w:trHeight w:val="540"/>
        </w:trPr>
        <w:tc>
          <w:tcPr>
            <w:tcW w:w="4820" w:type="dxa"/>
          </w:tcPr>
          <w:p w14:paraId="56D70132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Minimum 2 db kvarc </w:t>
            </w:r>
            <w:proofErr w:type="spellStart"/>
            <w:r w:rsidRPr="00D37193">
              <w:rPr>
                <w:rFonts w:ascii="Garamond" w:hAnsi="Garamond"/>
                <w:bCs/>
                <w:sz w:val="24"/>
                <w:szCs w:val="24"/>
              </w:rPr>
              <w:t>küvettát</w:t>
            </w:r>
            <w:proofErr w:type="spellEnd"/>
            <w:r w:rsidRPr="00D37193">
              <w:rPr>
                <w:rFonts w:ascii="Garamond" w:hAnsi="Garamond"/>
                <w:bCs/>
                <w:sz w:val="24"/>
                <w:szCs w:val="24"/>
              </w:rPr>
              <w:t xml:space="preserve"> tartalmazzon az alapcsomag</w:t>
            </w:r>
          </w:p>
        </w:tc>
        <w:tc>
          <w:tcPr>
            <w:tcW w:w="1843" w:type="dxa"/>
          </w:tcPr>
          <w:p w14:paraId="1155BCF3" w14:textId="7C73DDB9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13E6B5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8EBE980" w14:textId="77777777" w:rsidTr="00053E13">
        <w:trPr>
          <w:trHeight w:val="540"/>
        </w:trPr>
        <w:tc>
          <w:tcPr>
            <w:tcW w:w="4820" w:type="dxa"/>
          </w:tcPr>
          <w:p w14:paraId="3BAEC21D" w14:textId="77777777" w:rsidR="00053E13" w:rsidRPr="00D37193" w:rsidRDefault="00053E13" w:rsidP="00053E13">
            <w:pPr>
              <w:rPr>
                <w:rFonts w:ascii="Garamond" w:hAnsi="Garamond"/>
                <w:bCs/>
                <w:sz w:val="24"/>
                <w:szCs w:val="24"/>
              </w:rPr>
            </w:pPr>
            <w:r w:rsidRPr="00D37193">
              <w:rPr>
                <w:rFonts w:ascii="Garamond" w:hAnsi="Garamond"/>
                <w:bCs/>
                <w:sz w:val="24"/>
                <w:szCs w:val="24"/>
              </w:rPr>
              <w:t>pc adatkapcsolattal rendelkezzen</w:t>
            </w:r>
          </w:p>
        </w:tc>
        <w:tc>
          <w:tcPr>
            <w:tcW w:w="1843" w:type="dxa"/>
          </w:tcPr>
          <w:p w14:paraId="3A59A8C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CACB6C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6186BA7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CBDD917" w14:textId="2369C891" w:rsidR="002E57C2" w:rsidRPr="00D37193" w:rsidRDefault="002E57C2" w:rsidP="002E57C2">
            <w:pPr>
              <w:rPr>
                <w:rFonts w:ascii="Garamond" w:hAnsi="Garamond"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7A3E247D" w14:textId="77777777" w:rsidR="002E57C2" w:rsidRPr="00D37193" w:rsidRDefault="002E57C2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3D0AC725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62A99BA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8AC7A3E" w14:textId="2C401913" w:rsidR="002E57C2" w:rsidRPr="00D37193" w:rsidRDefault="002E57C2" w:rsidP="002E57C2">
            <w:pPr>
              <w:rPr>
                <w:rFonts w:ascii="Garamond" w:hAnsi="Garamond"/>
                <w:bCs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12 hónap)</w:t>
            </w:r>
          </w:p>
        </w:tc>
        <w:tc>
          <w:tcPr>
            <w:tcW w:w="1843" w:type="dxa"/>
            <w:vAlign w:val="center"/>
          </w:tcPr>
          <w:p w14:paraId="320EC2CC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5BDA5E89" w14:textId="7B53DE3A" w:rsidR="002E57C2" w:rsidRPr="00D37193" w:rsidRDefault="002E57C2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63698895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05791144" w14:textId="0883C139" w:rsidR="00053E13" w:rsidRPr="00D37193" w:rsidRDefault="00053E1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41986A2B" w14:textId="77777777" w:rsidR="00053E13" w:rsidRPr="00D37193" w:rsidRDefault="00053E1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47C01AD1" w14:textId="239FDA66" w:rsidR="00C8579B" w:rsidRDefault="002E57C2" w:rsidP="00C8579B">
      <w:pPr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8</w:t>
      </w:r>
      <w:r w:rsidR="00C8579B">
        <w:rPr>
          <w:rFonts w:ascii="Garamond" w:hAnsi="Garamond"/>
          <w:b/>
          <w:sz w:val="24"/>
          <w:szCs w:val="24"/>
          <w:lang w:eastAsia="ar-SA"/>
        </w:rPr>
        <w:t xml:space="preserve">. ajánlati rész: </w:t>
      </w:r>
      <w:r w:rsidR="00C8579B" w:rsidRPr="00C8579B">
        <w:rPr>
          <w:rFonts w:ascii="Garamond" w:hAnsi="Garamond"/>
          <w:b/>
          <w:sz w:val="24"/>
          <w:szCs w:val="24"/>
          <w:lang w:eastAsia="ar-SA"/>
        </w:rPr>
        <w:t>Folyékony nitrogén tartály, szállító és tároló tartállyal együtt</w:t>
      </w:r>
    </w:p>
    <w:p w14:paraId="57BE8F1F" w14:textId="77777777" w:rsidR="00C8579B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</w:p>
    <w:p w14:paraId="7E7BF476" w14:textId="139F0CE6" w:rsidR="00C8579B" w:rsidRPr="00202DE4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>
        <w:rPr>
          <w:rFonts w:ascii="Garamond" w:hAnsi="Garamond"/>
          <w:sz w:val="24"/>
          <w:szCs w:val="24"/>
          <w:lang w:eastAsia="ar-SA"/>
        </w:rPr>
        <w:t xml:space="preserve">Megnevezés: </w:t>
      </w:r>
      <w:r w:rsidRPr="00C8579B">
        <w:rPr>
          <w:rFonts w:ascii="Garamond" w:hAnsi="Garamond"/>
          <w:sz w:val="24"/>
          <w:szCs w:val="24"/>
          <w:lang w:eastAsia="ar-SA"/>
        </w:rPr>
        <w:t>Folyékony nitrogén tartály, szállító és tároló tartállyal együtt</w:t>
      </w:r>
    </w:p>
    <w:p w14:paraId="745E54F1" w14:textId="77777777" w:rsidR="00C8579B" w:rsidRPr="00202DE4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202DE4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202DE4">
        <w:rPr>
          <w:rFonts w:ascii="Garamond" w:hAnsi="Garamond"/>
          <w:sz w:val="24"/>
          <w:szCs w:val="24"/>
          <w:lang w:eastAsia="ar-SA"/>
        </w:rPr>
        <w:t xml:space="preserve">. darabszám: </w:t>
      </w:r>
      <w:r>
        <w:rPr>
          <w:rFonts w:ascii="Garamond" w:hAnsi="Garamond"/>
          <w:sz w:val="24"/>
          <w:szCs w:val="24"/>
          <w:lang w:eastAsia="ar-SA"/>
        </w:rPr>
        <w:t>1</w:t>
      </w:r>
      <w:r w:rsidRPr="00202DE4">
        <w:rPr>
          <w:rFonts w:ascii="Garamond" w:hAnsi="Garamond"/>
          <w:sz w:val="24"/>
          <w:szCs w:val="24"/>
          <w:lang w:eastAsia="ar-SA"/>
        </w:rPr>
        <w:t xml:space="preserve"> darab</w:t>
      </w:r>
    </w:p>
    <w:p w14:paraId="61ED87FA" w14:textId="762DF4A7" w:rsidR="00C8579B" w:rsidRPr="00202DE4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202DE4">
        <w:rPr>
          <w:rFonts w:ascii="Garamond" w:hAnsi="Garamond"/>
          <w:sz w:val="24"/>
          <w:szCs w:val="24"/>
          <w:lang w:eastAsia="ar-SA"/>
        </w:rPr>
        <w:t xml:space="preserve">Szállítási helyszín: </w:t>
      </w:r>
      <w:r w:rsidRPr="00D37193">
        <w:rPr>
          <w:rFonts w:ascii="Garamond" w:hAnsi="Garamond"/>
          <w:sz w:val="24"/>
          <w:szCs w:val="24"/>
          <w:lang w:eastAsia="ar-SA"/>
        </w:rPr>
        <w:t>Pécsi Tudományegyetem ÁOK Orvosi Biológiai Intézet és Központ Elektronmikroszkópos Laboratórium (7624 Pécs Szigeti út 12.)</w:t>
      </w:r>
    </w:p>
    <w:p w14:paraId="7B3AAD58" w14:textId="77777777" w:rsidR="00C8579B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202DE4">
        <w:rPr>
          <w:rFonts w:ascii="Garamond" w:hAnsi="Garamond"/>
          <w:sz w:val="24"/>
          <w:szCs w:val="24"/>
          <w:lang w:eastAsia="ar-SA"/>
        </w:rPr>
        <w:t>Gyártó:</w:t>
      </w:r>
      <w:r w:rsidRPr="00202DE4">
        <w:rPr>
          <w:rFonts w:ascii="Garamond" w:hAnsi="Garamond"/>
          <w:sz w:val="24"/>
          <w:szCs w:val="24"/>
        </w:rPr>
        <w:t xml:space="preserve"> </w:t>
      </w:r>
    </w:p>
    <w:p w14:paraId="7E1CBC4F" w14:textId="77777777" w:rsidR="00C8579B" w:rsidRPr="00202DE4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202DE4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202DE4">
        <w:rPr>
          <w:rFonts w:ascii="Garamond" w:hAnsi="Garamond"/>
          <w:sz w:val="24"/>
          <w:szCs w:val="24"/>
        </w:rPr>
        <w:t xml:space="preserve"> </w:t>
      </w:r>
    </w:p>
    <w:p w14:paraId="2F712287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22466A63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202DE4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026C2D89" w14:textId="77777777" w:rsidR="00C8579B" w:rsidRDefault="00C8579B" w:rsidP="00C8579B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olyékony nitrogén mintatároló tartály tartalmazzon 4 db állványt, állványonként 9 db, 2 ml-es fagyasztócsövek tárolására alkalmaz dobozzal. A folyékony nitrogén szállítására és tárolására alkalmas </w:t>
      </w:r>
      <w:proofErr w:type="spellStart"/>
      <w:r>
        <w:rPr>
          <w:rFonts w:ascii="Garamond" w:hAnsi="Garamond"/>
          <w:sz w:val="24"/>
          <w:szCs w:val="24"/>
        </w:rPr>
        <w:t>Dewar</w:t>
      </w:r>
      <w:proofErr w:type="spellEnd"/>
      <w:r>
        <w:rPr>
          <w:rFonts w:ascii="Garamond" w:hAnsi="Garamond"/>
          <w:sz w:val="24"/>
          <w:szCs w:val="24"/>
        </w:rPr>
        <w:t xml:space="preserve"> edény peremmel és fogantyúval ellátott legyen.</w:t>
      </w:r>
    </w:p>
    <w:p w14:paraId="0B1BA4E2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3E9129DA" w14:textId="77777777" w:rsidR="00C8579B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</w:rPr>
      </w:pPr>
      <w:r w:rsidRPr="00202DE4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202DE4">
        <w:rPr>
          <w:rFonts w:ascii="Garamond" w:hAnsi="Garamond"/>
          <w:b/>
          <w:sz w:val="24"/>
          <w:szCs w:val="24"/>
        </w:rPr>
        <w:t xml:space="preserve"> </w:t>
      </w:r>
      <w:r w:rsidRPr="00C8579B">
        <w:rPr>
          <w:rFonts w:ascii="Garamond" w:hAnsi="Garamond"/>
          <w:sz w:val="24"/>
          <w:szCs w:val="24"/>
        </w:rPr>
        <w:t>30 nap</w:t>
      </w:r>
    </w:p>
    <w:p w14:paraId="61FF600F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1D150222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202DE4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49FF8E4B" w14:textId="77777777" w:rsidR="00C8579B" w:rsidRPr="00202DE4" w:rsidRDefault="00C8579B" w:rsidP="00C8579B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C8579B" w:rsidRPr="00202DE4" w14:paraId="4A4DAD37" w14:textId="77777777" w:rsidTr="002E57C2">
        <w:tc>
          <w:tcPr>
            <w:tcW w:w="4820" w:type="dxa"/>
            <w:vAlign w:val="center"/>
          </w:tcPr>
          <w:p w14:paraId="6C02B912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202DE4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3F82E1F9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202DE4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202DE4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1B23DFCE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202DE4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C8579B" w:rsidRPr="00202DE4" w14:paraId="1363853F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24A34F39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202DE4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28230E55" w14:textId="77777777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Folyékony nitrogén mintatároló tartály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63E99770" w14:textId="77777777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8579B" w:rsidRPr="00202DE4" w14:paraId="4325C1E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BFB8864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folyékony nitrogén </w:t>
            </w:r>
            <w:proofErr w:type="gramStart"/>
            <w:r>
              <w:rPr>
                <w:rFonts w:ascii="Garamond" w:hAnsi="Garamond"/>
                <w:sz w:val="24"/>
                <w:szCs w:val="24"/>
              </w:rPr>
              <w:t>kapacitása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minimum 120 liter legyen</w:t>
            </w:r>
          </w:p>
        </w:tc>
        <w:tc>
          <w:tcPr>
            <w:tcW w:w="1843" w:type="dxa"/>
            <w:vAlign w:val="center"/>
          </w:tcPr>
          <w:p w14:paraId="2BAC619C" w14:textId="13BF6D73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0F296C20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C8579B" w:rsidRPr="00202DE4" w14:paraId="5BD6138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A8D3A5A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 készülék rendelkezzen minimum 4 db mintatároló rekesszel</w:t>
            </w:r>
          </w:p>
        </w:tc>
        <w:tc>
          <w:tcPr>
            <w:tcW w:w="1843" w:type="dxa"/>
            <w:vAlign w:val="center"/>
          </w:tcPr>
          <w:p w14:paraId="37044A57" w14:textId="71A6B048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3AA4B58F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202DE4" w14:paraId="59B30F61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EB70C90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készülékbe helyezhető állvány minimum 9 db doboz </w:t>
            </w:r>
            <w:proofErr w:type="gramStart"/>
            <w:r>
              <w:rPr>
                <w:rFonts w:ascii="Garamond" w:hAnsi="Garamond"/>
                <w:sz w:val="24"/>
                <w:szCs w:val="24"/>
              </w:rPr>
              <w:t>kapacitású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legyen</w:t>
            </w:r>
          </w:p>
        </w:tc>
        <w:tc>
          <w:tcPr>
            <w:tcW w:w="1843" w:type="dxa"/>
            <w:vAlign w:val="center"/>
          </w:tcPr>
          <w:p w14:paraId="0F69BBD8" w14:textId="7EE9A64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6658048A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672F188D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561CFA2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tartalmazza a teljes tartályhoz szükséges mennyiségű, 2 ml-es fagyasztócsövek tárolására alkalmas dobozokat</w:t>
            </w:r>
          </w:p>
        </w:tc>
        <w:tc>
          <w:tcPr>
            <w:tcW w:w="1843" w:type="dxa"/>
            <w:vAlign w:val="center"/>
          </w:tcPr>
          <w:p w14:paraId="54675A0F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BF6D3FC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42C2D1A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4CDC74C" w14:textId="77777777" w:rsidR="00C8579B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 készülék statikus nitrogén elpárolgása maximum 0,99 liter/nap legyen</w:t>
            </w:r>
          </w:p>
        </w:tc>
        <w:tc>
          <w:tcPr>
            <w:tcW w:w="1843" w:type="dxa"/>
            <w:vAlign w:val="center"/>
          </w:tcPr>
          <w:p w14:paraId="35635B91" w14:textId="3E5898AD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3FBCA2EA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4B9A2EF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6F21464" w14:textId="77777777" w:rsidR="00C8579B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11DB7">
              <w:rPr>
                <w:rFonts w:ascii="Garamond" w:hAnsi="Garamond"/>
                <w:sz w:val="24"/>
                <w:szCs w:val="24"/>
              </w:rPr>
              <w:t xml:space="preserve">Tartós, </w:t>
            </w:r>
            <w:proofErr w:type="spellStart"/>
            <w:r w:rsidRPr="00611DB7">
              <w:rPr>
                <w:rFonts w:ascii="Garamond" w:hAnsi="Garamond"/>
                <w:sz w:val="24"/>
                <w:szCs w:val="24"/>
              </w:rPr>
              <w:t>aluminium</w:t>
            </w:r>
            <w:proofErr w:type="spellEnd"/>
            <w:r w:rsidRPr="00611DB7">
              <w:rPr>
                <w:rFonts w:ascii="Garamond" w:hAnsi="Garamond"/>
                <w:sz w:val="24"/>
                <w:szCs w:val="24"/>
              </w:rPr>
              <w:t xml:space="preserve"> kivitelű legyen, </w:t>
            </w:r>
            <w:proofErr w:type="gramStart"/>
            <w:r w:rsidRPr="00611DB7">
              <w:rPr>
                <w:rFonts w:ascii="Garamond" w:hAnsi="Garamond"/>
                <w:sz w:val="24"/>
                <w:szCs w:val="24"/>
              </w:rPr>
              <w:t>vákuum szigeteléssel</w:t>
            </w:r>
            <w:proofErr w:type="gramEnd"/>
            <w:r w:rsidRPr="00611DB7">
              <w:rPr>
                <w:rFonts w:ascii="Garamond" w:hAnsi="Garamond"/>
                <w:sz w:val="24"/>
                <w:szCs w:val="24"/>
              </w:rPr>
              <w:t xml:space="preserve">, mely minimalizálja a nitrogén fogyasztást. </w:t>
            </w:r>
          </w:p>
        </w:tc>
        <w:tc>
          <w:tcPr>
            <w:tcW w:w="1843" w:type="dxa"/>
          </w:tcPr>
          <w:p w14:paraId="50050B8E" w14:textId="77777777" w:rsidR="00C8579B" w:rsidRDefault="00C8579B" w:rsidP="002E57C2">
            <w:pPr>
              <w:jc w:val="center"/>
            </w:pPr>
            <w:r w:rsidRPr="00690496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C992E82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43BC887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5083F0C" w14:textId="77777777" w:rsidR="00C8579B" w:rsidRPr="00611DB7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11DB7">
              <w:rPr>
                <w:rFonts w:ascii="Garamond" w:hAnsi="Garamond"/>
                <w:sz w:val="24"/>
                <w:szCs w:val="24"/>
              </w:rPr>
              <w:t>A készülék légmentesen záródó fedéllel rendelkezzen</w:t>
            </w:r>
          </w:p>
        </w:tc>
        <w:tc>
          <w:tcPr>
            <w:tcW w:w="1843" w:type="dxa"/>
          </w:tcPr>
          <w:p w14:paraId="5867AB97" w14:textId="77777777" w:rsidR="00C8579B" w:rsidRDefault="00C8579B" w:rsidP="002E57C2">
            <w:pPr>
              <w:jc w:val="center"/>
            </w:pPr>
            <w:r w:rsidRPr="00690496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C2E9FFE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17E8EAF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2CC6273" w14:textId="77777777" w:rsidR="00C8579B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11DB7">
              <w:rPr>
                <w:rFonts w:ascii="Garamond" w:hAnsi="Garamond"/>
                <w:sz w:val="24"/>
                <w:szCs w:val="24"/>
              </w:rPr>
              <w:t xml:space="preserve">Ergonomikus </w:t>
            </w:r>
            <w:proofErr w:type="spellStart"/>
            <w:r w:rsidRPr="00611DB7">
              <w:rPr>
                <w:rFonts w:ascii="Garamond" w:hAnsi="Garamond"/>
                <w:sz w:val="24"/>
                <w:szCs w:val="24"/>
              </w:rPr>
              <w:t>rack</w:t>
            </w:r>
            <w:proofErr w:type="spellEnd"/>
            <w:r w:rsidRPr="00611DB7">
              <w:rPr>
                <w:rFonts w:ascii="Garamond" w:hAnsi="Garamond"/>
                <w:sz w:val="24"/>
                <w:szCs w:val="24"/>
              </w:rPr>
              <w:t xml:space="preserve"> fogantyúkkal rendelkezzen, a </w:t>
            </w:r>
            <w:proofErr w:type="spellStart"/>
            <w:r w:rsidRPr="00611DB7">
              <w:rPr>
                <w:rFonts w:ascii="Garamond" w:hAnsi="Garamond"/>
                <w:sz w:val="24"/>
                <w:szCs w:val="24"/>
              </w:rPr>
              <w:t>könnyú</w:t>
            </w:r>
            <w:proofErr w:type="spellEnd"/>
            <w:r w:rsidRPr="00611DB7">
              <w:rPr>
                <w:rFonts w:ascii="Garamond" w:hAnsi="Garamond"/>
                <w:sz w:val="24"/>
                <w:szCs w:val="24"/>
              </w:rPr>
              <w:t xml:space="preserve"> kiemelés és behelyezés céljából</w:t>
            </w:r>
          </w:p>
        </w:tc>
        <w:tc>
          <w:tcPr>
            <w:tcW w:w="1843" w:type="dxa"/>
            <w:vAlign w:val="center"/>
          </w:tcPr>
          <w:p w14:paraId="65E99D1B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E3D1203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62662886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D89B79A" w14:textId="77777777" w:rsidR="00C8579B" w:rsidRPr="00611DB7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11DB7">
              <w:rPr>
                <w:rFonts w:ascii="Garamond" w:hAnsi="Garamond"/>
                <w:sz w:val="24"/>
                <w:szCs w:val="24"/>
              </w:rPr>
              <w:t>A tartályhoz univerzális görgős platformot is biztosítsanak</w:t>
            </w:r>
          </w:p>
        </w:tc>
        <w:tc>
          <w:tcPr>
            <w:tcW w:w="1843" w:type="dxa"/>
            <w:vAlign w:val="center"/>
          </w:tcPr>
          <w:p w14:paraId="0755748D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4650462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155E26" w14:paraId="670D0C87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42D7F84" w14:textId="77777777" w:rsidR="00C8579B" w:rsidRPr="00611DB7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készülék külső átmérője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>. 56 cm, nyak belső átmérője min</w:t>
            </w:r>
            <w:proofErr w:type="gramStart"/>
            <w:r>
              <w:rPr>
                <w:rFonts w:ascii="Garamond" w:hAnsi="Garamond"/>
                <w:sz w:val="24"/>
                <w:szCs w:val="24"/>
              </w:rPr>
              <w:t>:.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22 cm legyen</w:t>
            </w:r>
          </w:p>
        </w:tc>
        <w:tc>
          <w:tcPr>
            <w:tcW w:w="1843" w:type="dxa"/>
            <w:vAlign w:val="center"/>
          </w:tcPr>
          <w:p w14:paraId="60818E78" w14:textId="377F425F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65436F2D" w14:textId="77777777" w:rsidR="00C8579B" w:rsidRPr="00D32F17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202DE4" w14:paraId="781CBFD4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7AA6888E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202DE4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1D1B6E8" w14:textId="77777777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Folyékony nitrogén szállítására és tárolására </w:t>
            </w:r>
            <w:r>
              <w:rPr>
                <w:rFonts w:ascii="Garamond" w:hAnsi="Garamond"/>
                <w:sz w:val="24"/>
                <w:szCs w:val="24"/>
              </w:rPr>
              <w:lastRenderedPageBreak/>
              <w:t xml:space="preserve">alkalmas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Dewar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edény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4562BDEB" w14:textId="77777777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C8579B" w:rsidRPr="00202DE4" w14:paraId="0FD9A85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1F81198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z edény minimum 12 liter folyékony nitrogén szállítására és tárolására legyen alkalmas</w:t>
            </w:r>
          </w:p>
        </w:tc>
        <w:tc>
          <w:tcPr>
            <w:tcW w:w="1843" w:type="dxa"/>
            <w:vAlign w:val="center"/>
          </w:tcPr>
          <w:p w14:paraId="24C7A526" w14:textId="1C4A0BBD" w:rsidR="00C8579B" w:rsidRPr="00202DE4" w:rsidRDefault="00C8579B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  <w:r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1A176DBD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C8579B" w:rsidRPr="00202DE4" w14:paraId="0D2DC9A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C1C637B" w14:textId="77777777" w:rsidR="00C8579B" w:rsidRPr="00202DE4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fogantyúval ellátott legyen</w:t>
            </w:r>
          </w:p>
        </w:tc>
        <w:tc>
          <w:tcPr>
            <w:tcW w:w="1843" w:type="dxa"/>
            <w:vAlign w:val="center"/>
          </w:tcPr>
          <w:p w14:paraId="582136E8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202DE4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D44383A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202DE4" w14:paraId="590B7E9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D2016A6" w14:textId="59DDC37F" w:rsidR="00C8579B" w:rsidRPr="00C8579B" w:rsidRDefault="00C8579B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1311B2E7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2908FE2B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C8579B" w:rsidRPr="00202DE4" w14:paraId="6DB8890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903CE22" w14:textId="167D1919" w:rsidR="00C8579B" w:rsidRDefault="00C8579B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(min. 24 hónap)</w:t>
            </w:r>
          </w:p>
        </w:tc>
        <w:tc>
          <w:tcPr>
            <w:tcW w:w="1843" w:type="dxa"/>
            <w:vAlign w:val="center"/>
          </w:tcPr>
          <w:p w14:paraId="36FC1822" w14:textId="77777777" w:rsidR="00C8579B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1207A414" w14:textId="01389C9D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4A2E4FCF" w14:textId="77777777" w:rsidR="00C8579B" w:rsidRPr="00202DE4" w:rsidRDefault="00C8579B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40C3FFC9" w14:textId="0E900FF0" w:rsidR="00C8579B" w:rsidRDefault="00C8579B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96AFD4A" w14:textId="37C63954" w:rsidR="00053E13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9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>. ajánlati rész: Vertikális autokláv</w:t>
      </w:r>
    </w:p>
    <w:p w14:paraId="78D98AC2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4CAD3787" w14:textId="0A16760F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nevezés: Vertikális autokláv</w:t>
      </w:r>
    </w:p>
    <w:p w14:paraId="2C38040B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7BFFF734" w14:textId="79B2E9C3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Orvosi Biológiai Intézet és Központ Elektronmikroszkópos Laboratórium (7624 Pécs Szigeti út 12.)</w:t>
      </w:r>
    </w:p>
    <w:p w14:paraId="65B1BFE7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Gyártó: </w:t>
      </w:r>
    </w:p>
    <w:p w14:paraId="1D645677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ajánlott termék típusa: </w:t>
      </w:r>
    </w:p>
    <w:p w14:paraId="2D55E07C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5291B2F0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3A8A7C60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Az eszköz legyen alkalmas </w:t>
      </w:r>
      <w:r w:rsidRPr="00D37193">
        <w:rPr>
          <w:rFonts w:ascii="Garamond" w:hAnsi="Garamond"/>
          <w:sz w:val="24"/>
          <w:szCs w:val="24"/>
          <w:lang w:eastAsia="ar-SA"/>
        </w:rPr>
        <w:t xml:space="preserve">szilárd anyagok és folyadékok sterilizálására is. </w:t>
      </w:r>
    </w:p>
    <w:p w14:paraId="6DD24AE2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378FC267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2121BE77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269494ED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2D221CB1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1ADEAFCF" w14:textId="77777777" w:rsidTr="00053E13">
        <w:tc>
          <w:tcPr>
            <w:tcW w:w="4820" w:type="dxa"/>
            <w:vAlign w:val="center"/>
          </w:tcPr>
          <w:p w14:paraId="10B38EE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537E6DF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344D771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0825245A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756BE79F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47A1BFCA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Vertikális autokláv</w:t>
            </w: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23477A22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7ACB25E0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3F03470" w14:textId="77777777" w:rsidR="00053E13" w:rsidRPr="00D37193" w:rsidRDefault="00053E13" w:rsidP="00053E13">
            <w:pPr>
              <w:suppressAutoHyphens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Térfogata minimum 60 L legyen</w:t>
            </w:r>
          </w:p>
        </w:tc>
        <w:tc>
          <w:tcPr>
            <w:tcW w:w="1843" w:type="dxa"/>
            <w:vAlign w:val="center"/>
          </w:tcPr>
          <w:p w14:paraId="011878D2" w14:textId="358E7AF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2DFB26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107F3521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E790AA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Kamra belső mérete legalább: átmérő Ø 350 x 650 mm legyen</w:t>
            </w:r>
          </w:p>
        </w:tc>
        <w:tc>
          <w:tcPr>
            <w:tcW w:w="1843" w:type="dxa"/>
            <w:vAlign w:val="center"/>
          </w:tcPr>
          <w:p w14:paraId="6499BBA5" w14:textId="7C9BB7D4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8C09E2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053E13" w:rsidRPr="00D37193" w14:paraId="70AF5D0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B25DE12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készülékhez legyen 2 db drótkosár (minimum Ø 320 x 240 mm mag.)</w:t>
            </w:r>
          </w:p>
        </w:tc>
        <w:tc>
          <w:tcPr>
            <w:tcW w:w="1843" w:type="dxa"/>
            <w:vAlign w:val="center"/>
          </w:tcPr>
          <w:p w14:paraId="76C54362" w14:textId="71511FFD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8B707B5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DC957B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290D12E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Mikroprocesszoro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kontroll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és LCD kijelző legyen</w:t>
            </w:r>
          </w:p>
        </w:tc>
        <w:tc>
          <w:tcPr>
            <w:tcW w:w="1843" w:type="dxa"/>
            <w:vAlign w:val="center"/>
          </w:tcPr>
          <w:p w14:paraId="58B57A1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519E74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BB5017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037F788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terilizálási hőmérséklet: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 132 °C legyen</w:t>
            </w:r>
          </w:p>
        </w:tc>
        <w:tc>
          <w:tcPr>
            <w:tcW w:w="1843" w:type="dxa"/>
            <w:vAlign w:val="center"/>
          </w:tcPr>
          <w:p w14:paraId="7E1FD845" w14:textId="08BE04D6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6B8D44B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FF58D7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A05D8E6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Legyen állítható a sterilizálási idő</w:t>
            </w:r>
          </w:p>
        </w:tc>
        <w:tc>
          <w:tcPr>
            <w:tcW w:w="1843" w:type="dxa"/>
            <w:vAlign w:val="center"/>
          </w:tcPr>
          <w:p w14:paraId="1D5E988B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10ECDA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2565E6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A40CE5E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legyen lehetőség programozható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utomatiku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indításra (késleltetett indítás)</w:t>
            </w:r>
          </w:p>
        </w:tc>
        <w:tc>
          <w:tcPr>
            <w:tcW w:w="1843" w:type="dxa"/>
            <w:vAlign w:val="center"/>
          </w:tcPr>
          <w:p w14:paraId="3339D89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D362C8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1E0144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67073D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Nyomásmérő –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manométerrel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rendelkezzen</w:t>
            </w:r>
          </w:p>
        </w:tc>
        <w:tc>
          <w:tcPr>
            <w:tcW w:w="1843" w:type="dxa"/>
            <w:vAlign w:val="center"/>
          </w:tcPr>
          <w:p w14:paraId="131860C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944DD0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93AE048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C760318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ektronikus biztonsági ajtózár legyen</w:t>
            </w:r>
          </w:p>
        </w:tc>
        <w:tc>
          <w:tcPr>
            <w:tcW w:w="1843" w:type="dxa"/>
            <w:vAlign w:val="center"/>
          </w:tcPr>
          <w:p w14:paraId="76615E65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06F4F1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4FA13F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2BAEE58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z ajtó egyszerűen nyitható legyen</w:t>
            </w:r>
          </w:p>
        </w:tc>
        <w:tc>
          <w:tcPr>
            <w:tcW w:w="1843" w:type="dxa"/>
            <w:vAlign w:val="center"/>
          </w:tcPr>
          <w:p w14:paraId="585664AF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56168B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63341D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8DD818B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eletkezett gőzt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kondenzálja</w:t>
            </w:r>
            <w:proofErr w:type="gramEnd"/>
          </w:p>
        </w:tc>
        <w:tc>
          <w:tcPr>
            <w:tcW w:w="1843" w:type="dxa"/>
            <w:vAlign w:val="center"/>
          </w:tcPr>
          <w:p w14:paraId="34BF608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CE7DDC3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822EB7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0771408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Rozsdamentes acél autokláv üst és tető legyen</w:t>
            </w:r>
          </w:p>
        </w:tc>
        <w:tc>
          <w:tcPr>
            <w:tcW w:w="1843" w:type="dxa"/>
            <w:vAlign w:val="center"/>
          </w:tcPr>
          <w:p w14:paraId="1EC44A37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B5FE00B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C972D0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EAF728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gyfázisú elektromos csatlakozás legyen: 230V/50Hz</w:t>
            </w:r>
          </w:p>
        </w:tc>
        <w:tc>
          <w:tcPr>
            <w:tcW w:w="1843" w:type="dxa"/>
            <w:vAlign w:val="center"/>
          </w:tcPr>
          <w:p w14:paraId="3BC926B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EDE2DF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1B5F21B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1F4E0A3" w14:textId="6D5295DB" w:rsidR="00053E13" w:rsidRPr="00D37193" w:rsidRDefault="008E02DC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B13643">
              <w:rPr>
                <w:rFonts w:ascii="Garamond" w:hAnsi="Garamond"/>
                <w:sz w:val="24"/>
                <w:szCs w:val="24"/>
              </w:rPr>
              <w:t>Max. 8 órán belül elérhető szervizszolgáltatás</w:t>
            </w:r>
          </w:p>
        </w:tc>
        <w:tc>
          <w:tcPr>
            <w:tcW w:w="1843" w:type="dxa"/>
            <w:vAlign w:val="center"/>
          </w:tcPr>
          <w:p w14:paraId="3A5AA79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2DBB4D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555FB72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4C791F8" w14:textId="260AA8FB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0737AFD0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7E60746F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2E57C2" w:rsidRPr="00D37193" w14:paraId="5091DDAC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402B560" w14:textId="3EA6EABE" w:rsidR="002E57C2" w:rsidRPr="00D37193" w:rsidRDefault="002E57C2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Jótállás időtartama (min. 24 hónap)</w:t>
            </w:r>
          </w:p>
        </w:tc>
        <w:tc>
          <w:tcPr>
            <w:tcW w:w="1843" w:type="dxa"/>
            <w:vAlign w:val="center"/>
          </w:tcPr>
          <w:p w14:paraId="0D1FAA1E" w14:textId="77777777" w:rsidR="002E57C2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06F50C07" w14:textId="12CDE77E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01DB2E75" w14:textId="77777777" w:rsidR="002E57C2" w:rsidRPr="00D37193" w:rsidRDefault="002E57C2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1C661CE2" w14:textId="77777777" w:rsidR="002E57C2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</w:p>
    <w:p w14:paraId="79B8EDEC" w14:textId="77777777" w:rsidR="002E57C2" w:rsidRDefault="002E57C2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30DB6600" w14:textId="146ECCF1" w:rsidR="00053E13" w:rsidRPr="00D37193" w:rsidRDefault="002E57C2" w:rsidP="00053E1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0</w:t>
      </w:r>
      <w:r w:rsidR="00053E13" w:rsidRPr="00D37193">
        <w:rPr>
          <w:rFonts w:ascii="Garamond" w:hAnsi="Garamond"/>
          <w:b/>
          <w:sz w:val="24"/>
          <w:szCs w:val="24"/>
          <w:lang w:eastAsia="ar-SA"/>
        </w:rPr>
        <w:t>. ajánlati rész: Testösszetétel-mérő készülék</w:t>
      </w:r>
    </w:p>
    <w:p w14:paraId="5A11044A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59DE65EB" w14:textId="09DD3794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nevezés: Testösszetétel-mérő készülék</w:t>
      </w:r>
    </w:p>
    <w:p w14:paraId="43F8DCCF" w14:textId="1655DADB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3D3BD561" w14:textId="6A72EB12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Transzlációs Medicina Intézet (7624 Pécs, Szigeti út 12.)</w:t>
      </w:r>
    </w:p>
    <w:p w14:paraId="57593EC7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15CA30C9" w14:textId="77777777" w:rsidR="00053E13" w:rsidRPr="00D37193" w:rsidRDefault="00053E13" w:rsidP="00053E1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08BE565B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0903918A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68F3229D" w14:textId="77777777" w:rsidR="00053E13" w:rsidRPr="00D37193" w:rsidRDefault="00053E13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Multifrekvenciás </w:t>
      </w:r>
      <w:proofErr w:type="spellStart"/>
      <w:r w:rsidRPr="00D37193">
        <w:rPr>
          <w:rFonts w:ascii="Garamond" w:hAnsi="Garamond"/>
          <w:sz w:val="24"/>
          <w:szCs w:val="24"/>
        </w:rPr>
        <w:t>bioimpedancia</w:t>
      </w:r>
      <w:proofErr w:type="spellEnd"/>
      <w:r w:rsidRPr="00D37193">
        <w:rPr>
          <w:rFonts w:ascii="Garamond" w:hAnsi="Garamond"/>
          <w:sz w:val="24"/>
          <w:szCs w:val="24"/>
        </w:rPr>
        <w:t xml:space="preserve"> elvén működő diagnosztikai műszer, amely alkalmas a testösszetétel pontos, nem </w:t>
      </w:r>
      <w:proofErr w:type="spellStart"/>
      <w:r w:rsidRPr="00D37193">
        <w:rPr>
          <w:rFonts w:ascii="Garamond" w:hAnsi="Garamond"/>
          <w:sz w:val="24"/>
          <w:szCs w:val="24"/>
        </w:rPr>
        <w:t>invazív</w:t>
      </w:r>
      <w:proofErr w:type="spellEnd"/>
      <w:r w:rsidRPr="00D37193">
        <w:rPr>
          <w:rFonts w:ascii="Garamond" w:hAnsi="Garamond"/>
          <w:sz w:val="24"/>
          <w:szCs w:val="24"/>
        </w:rPr>
        <w:t xml:space="preserve"> mérésére</w:t>
      </w:r>
    </w:p>
    <w:p w14:paraId="5283C5D0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2448A22B" w14:textId="39531E3E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="00416541" w:rsidRPr="00D37193">
        <w:rPr>
          <w:rFonts w:ascii="Garamond" w:hAnsi="Garamond"/>
          <w:sz w:val="24"/>
          <w:szCs w:val="24"/>
        </w:rPr>
        <w:t>30 nap</w:t>
      </w:r>
    </w:p>
    <w:p w14:paraId="11820ACA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44E49F94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11CAD373" w14:textId="77777777" w:rsidR="00053E13" w:rsidRPr="00D37193" w:rsidRDefault="00053E13" w:rsidP="00053E1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053E13" w:rsidRPr="00D37193" w14:paraId="756B59C8" w14:textId="77777777" w:rsidTr="00053E13">
        <w:tc>
          <w:tcPr>
            <w:tcW w:w="4820" w:type="dxa"/>
            <w:vAlign w:val="center"/>
          </w:tcPr>
          <w:p w14:paraId="2D1E9EB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0ABBDEA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645A408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053E13" w:rsidRPr="00D37193" w14:paraId="3DAB5278" w14:textId="77777777" w:rsidTr="00053E1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79A88A7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51D48C22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6210E844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7FA7C7C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087904B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Testösszetétel számítás tapasztalati becslés nélkül</w:t>
            </w:r>
          </w:p>
        </w:tc>
        <w:tc>
          <w:tcPr>
            <w:tcW w:w="1843" w:type="dxa"/>
            <w:vAlign w:val="center"/>
          </w:tcPr>
          <w:p w14:paraId="1BB7911F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C47201C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28441A58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A930EE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quantitatív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é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qualitatív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testösszetétel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nalízis</w:t>
            </w:r>
            <w:proofErr w:type="gramEnd"/>
          </w:p>
        </w:tc>
        <w:tc>
          <w:tcPr>
            <w:tcW w:w="1843" w:type="dxa"/>
          </w:tcPr>
          <w:p w14:paraId="0FC7077C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176DE89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39809B4F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B35D03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egmentális lágytest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nalízis</w:t>
            </w:r>
            <w:proofErr w:type="gramEnd"/>
          </w:p>
        </w:tc>
        <w:tc>
          <w:tcPr>
            <w:tcW w:w="1843" w:type="dxa"/>
          </w:tcPr>
          <w:p w14:paraId="17041B07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38D9457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7B3396FD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5D2E70A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egmentális zsír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nalízis</w:t>
            </w:r>
            <w:proofErr w:type="gramEnd"/>
          </w:p>
        </w:tc>
        <w:tc>
          <w:tcPr>
            <w:tcW w:w="1843" w:type="dxa"/>
          </w:tcPr>
          <w:p w14:paraId="56F62D18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D2CCFFB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3F14D7DF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345AB4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eljes vízháztartás mérése </w:t>
            </w:r>
          </w:p>
        </w:tc>
        <w:tc>
          <w:tcPr>
            <w:tcW w:w="1843" w:type="dxa"/>
          </w:tcPr>
          <w:p w14:paraId="4488695B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03EAA37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2AE7C18D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AA6253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vázizom, teljestest zsír, zsigeri zsírterület, ásványianyag tartalom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nalízis</w:t>
            </w:r>
            <w:proofErr w:type="gramEnd"/>
          </w:p>
        </w:tc>
        <w:tc>
          <w:tcPr>
            <w:tcW w:w="1843" w:type="dxa"/>
          </w:tcPr>
          <w:p w14:paraId="2C8ADB9A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617676E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60839AC0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7F908DB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direkt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szegmentális elemzés a test 5 szegmensében (törzs, végtagok)</w:t>
            </w:r>
          </w:p>
        </w:tc>
        <w:tc>
          <w:tcPr>
            <w:tcW w:w="1843" w:type="dxa"/>
            <w:vAlign w:val="center"/>
          </w:tcPr>
          <w:p w14:paraId="47D569BD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14649A1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425DF77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3D49BDB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érés több frekvencián</w:t>
            </w:r>
          </w:p>
        </w:tc>
        <w:tc>
          <w:tcPr>
            <w:tcW w:w="1843" w:type="dxa"/>
          </w:tcPr>
          <w:p w14:paraId="7E6BEDCE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D8F0275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6672F0F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9EBED4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frekvenciák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1 kHz, 5 kHz, 50 kHz, 250 kHz, 500 kHz, 1000 kHz</w:t>
            </w:r>
          </w:p>
        </w:tc>
        <w:tc>
          <w:tcPr>
            <w:tcW w:w="1843" w:type="dxa"/>
          </w:tcPr>
          <w:p w14:paraId="5AFA43C3" w14:textId="579ECE8D" w:rsidR="00053E13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E06658F" w14:textId="77777777" w:rsidR="00053E13" w:rsidRPr="00D37193" w:rsidRDefault="00053E13" w:rsidP="00053E1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3E13" w:rsidRPr="00D37193" w14:paraId="4333333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2943C8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mérési pontosság: a műszer megfelelő pontossággal határozza meg a testösszetételt, eredményei jól korreláljanak a standard DEXA eredményekkel, korrelációs mutató legalább 0.9</w:t>
            </w:r>
          </w:p>
        </w:tc>
        <w:tc>
          <w:tcPr>
            <w:tcW w:w="1843" w:type="dxa"/>
          </w:tcPr>
          <w:p w14:paraId="6BE200D8" w14:textId="3C60F0A4" w:rsidR="00053E13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58475275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053E13" w:rsidRPr="00D37193" w14:paraId="6CC0507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1E4171BF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mérési paraméterek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Izomtömeg, testzsír%,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viszceráli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zsír meghatározása, extracelluláris/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összvízté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rány meghatározás</w:t>
            </w:r>
          </w:p>
        </w:tc>
        <w:tc>
          <w:tcPr>
            <w:tcW w:w="1843" w:type="dxa"/>
          </w:tcPr>
          <w:p w14:paraId="4FB563E8" w14:textId="0FAE74DC" w:rsidR="00053E13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CC6ABF8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4313744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8DCADF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egfelelő számítógépes program a szükséges testösszetétel mérések beállítására, az adatok mentésére, tárolására.</w:t>
            </w:r>
          </w:p>
        </w:tc>
        <w:tc>
          <w:tcPr>
            <w:tcW w:w="1843" w:type="dxa"/>
          </w:tcPr>
          <w:p w14:paraId="3509CAFF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3BD675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93796E4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21DEF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>trend szerkesztés</w:t>
            </w:r>
            <w:proofErr w:type="gramEnd"/>
          </w:p>
        </w:tc>
        <w:tc>
          <w:tcPr>
            <w:tcW w:w="1843" w:type="dxa"/>
          </w:tcPr>
          <w:p w14:paraId="217319C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7B0805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1F67A76A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A47F2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felnőtt, gyermek és a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vízháztartásról  magyar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nyelvű eredménylap </w:t>
            </w:r>
          </w:p>
        </w:tc>
        <w:tc>
          <w:tcPr>
            <w:tcW w:w="1843" w:type="dxa"/>
          </w:tcPr>
          <w:p w14:paraId="45AE91DF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51EF346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0060EB34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8E3EF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hangutasítás a helyes mérési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pozícióról</w:t>
            </w:r>
            <w:proofErr w:type="gramEnd"/>
          </w:p>
        </w:tc>
        <w:tc>
          <w:tcPr>
            <w:tcW w:w="1843" w:type="dxa"/>
          </w:tcPr>
          <w:p w14:paraId="7A1238B5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81673B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286B9F10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2BC936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100.000 adat tárolható, visszahívható adatbázis </w:t>
            </w:r>
          </w:p>
        </w:tc>
        <w:tc>
          <w:tcPr>
            <w:tcW w:w="1843" w:type="dxa"/>
          </w:tcPr>
          <w:p w14:paraId="27D2F39D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2D88B79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612D1D7" w14:textId="77777777" w:rsidTr="00053E13">
        <w:trPr>
          <w:trHeight w:val="54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C1F730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beépített életkor, nem és populációs standard értékek</w:t>
            </w:r>
          </w:p>
        </w:tc>
        <w:tc>
          <w:tcPr>
            <w:tcW w:w="1843" w:type="dxa"/>
          </w:tcPr>
          <w:p w14:paraId="0334C621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AA1A3B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251C31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5B09099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Érintőképernyő</w:t>
            </w:r>
          </w:p>
        </w:tc>
        <w:tc>
          <w:tcPr>
            <w:tcW w:w="1843" w:type="dxa"/>
          </w:tcPr>
          <w:p w14:paraId="04C1893A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FBA1F5C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4521A3A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5B746AA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esztek időtartam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75 sec</w:t>
            </w:r>
          </w:p>
        </w:tc>
        <w:tc>
          <w:tcPr>
            <w:tcW w:w="1843" w:type="dxa"/>
          </w:tcPr>
          <w:p w14:paraId="231ECFD6" w14:textId="69DA8BEA" w:rsidR="00053E13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01803A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74502DCF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CC5123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lkalmas legyen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270 kg-os testsúlyig</w:t>
            </w:r>
          </w:p>
        </w:tc>
        <w:tc>
          <w:tcPr>
            <w:tcW w:w="1843" w:type="dxa"/>
          </w:tcPr>
          <w:p w14:paraId="6F57A396" w14:textId="45505B6E" w:rsidR="00053E13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102B9DC4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1A9810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2FA5496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zámitógépes hálózatba köthető (RJ45)</w:t>
            </w:r>
          </w:p>
        </w:tc>
        <w:tc>
          <w:tcPr>
            <w:tcW w:w="1843" w:type="dxa"/>
          </w:tcPr>
          <w:p w14:paraId="188BD809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7EB8711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51637EE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4EC89C73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uetooth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 w14:paraId="0126C19F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6DE9C12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3D9E3FC6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06C7F27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USB </w:t>
            </w:r>
          </w:p>
        </w:tc>
        <w:tc>
          <w:tcPr>
            <w:tcW w:w="1843" w:type="dxa"/>
          </w:tcPr>
          <w:p w14:paraId="7D56BEE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3E6858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A23BF1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B0168B1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Beépítet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W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-Fi</w:t>
            </w:r>
          </w:p>
        </w:tc>
        <w:tc>
          <w:tcPr>
            <w:tcW w:w="1843" w:type="dxa"/>
          </w:tcPr>
          <w:p w14:paraId="001A3F5F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9FDD6BD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4CB71B7D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7867BB6D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Későbbiekben lehessen bővíteni magasságmérővel</w:t>
            </w:r>
          </w:p>
        </w:tc>
        <w:tc>
          <w:tcPr>
            <w:tcW w:w="1843" w:type="dxa"/>
          </w:tcPr>
          <w:p w14:paraId="3E8E37D6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100F4AA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647E9BC3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27A65C75" w14:textId="77777777" w:rsidR="00053E13" w:rsidRPr="00D37193" w:rsidRDefault="00053E13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datok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endrive-r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entehetőek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 w14:paraId="3435CA5F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EA17E80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053E13" w:rsidRPr="00D37193" w14:paraId="5527E6A7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82A6892" w14:textId="69F58D50" w:rsidR="00053E13" w:rsidRPr="00D37193" w:rsidRDefault="008E02DC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B13643">
              <w:rPr>
                <w:rFonts w:ascii="Garamond" w:hAnsi="Garamond"/>
                <w:sz w:val="24"/>
                <w:szCs w:val="24"/>
              </w:rPr>
              <w:t>Max. 8 órán belül elérhető szervizszolgáltatás</w:t>
            </w:r>
          </w:p>
        </w:tc>
        <w:tc>
          <w:tcPr>
            <w:tcW w:w="1843" w:type="dxa"/>
          </w:tcPr>
          <w:p w14:paraId="3DFA95FC" w14:textId="77777777" w:rsidR="00053E13" w:rsidRPr="00D37193" w:rsidRDefault="00053E13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158C26E" w14:textId="77777777" w:rsidR="00053E13" w:rsidRPr="00D37193" w:rsidRDefault="00053E13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16541" w:rsidRPr="00D37193" w14:paraId="2B4614EB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6DB267B1" w14:textId="00746010" w:rsidR="00416541" w:rsidRPr="00D37193" w:rsidRDefault="00416541" w:rsidP="00053E1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</w:tcPr>
          <w:p w14:paraId="7040EE34" w14:textId="77777777" w:rsidR="00416541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05FF394E" w14:textId="77777777" w:rsidR="00416541" w:rsidRPr="00D37193" w:rsidRDefault="00416541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16541" w:rsidRPr="00D37193" w14:paraId="51DE8152" w14:textId="77777777" w:rsidTr="00053E13">
        <w:trPr>
          <w:trHeight w:val="540"/>
        </w:trPr>
        <w:tc>
          <w:tcPr>
            <w:tcW w:w="4820" w:type="dxa"/>
            <w:vAlign w:val="center"/>
          </w:tcPr>
          <w:p w14:paraId="3A9D3BF6" w14:textId="5121A97E" w:rsidR="00416541" w:rsidRPr="00D37193" w:rsidRDefault="00416541" w:rsidP="00053E1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Jótállás időtartama (min. 24 hónap)</w:t>
            </w:r>
          </w:p>
        </w:tc>
        <w:tc>
          <w:tcPr>
            <w:tcW w:w="1843" w:type="dxa"/>
          </w:tcPr>
          <w:p w14:paraId="23560938" w14:textId="77777777" w:rsidR="00416541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3D1215DF" w14:textId="7D97CBB8" w:rsidR="00416541" w:rsidRPr="00D37193" w:rsidRDefault="00416541" w:rsidP="00053E1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79DDED1E" w14:textId="77777777" w:rsidR="00416541" w:rsidRPr="00D37193" w:rsidRDefault="00416541" w:rsidP="00053E1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3FCFB239" w14:textId="1EEF928A" w:rsidR="00416541" w:rsidRPr="00D37193" w:rsidRDefault="00416541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7D58AC7" w14:textId="77777777" w:rsidR="00416541" w:rsidRPr="00D37193" w:rsidRDefault="00416541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75B79582" w14:textId="5986C4F7" w:rsidR="00053E13" w:rsidRPr="00D37193" w:rsidRDefault="002E57C2" w:rsidP="00416541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1</w:t>
      </w:r>
      <w:r w:rsidR="00416541" w:rsidRPr="00D37193">
        <w:rPr>
          <w:rFonts w:ascii="Garamond" w:hAnsi="Garamond"/>
          <w:b/>
          <w:sz w:val="24"/>
          <w:szCs w:val="24"/>
          <w:lang w:eastAsia="ar-SA"/>
        </w:rPr>
        <w:t>. ajánlati rész: Indirekt kaloriméter rendszer</w:t>
      </w:r>
    </w:p>
    <w:p w14:paraId="7BF85D3B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021D8B49" w14:textId="502DFED8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Indirekt kaloriméter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(anyagcsere</w:t>
      </w:r>
      <w:proofErr w:type="gramEnd"/>
      <w:r w:rsidRPr="00D37193">
        <w:rPr>
          <w:rFonts w:ascii="Garamond" w:hAnsi="Garamond"/>
          <w:sz w:val="24"/>
          <w:szCs w:val="24"/>
          <w:lang w:eastAsia="ar-SA"/>
        </w:rPr>
        <w:t xml:space="preserve"> mérő) rendszer</w:t>
      </w:r>
    </w:p>
    <w:p w14:paraId="427523E5" w14:textId="18224E0C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22EEE0C3" w14:textId="58B367C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ÁOK Transzlációs Medicina Intézet (7624 Pécs, Szigeti út 12.)</w:t>
      </w:r>
    </w:p>
    <w:p w14:paraId="4B21F034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  <w:highlight w:val="yellow"/>
        </w:rPr>
        <w:t xml:space="preserve"> </w:t>
      </w:r>
    </w:p>
    <w:p w14:paraId="213714AE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  <w:highlight w:val="yellow"/>
        </w:rPr>
        <w:t xml:space="preserve"> </w:t>
      </w:r>
    </w:p>
    <w:p w14:paraId="592123DD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769A827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</w:p>
    <w:p w14:paraId="4765352B" w14:textId="7D346A0F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Oxigénfogyasztás- és széndioxidtermelés-mérő nyílt-rendszerű </w:t>
      </w:r>
      <w:proofErr w:type="gramStart"/>
      <w:r w:rsidRPr="00D37193">
        <w:rPr>
          <w:rFonts w:ascii="Garamond" w:hAnsi="Garamond"/>
          <w:sz w:val="24"/>
          <w:szCs w:val="24"/>
          <w:lang w:eastAsia="ar-SA"/>
        </w:rPr>
        <w:t>indirekt</w:t>
      </w:r>
      <w:proofErr w:type="gramEnd"/>
      <w:r w:rsidRPr="00D37193">
        <w:rPr>
          <w:rFonts w:ascii="Garamond" w:hAnsi="Garamond"/>
          <w:sz w:val="24"/>
          <w:szCs w:val="24"/>
          <w:lang w:eastAsia="ar-SA"/>
        </w:rPr>
        <w:t xml:space="preserve"> kaloriméter rendszer 4 rágcsáló egyidejű, külön-külön történő mérésére. </w:t>
      </w:r>
    </w:p>
    <w:p w14:paraId="5ED5AC12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10B5845F" w14:textId="58B5AB5B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1EA3EA82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11684755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68855401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416541" w:rsidRPr="00D37193" w14:paraId="35902964" w14:textId="77777777" w:rsidTr="002E57C2">
        <w:tc>
          <w:tcPr>
            <w:tcW w:w="4820" w:type="dxa"/>
            <w:vAlign w:val="center"/>
          </w:tcPr>
          <w:p w14:paraId="5DF4992E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0BA56C5B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643A8F16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16541" w:rsidRPr="00D37193" w14:paraId="38AA0184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1899F44E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53E0796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17B5E8A0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20D25F3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340FADA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oxigénfogyasztás mérése legalább 1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ercenként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intavétellel</w:t>
            </w:r>
          </w:p>
          <w:p w14:paraId="0EE43C97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4F51397" w14:textId="78F1B7C1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8FD848A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7E69A64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19B02CA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oxigénfogyasztás mérése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aramagnetiku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vagy lézer diódás technikával (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aramágnese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vagy lézerdiódás oxigén szenzor)</w:t>
            </w:r>
          </w:p>
        </w:tc>
        <w:tc>
          <w:tcPr>
            <w:tcW w:w="1843" w:type="dxa"/>
          </w:tcPr>
          <w:p w14:paraId="72C6E25C" w14:textId="784536A1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52E6E19A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3CC9F57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61D3A74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éndioxid termelés mérése legalább 1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ercenként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intavétellel</w:t>
            </w:r>
          </w:p>
        </w:tc>
        <w:tc>
          <w:tcPr>
            <w:tcW w:w="1843" w:type="dxa"/>
          </w:tcPr>
          <w:p w14:paraId="1A583867" w14:textId="4C9092ED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5788D1A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0DDD696D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AD99F1B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ámítógépes program a szükséges mérések beállítására, az adatok mentésére, tárolására, az energia fogyasztás és 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respiratóriku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quotien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iszámítására.</w:t>
            </w:r>
          </w:p>
        </w:tc>
        <w:tc>
          <w:tcPr>
            <w:tcW w:w="1843" w:type="dxa"/>
          </w:tcPr>
          <w:p w14:paraId="79B9AB58" w14:textId="77777777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2EF3552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2A662BD6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2223DE3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gyszerre 4 patkány vagy 4 egér tesztelésének lehetősége.</w:t>
            </w:r>
          </w:p>
        </w:tc>
        <w:tc>
          <w:tcPr>
            <w:tcW w:w="1843" w:type="dxa"/>
          </w:tcPr>
          <w:p w14:paraId="76ACE549" w14:textId="70789862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1E507B9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7EE47663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CAC6C3D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4 db anyagcserekamra, amely alkalmas mind patkányok, mind egerek oxigénfogyasztásának, illetve széndioxid termelésének mérésére (vagy 4-4 anyagcserekamra külön patkány-, illetve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egér mérésekhez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14:paraId="6DC11C2D" w14:textId="4DA8CC57" w:rsidR="00416541" w:rsidRPr="00D37193" w:rsidRDefault="00416541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462D725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5A99CC66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A8A28BD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rendszer számítógéphez csatlakozik USB vagy RS 232 soro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porto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eresztül</w:t>
            </w:r>
          </w:p>
        </w:tc>
        <w:tc>
          <w:tcPr>
            <w:tcW w:w="1843" w:type="dxa"/>
            <w:vAlign w:val="center"/>
          </w:tcPr>
          <w:p w14:paraId="6149A776" w14:textId="188F1C40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1AA3AAC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2D130DDF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9433ED1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Windows alapú szoftver</w:t>
            </w:r>
          </w:p>
        </w:tc>
        <w:tc>
          <w:tcPr>
            <w:tcW w:w="1843" w:type="dxa"/>
            <w:vAlign w:val="center"/>
          </w:tcPr>
          <w:p w14:paraId="03CDC8FF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8A495CA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414D544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F07F349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zoftverből adatok Excelbe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exportálhatók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 közvetlenül</w:t>
            </w:r>
          </w:p>
        </w:tc>
        <w:tc>
          <w:tcPr>
            <w:tcW w:w="1843" w:type="dxa"/>
            <w:vAlign w:val="center"/>
          </w:tcPr>
          <w:p w14:paraId="7F0D1819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4627C75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4C4C0821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EA6A4A5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rendszer vezérlését, adatok gyűjtését, tárolását a szoftver irányítja</w:t>
            </w:r>
          </w:p>
        </w:tc>
        <w:tc>
          <w:tcPr>
            <w:tcW w:w="1843" w:type="dxa"/>
            <w:vAlign w:val="center"/>
          </w:tcPr>
          <w:p w14:paraId="6A073604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1B01CC2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3B27082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BE0C909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 xml:space="preserve">Egyéb adatok i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rögzithetőek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 szoftverben melyeket el is tárol (pl.: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ktivitás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, etetési mennyiség, ivás mennyiség, testhőmérséklet, stb.), </w:t>
            </w:r>
          </w:p>
        </w:tc>
        <w:tc>
          <w:tcPr>
            <w:tcW w:w="1843" w:type="dxa"/>
            <w:vAlign w:val="center"/>
          </w:tcPr>
          <w:p w14:paraId="198D1917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5085162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5331830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36F8033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imum 2 pontos kalibráció</w:t>
            </w:r>
          </w:p>
        </w:tc>
        <w:tc>
          <w:tcPr>
            <w:tcW w:w="1843" w:type="dxa"/>
            <w:vAlign w:val="center"/>
          </w:tcPr>
          <w:p w14:paraId="479616CB" w14:textId="181DCE8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3F543A8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05167A41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A159688" w14:textId="76D9B3F8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493CA77D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36F23636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28C96AC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A5CD1C6" w14:textId="50DA81D2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Jótállás időtartama (min. 24 hónap)</w:t>
            </w:r>
          </w:p>
        </w:tc>
        <w:tc>
          <w:tcPr>
            <w:tcW w:w="1843" w:type="dxa"/>
            <w:vAlign w:val="center"/>
          </w:tcPr>
          <w:p w14:paraId="5A5471C8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65E881AD" w14:textId="17954875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23C3C781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7911C762" w14:textId="7670A8BB" w:rsidR="00416541" w:rsidRPr="00D37193" w:rsidRDefault="00416541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5B05F4E2" w14:textId="77777777" w:rsidR="00416541" w:rsidRPr="00D37193" w:rsidRDefault="00416541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650B1D51" w14:textId="6C3255F0" w:rsidR="00416541" w:rsidRPr="00D37193" w:rsidRDefault="00416541" w:rsidP="00416541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lastRenderedPageBreak/>
        <w:t>1</w:t>
      </w:r>
      <w:r w:rsidR="002E57C2">
        <w:rPr>
          <w:rFonts w:ascii="Garamond" w:hAnsi="Garamond"/>
          <w:b/>
          <w:sz w:val="24"/>
          <w:szCs w:val="24"/>
          <w:lang w:eastAsia="ar-SA"/>
        </w:rPr>
        <w:t>2</w:t>
      </w:r>
      <w:r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Ajánlatkérő tulajdonában lévő BRUCKER MAXIS 4G típusú </w:t>
      </w:r>
      <w:proofErr w:type="spellStart"/>
      <w:r w:rsidRPr="00D37193">
        <w:rPr>
          <w:rFonts w:ascii="Garamond" w:hAnsi="Garamond"/>
          <w:b/>
          <w:sz w:val="24"/>
          <w:szCs w:val="24"/>
          <w:lang w:eastAsia="ar-SA"/>
        </w:rPr>
        <w:t>tömegspectrométer</w:t>
      </w:r>
      <w:proofErr w:type="spellEnd"/>
      <w:r w:rsidRPr="00D37193">
        <w:rPr>
          <w:rFonts w:ascii="Garamond" w:hAnsi="Garamond"/>
          <w:b/>
          <w:sz w:val="24"/>
          <w:szCs w:val="24"/>
          <w:lang w:eastAsia="ar-SA"/>
        </w:rPr>
        <w:t xml:space="preserve"> és BRUCKER EASY-</w:t>
      </w:r>
      <w:proofErr w:type="spellStart"/>
      <w:r w:rsidRPr="00D37193">
        <w:rPr>
          <w:rFonts w:ascii="Garamond" w:hAnsi="Garamond"/>
          <w:b/>
          <w:sz w:val="24"/>
          <w:szCs w:val="24"/>
          <w:lang w:eastAsia="ar-SA"/>
        </w:rPr>
        <w:t>nLC</w:t>
      </w:r>
      <w:proofErr w:type="spellEnd"/>
      <w:r w:rsidRPr="00D37193">
        <w:rPr>
          <w:rFonts w:ascii="Garamond" w:hAnsi="Garamond"/>
          <w:b/>
          <w:sz w:val="24"/>
          <w:szCs w:val="24"/>
          <w:lang w:eastAsia="ar-SA"/>
        </w:rPr>
        <w:t>-II HPLC upgradeje</w:t>
      </w:r>
    </w:p>
    <w:p w14:paraId="12EB1B7F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</w:p>
    <w:p w14:paraId="3D5C2190" w14:textId="434B77C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Ajánlatkérő tulajdonában lévő BRUCKER MAXIS 4G típusú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tömegspectrométer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és BRUCKER EASY-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nLC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-II HPLC upgradeje</w:t>
      </w:r>
    </w:p>
    <w:p w14:paraId="7396FA8D" w14:textId="1B6C7E75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. darabszám: 1 </w:t>
      </w:r>
      <w:r w:rsidR="00431260" w:rsidRPr="00D37193">
        <w:rPr>
          <w:rFonts w:ascii="Garamond" w:hAnsi="Garamond"/>
          <w:sz w:val="24"/>
          <w:szCs w:val="24"/>
          <w:lang w:eastAsia="ar-SA"/>
        </w:rPr>
        <w:t xml:space="preserve">– 1 </w:t>
      </w:r>
      <w:r w:rsidRPr="00D37193">
        <w:rPr>
          <w:rFonts w:ascii="Garamond" w:hAnsi="Garamond"/>
          <w:sz w:val="24"/>
          <w:szCs w:val="24"/>
          <w:lang w:eastAsia="ar-SA"/>
        </w:rPr>
        <w:t>darab</w:t>
      </w:r>
      <w:r w:rsidR="00431260" w:rsidRPr="00D37193">
        <w:rPr>
          <w:rFonts w:ascii="Garamond" w:hAnsi="Garamond"/>
          <w:sz w:val="24"/>
          <w:szCs w:val="24"/>
          <w:lang w:eastAsia="ar-SA"/>
        </w:rPr>
        <w:t xml:space="preserve"> upgrade</w:t>
      </w:r>
    </w:p>
    <w:p w14:paraId="0216EB1D" w14:textId="36945A59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1F8D753A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28F56BC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6FFF3AFE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2DDFAF8C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60 nap</w:t>
      </w:r>
    </w:p>
    <w:p w14:paraId="795E6140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34C5DAD2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25688CD2" w14:textId="77777777" w:rsidR="00416541" w:rsidRPr="00D37193" w:rsidRDefault="00416541" w:rsidP="00416541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A jelenleg az intézetnél üzemelő BRUCKER MAXIS 4G típusú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tömegspectrométer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és BRUCKER EASY-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nLC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-II HPLC upgradeje.</w:t>
      </w:r>
    </w:p>
    <w:p w14:paraId="36EF28A9" w14:textId="77777777" w:rsidR="00416541" w:rsidRPr="00D37193" w:rsidRDefault="00416541" w:rsidP="00416541">
      <w:pPr>
        <w:suppressAutoHyphens/>
        <w:spacing w:after="0" w:line="240" w:lineRule="auto"/>
        <w:rPr>
          <w:rFonts w:ascii="Garamond" w:hAnsi="Garamond"/>
          <w:sz w:val="24"/>
          <w:szCs w:val="24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416541" w:rsidRPr="00D37193" w14:paraId="3DEAD4B4" w14:textId="77777777" w:rsidTr="002E57C2">
        <w:tc>
          <w:tcPr>
            <w:tcW w:w="4820" w:type="dxa"/>
            <w:vAlign w:val="center"/>
          </w:tcPr>
          <w:p w14:paraId="0FF7A31B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2A38EFC4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65530B71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16541" w:rsidRPr="00D37193" w14:paraId="57AC5A3E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37C92416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3A7A27ED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7B5A70F5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16541" w:rsidRPr="00D37193" w14:paraId="16A1F99D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A0EE474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ruck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i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4G upgrade </w:t>
            </w:r>
          </w:p>
        </w:tc>
        <w:tc>
          <w:tcPr>
            <w:tcW w:w="1843" w:type="dxa"/>
            <w:vAlign w:val="center"/>
          </w:tcPr>
          <w:p w14:paraId="785EE724" w14:textId="77777777" w:rsidR="00416541" w:rsidRPr="00D37193" w:rsidRDefault="00416541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BD64856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416541" w:rsidRPr="00D37193" w14:paraId="7E3E9B3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EF1C4F0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Detecto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upgrade</w:t>
            </w:r>
          </w:p>
        </w:tc>
        <w:tc>
          <w:tcPr>
            <w:tcW w:w="1843" w:type="dxa"/>
            <w:vAlign w:val="center"/>
          </w:tcPr>
          <w:p w14:paraId="7C1D2145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04925E77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16541" w:rsidRPr="00D37193" w14:paraId="341DDB5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2D5C90D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szüksége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kiegészítőkkel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mint pl.: üveg kapilláris, spray fej</w:t>
            </w:r>
          </w:p>
        </w:tc>
        <w:tc>
          <w:tcPr>
            <w:tcW w:w="1843" w:type="dxa"/>
            <w:vAlign w:val="center"/>
          </w:tcPr>
          <w:p w14:paraId="1E8ECE91" w14:textId="69D0B1F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  <w:r w:rsidR="00431260" w:rsidRPr="00D37193">
              <w:rPr>
                <w:rFonts w:ascii="Garamond" w:hAnsi="Garamond"/>
                <w:sz w:val="24"/>
                <w:szCs w:val="24"/>
              </w:rPr>
              <w:t>, kérjük megadni</w:t>
            </w:r>
          </w:p>
        </w:tc>
        <w:tc>
          <w:tcPr>
            <w:tcW w:w="2101" w:type="dxa"/>
            <w:vAlign w:val="center"/>
          </w:tcPr>
          <w:p w14:paraId="67975828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16541" w:rsidRPr="00D37193" w14:paraId="169F591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8734B4D" w14:textId="77777777" w:rsidR="00416541" w:rsidRPr="00D37193" w:rsidRDefault="00416541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rucker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Easy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–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nLC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II HPLC upgrade</w:t>
            </w:r>
          </w:p>
        </w:tc>
        <w:tc>
          <w:tcPr>
            <w:tcW w:w="1843" w:type="dxa"/>
            <w:vAlign w:val="center"/>
          </w:tcPr>
          <w:p w14:paraId="7A1CAE7F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>Igen</w:t>
            </w:r>
          </w:p>
        </w:tc>
        <w:tc>
          <w:tcPr>
            <w:tcW w:w="2101" w:type="dxa"/>
            <w:vAlign w:val="center"/>
          </w:tcPr>
          <w:p w14:paraId="395F4323" w14:textId="77777777" w:rsidR="00416541" w:rsidRPr="00D37193" w:rsidRDefault="0041654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8B158A" w:rsidRPr="00D37193" w14:paraId="322028A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A558E85" w14:textId="5F70C04C" w:rsidR="008B158A" w:rsidRPr="00D37193" w:rsidRDefault="008B158A" w:rsidP="008B158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1F4968DF" w14:textId="77777777" w:rsidR="008B158A" w:rsidRPr="00D37193" w:rsidRDefault="008B158A" w:rsidP="008B158A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  <w:tc>
          <w:tcPr>
            <w:tcW w:w="2101" w:type="dxa"/>
            <w:vAlign w:val="center"/>
          </w:tcPr>
          <w:p w14:paraId="5E4903B5" w14:textId="77777777" w:rsidR="008B158A" w:rsidRPr="00D37193" w:rsidRDefault="008B158A" w:rsidP="008B158A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8B158A" w:rsidRPr="00D37193" w14:paraId="61DD105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6C41F61" w14:textId="424B6A69" w:rsidR="008B158A" w:rsidRPr="00D37193" w:rsidRDefault="008B158A" w:rsidP="008B158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Jótállás időtartama alkatrészekre (min. 12 hónap)</w:t>
            </w:r>
          </w:p>
        </w:tc>
        <w:tc>
          <w:tcPr>
            <w:tcW w:w="1843" w:type="dxa"/>
            <w:vAlign w:val="center"/>
          </w:tcPr>
          <w:p w14:paraId="7B82BC74" w14:textId="77777777" w:rsidR="008B158A" w:rsidRDefault="008B158A" w:rsidP="008B158A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7CF4931E" w14:textId="61849730" w:rsidR="008B158A" w:rsidRPr="00D37193" w:rsidRDefault="008B158A" w:rsidP="008B158A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4DBCDFA8" w14:textId="77777777" w:rsidR="008B158A" w:rsidRPr="00D37193" w:rsidRDefault="008B158A" w:rsidP="008B158A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49F26845" w14:textId="3E4204A3" w:rsidR="00431260" w:rsidRPr="00D37193" w:rsidRDefault="00431260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05B8BC08" w14:textId="77777777" w:rsidR="00431260" w:rsidRPr="00D37193" w:rsidRDefault="00431260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1B1CE320" w14:textId="7E132113" w:rsidR="00416541" w:rsidRPr="00D37193" w:rsidRDefault="002E57C2" w:rsidP="0043126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3</w:t>
      </w:r>
      <w:r w:rsidR="00431260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</w:t>
      </w:r>
      <w:proofErr w:type="spellStart"/>
      <w:r w:rsidR="00431260" w:rsidRPr="00D37193">
        <w:rPr>
          <w:rFonts w:ascii="Garamond" w:hAnsi="Garamond"/>
          <w:b/>
          <w:sz w:val="24"/>
          <w:szCs w:val="24"/>
          <w:lang w:eastAsia="ar-SA"/>
        </w:rPr>
        <w:t>Nukleofekciós</w:t>
      </w:r>
      <w:proofErr w:type="spellEnd"/>
      <w:r w:rsidR="00431260" w:rsidRPr="00D37193">
        <w:rPr>
          <w:rFonts w:ascii="Garamond" w:hAnsi="Garamond"/>
          <w:b/>
          <w:sz w:val="24"/>
          <w:szCs w:val="24"/>
          <w:lang w:eastAsia="ar-SA"/>
        </w:rPr>
        <w:t xml:space="preserve"> készülék</w:t>
      </w:r>
    </w:p>
    <w:p w14:paraId="239DD090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7856E75F" w14:textId="61A64935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Nukleofekciós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készülék</w:t>
      </w:r>
    </w:p>
    <w:p w14:paraId="38F71728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398FAF70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584A353A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31E8CE3C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CDACF76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155A4DA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40E06656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37193">
        <w:rPr>
          <w:rFonts w:ascii="Garamond" w:hAnsi="Garamond"/>
          <w:sz w:val="24"/>
          <w:szCs w:val="24"/>
        </w:rPr>
        <w:t>Nukleofekcióra</w:t>
      </w:r>
      <w:proofErr w:type="spellEnd"/>
      <w:r w:rsidRPr="00D37193">
        <w:rPr>
          <w:rFonts w:ascii="Garamond" w:hAnsi="Garamond"/>
          <w:sz w:val="24"/>
          <w:szCs w:val="24"/>
        </w:rPr>
        <w:t xml:space="preserve">, vagyis </w:t>
      </w:r>
      <w:proofErr w:type="gramStart"/>
      <w:r w:rsidRPr="00D37193">
        <w:rPr>
          <w:rFonts w:ascii="Garamond" w:hAnsi="Garamond"/>
          <w:sz w:val="24"/>
          <w:szCs w:val="24"/>
        </w:rPr>
        <w:t>direkt</w:t>
      </w:r>
      <w:proofErr w:type="gramEnd"/>
      <w:r w:rsidRPr="00D37193">
        <w:rPr>
          <w:rFonts w:ascii="Garamond" w:hAnsi="Garamond"/>
          <w:sz w:val="24"/>
          <w:szCs w:val="24"/>
        </w:rPr>
        <w:t xml:space="preserve"> emlős sejtmagba történő molekulatranszportra (DNS, RNS, fehérje, egyéb molekula) alkalmas </w:t>
      </w:r>
      <w:proofErr w:type="spellStart"/>
      <w:r w:rsidRPr="00D37193">
        <w:rPr>
          <w:rFonts w:ascii="Garamond" w:hAnsi="Garamond"/>
          <w:sz w:val="24"/>
          <w:szCs w:val="24"/>
        </w:rPr>
        <w:t>elektroporációs</w:t>
      </w:r>
      <w:proofErr w:type="spellEnd"/>
      <w:r w:rsidRPr="00D37193">
        <w:rPr>
          <w:rFonts w:ascii="Garamond" w:hAnsi="Garamond"/>
          <w:sz w:val="24"/>
          <w:szCs w:val="24"/>
        </w:rPr>
        <w:t xml:space="preserve"> rendszer.</w:t>
      </w:r>
    </w:p>
    <w:p w14:paraId="7BC2C04A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7957C8EC" w14:textId="75DA02F9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="000D40C3">
        <w:rPr>
          <w:rFonts w:ascii="Garamond" w:hAnsi="Garamond"/>
          <w:sz w:val="24"/>
          <w:szCs w:val="24"/>
        </w:rPr>
        <w:t>30</w:t>
      </w:r>
      <w:r w:rsidRPr="00D37193">
        <w:rPr>
          <w:rFonts w:ascii="Garamond" w:hAnsi="Garamond"/>
          <w:sz w:val="24"/>
          <w:szCs w:val="24"/>
        </w:rPr>
        <w:t xml:space="preserve"> nap</w:t>
      </w:r>
    </w:p>
    <w:p w14:paraId="37C3F142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</w:p>
    <w:p w14:paraId="730B3DA0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11481C5D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1674CB5E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984"/>
        <w:gridCol w:w="1905"/>
        <w:gridCol w:w="2173"/>
      </w:tblGrid>
      <w:tr w:rsidR="00431260" w:rsidRPr="00D37193" w14:paraId="6E49BA35" w14:textId="77777777" w:rsidTr="002E57C2">
        <w:tc>
          <w:tcPr>
            <w:tcW w:w="2750" w:type="pct"/>
            <w:vAlign w:val="center"/>
          </w:tcPr>
          <w:p w14:paraId="19AA95BD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051" w:type="pct"/>
            <w:vAlign w:val="center"/>
          </w:tcPr>
          <w:p w14:paraId="403F3D2A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1199" w:type="pct"/>
            <w:vAlign w:val="center"/>
          </w:tcPr>
          <w:p w14:paraId="551A555D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31260" w:rsidRPr="00D37193" w14:paraId="659A6062" w14:textId="77777777" w:rsidTr="002E57C2">
        <w:trPr>
          <w:trHeight w:val="540"/>
        </w:trPr>
        <w:tc>
          <w:tcPr>
            <w:tcW w:w="2750" w:type="pct"/>
            <w:shd w:val="clear" w:color="auto" w:fill="BFBFBF" w:themeFill="background1" w:themeFillShade="BF"/>
            <w:vAlign w:val="center"/>
          </w:tcPr>
          <w:p w14:paraId="034B6814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7EE480BB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99" w:type="pct"/>
            <w:shd w:val="clear" w:color="auto" w:fill="BFBFBF" w:themeFill="background1" w:themeFillShade="BF"/>
            <w:vAlign w:val="center"/>
          </w:tcPr>
          <w:p w14:paraId="1F2B925B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50956EC1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6E7079B3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Minimálisan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5 funkcionális egység működtetésére alkalmas</w:t>
            </w:r>
          </w:p>
        </w:tc>
        <w:tc>
          <w:tcPr>
            <w:tcW w:w="1051" w:type="pct"/>
            <w:vAlign w:val="center"/>
          </w:tcPr>
          <w:p w14:paraId="6BF9A9A8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1199" w:type="pct"/>
            <w:vAlign w:val="center"/>
          </w:tcPr>
          <w:p w14:paraId="63EE85F2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A836143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0FC6B3CA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5.7’’ méretű állítható érintőképernyő</w:t>
            </w:r>
          </w:p>
        </w:tc>
        <w:tc>
          <w:tcPr>
            <w:tcW w:w="1051" w:type="pct"/>
          </w:tcPr>
          <w:p w14:paraId="54EBFF68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1199" w:type="pct"/>
            <w:vAlign w:val="center"/>
          </w:tcPr>
          <w:p w14:paraId="7CB22D5E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14E353C0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7D3739C0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2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μl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-es min.: 16-lyuka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tripekkel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és min.:10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μl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-es egyedi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küvettákkal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űködtethető</w:t>
            </w:r>
          </w:p>
        </w:tc>
        <w:tc>
          <w:tcPr>
            <w:tcW w:w="1051" w:type="pct"/>
          </w:tcPr>
          <w:p w14:paraId="4AAF88F7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1199" w:type="pct"/>
            <w:vAlign w:val="center"/>
          </w:tcPr>
          <w:p w14:paraId="4B263C47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4952CC5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7010AC10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küvetták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é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tripek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onduktív polimerből készülnek</w:t>
            </w:r>
          </w:p>
        </w:tc>
        <w:tc>
          <w:tcPr>
            <w:tcW w:w="1051" w:type="pct"/>
          </w:tcPr>
          <w:p w14:paraId="4AA5CE4F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1199" w:type="pct"/>
            <w:vAlign w:val="center"/>
          </w:tcPr>
          <w:p w14:paraId="55E8872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676BF203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79E36059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ejtvonal é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primer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sej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transzfekciór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specifikus, előre definiált programokat tartalmaz</w:t>
            </w:r>
          </w:p>
        </w:tc>
        <w:tc>
          <w:tcPr>
            <w:tcW w:w="1051" w:type="pct"/>
          </w:tcPr>
          <w:p w14:paraId="22F42DEB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1199" w:type="pct"/>
            <w:vAlign w:val="center"/>
          </w:tcPr>
          <w:p w14:paraId="0C926651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128253E9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407587FC" w14:textId="1AF63815" w:rsidR="00431260" w:rsidRPr="00D37193" w:rsidRDefault="00431260" w:rsidP="00431260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051" w:type="pct"/>
            <w:vAlign w:val="center"/>
          </w:tcPr>
          <w:p w14:paraId="77EE9A85" w14:textId="77777777" w:rsidR="00431260" w:rsidRPr="00D37193" w:rsidRDefault="00431260" w:rsidP="00431260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99" w:type="pct"/>
            <w:vAlign w:val="center"/>
          </w:tcPr>
          <w:p w14:paraId="17AAE791" w14:textId="77777777" w:rsidR="00431260" w:rsidRPr="00D37193" w:rsidRDefault="00431260" w:rsidP="00431260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3F02E4B5" w14:textId="77777777" w:rsidTr="002E57C2">
        <w:trPr>
          <w:trHeight w:val="540"/>
        </w:trPr>
        <w:tc>
          <w:tcPr>
            <w:tcW w:w="2750" w:type="pct"/>
            <w:vAlign w:val="center"/>
          </w:tcPr>
          <w:p w14:paraId="2CD9C7E5" w14:textId="72D245DC" w:rsidR="00431260" w:rsidRPr="00D37193" w:rsidRDefault="00431260" w:rsidP="00431260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Jótállás időtartama (min. 24 hónap)</w:t>
            </w:r>
          </w:p>
        </w:tc>
        <w:tc>
          <w:tcPr>
            <w:tcW w:w="1051" w:type="pct"/>
            <w:vAlign w:val="center"/>
          </w:tcPr>
          <w:p w14:paraId="07CEF22A" w14:textId="77777777" w:rsidR="00431260" w:rsidRPr="00D37193" w:rsidRDefault="00431260" w:rsidP="00431260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39D66326" w14:textId="292CDA0D" w:rsidR="00431260" w:rsidRPr="00D37193" w:rsidRDefault="00431260" w:rsidP="00431260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1199" w:type="pct"/>
            <w:vAlign w:val="center"/>
          </w:tcPr>
          <w:p w14:paraId="70A6832A" w14:textId="77777777" w:rsidR="00431260" w:rsidRPr="00D37193" w:rsidRDefault="00431260" w:rsidP="00431260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19F5F461" w14:textId="56673F87" w:rsidR="00431260" w:rsidRPr="00D37193" w:rsidRDefault="00431260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51FD0FDC" w14:textId="77777777" w:rsidR="00431260" w:rsidRPr="00D37193" w:rsidRDefault="00431260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344501EA" w14:textId="064AD179" w:rsidR="00431260" w:rsidRPr="00D37193" w:rsidRDefault="00431260" w:rsidP="0043126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lastRenderedPageBreak/>
        <w:t>1</w:t>
      </w:r>
      <w:r w:rsidR="002E57C2">
        <w:rPr>
          <w:rFonts w:ascii="Garamond" w:hAnsi="Garamond"/>
          <w:b/>
          <w:sz w:val="24"/>
          <w:szCs w:val="24"/>
          <w:lang w:eastAsia="ar-SA"/>
        </w:rPr>
        <w:t>4</w:t>
      </w:r>
      <w:r w:rsidRPr="00D37193">
        <w:rPr>
          <w:rFonts w:ascii="Garamond" w:hAnsi="Garamond"/>
          <w:b/>
          <w:sz w:val="24"/>
          <w:szCs w:val="24"/>
          <w:lang w:eastAsia="ar-SA"/>
        </w:rPr>
        <w:t>. ajánlati rész: Fluoriméter</w:t>
      </w:r>
    </w:p>
    <w:p w14:paraId="09FDB4F7" w14:textId="32B055D0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31D8D120" w14:textId="60DE8B5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>Megnevezés: Fluoriméter</w:t>
      </w:r>
    </w:p>
    <w:p w14:paraId="65141536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026F6051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05CEB2EF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7B95B9E7" w14:textId="65B33472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</w:p>
    <w:p w14:paraId="3A09C8EE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  <w:lang w:eastAsia="ar-SA"/>
        </w:rPr>
      </w:pPr>
    </w:p>
    <w:p w14:paraId="246E2F99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 xml:space="preserve">Szállítási határidő szerződéskötéstől számítva naptári napban: </w:t>
      </w:r>
      <w:r w:rsidRPr="00D37193">
        <w:rPr>
          <w:rFonts w:ascii="Garamond" w:hAnsi="Garamond"/>
          <w:sz w:val="24"/>
          <w:szCs w:val="24"/>
          <w:lang w:eastAsia="ar-SA"/>
        </w:rPr>
        <w:t>60 nap</w:t>
      </w:r>
    </w:p>
    <w:p w14:paraId="3224D1F5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49976185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1ACD042D" w14:textId="77777777" w:rsidR="00431260" w:rsidRPr="00D37193" w:rsidRDefault="00431260" w:rsidP="00431260">
      <w:pPr>
        <w:jc w:val="both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>A készülék legyen képes fluoreszcensen jelölt vagy saját fluoreszcens egységgel rendelkező biológiai minták, valamint környezeti és szintetikus eredetű minták fluoreszcenciájának mennyiségi mérésére folyadékterekben, szilárd anyagokban.</w:t>
      </w: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431260" w:rsidRPr="00D37193" w14:paraId="520DD331" w14:textId="77777777" w:rsidTr="002E57C2">
        <w:tc>
          <w:tcPr>
            <w:tcW w:w="4820" w:type="dxa"/>
            <w:vAlign w:val="center"/>
          </w:tcPr>
          <w:p w14:paraId="4625F290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38D74B57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proofErr w:type="gramStart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</w:t>
            </w:r>
            <w:proofErr w:type="gramEnd"/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 xml:space="preserve"> elvárás</w:t>
            </w:r>
          </w:p>
        </w:tc>
        <w:tc>
          <w:tcPr>
            <w:tcW w:w="2101" w:type="dxa"/>
            <w:vAlign w:val="center"/>
          </w:tcPr>
          <w:p w14:paraId="367217F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31260" w:rsidRPr="00D37193" w14:paraId="59E0F9B7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76BD9B0" w14:textId="0EC890B1" w:rsidR="00431260" w:rsidRPr="00D37193" w:rsidRDefault="00431260" w:rsidP="002E57C2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 legyen képes fluoreszcencia,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io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- és kemilumineszcencia mérésére változtatható fényimpulzusokkal, késleltetéssel és időkapu-beállítással</w:t>
            </w:r>
          </w:p>
        </w:tc>
        <w:tc>
          <w:tcPr>
            <w:tcW w:w="1843" w:type="dxa"/>
          </w:tcPr>
          <w:p w14:paraId="7F8B1B70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6A8841D" w14:textId="77777777" w:rsidR="00431260" w:rsidRPr="00D37193" w:rsidRDefault="00431260" w:rsidP="002E57C2">
            <w:pPr>
              <w:pStyle w:val="Nincstrkz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251FDB27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6D8CFA0" w14:textId="6B97A735" w:rsidR="00431260" w:rsidRPr="00D37193" w:rsidRDefault="00431260" w:rsidP="002E57C2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beépített polarizációs egységekkel és anizotrópia modullal rendelkezzen a készülék</w:t>
            </w:r>
          </w:p>
        </w:tc>
        <w:tc>
          <w:tcPr>
            <w:tcW w:w="1843" w:type="dxa"/>
          </w:tcPr>
          <w:p w14:paraId="66A20769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10342A0" w14:textId="77777777" w:rsidR="00431260" w:rsidRPr="00D37193" w:rsidRDefault="00431260" w:rsidP="002E57C2">
            <w:pPr>
              <w:pStyle w:val="Nincstrkz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431260" w:rsidRPr="00D37193" w14:paraId="2F6A377F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22737B7" w14:textId="16952990" w:rsidR="00431260" w:rsidRPr="00D37193" w:rsidRDefault="00431260" w:rsidP="002E57C2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zkennelés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sebesség legyen állítható min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.: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10-1500 nm/perc közötti tartományban,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: 1 nm-es léptetéssel</w:t>
            </w:r>
          </w:p>
        </w:tc>
        <w:tc>
          <w:tcPr>
            <w:tcW w:w="1843" w:type="dxa"/>
          </w:tcPr>
          <w:p w14:paraId="45914B6F" w14:textId="3D67AA94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207C700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2BA05E1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8DFDD94" w14:textId="7EC1B098" w:rsidR="00431260" w:rsidRPr="00D37193" w:rsidRDefault="00431260" w:rsidP="002E57C2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minimum jel/zaj arány 350 nm-es gerjesztésnél a víz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Raman-spekrumár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vonatkoztatva legalább 750:1 RMS a zajt a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Rama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csúcson mérve, és 2500:1 RMS az alapvonalon mérve</w:t>
            </w:r>
          </w:p>
        </w:tc>
        <w:tc>
          <w:tcPr>
            <w:tcW w:w="1843" w:type="dxa"/>
          </w:tcPr>
          <w:p w14:paraId="5F443375" w14:textId="1A40377C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5676EE4A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8FBDB4C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24707C0" w14:textId="1CDF6B63" w:rsidR="00431260" w:rsidRPr="00D37193" w:rsidRDefault="00431260" w:rsidP="002E57C2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készülék rendelkezzen számítógéppel minimum 17” monitorral</w:t>
            </w:r>
          </w:p>
        </w:tc>
        <w:tc>
          <w:tcPr>
            <w:tcW w:w="1843" w:type="dxa"/>
          </w:tcPr>
          <w:p w14:paraId="3A0137B4" w14:textId="279064BA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5BC2BDE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42647A56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1BE0E8D" w14:textId="7ECCF27A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 rendelkezzen 96 - lyukú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ikrotálc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leolvasó egységgel, valamin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ikrotálca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és TLC leolvasó és </w:t>
            </w:r>
            <w:proofErr w:type="gramStart"/>
            <w:r w:rsidRPr="00D37193">
              <w:rPr>
                <w:rFonts w:ascii="Garamond" w:hAnsi="Garamond"/>
                <w:sz w:val="24"/>
                <w:szCs w:val="24"/>
              </w:rPr>
              <w:t>analizáló</w:t>
            </w:r>
            <w:proofErr w:type="gramEnd"/>
            <w:r w:rsidRPr="00D37193">
              <w:rPr>
                <w:rFonts w:ascii="Garamond" w:hAnsi="Garamond"/>
                <w:sz w:val="24"/>
                <w:szCs w:val="24"/>
              </w:rPr>
              <w:t xml:space="preserve"> szoftverrel</w:t>
            </w:r>
          </w:p>
        </w:tc>
        <w:tc>
          <w:tcPr>
            <w:tcW w:w="1843" w:type="dxa"/>
          </w:tcPr>
          <w:p w14:paraId="3341036D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02D3C0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D6593B6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9F78F9B" w14:textId="02F370C3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 rendelkezzen egy mérőhelyes termosztálható, keverése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küvettaváltóval</w:t>
            </w:r>
            <w:proofErr w:type="spellEnd"/>
          </w:p>
        </w:tc>
        <w:tc>
          <w:tcPr>
            <w:tcW w:w="1843" w:type="dxa"/>
          </w:tcPr>
          <w:p w14:paraId="494CEFD8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79A16B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1B6E4A5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071CAF6" w14:textId="4D53FF6B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hez legyen -5 és </w:t>
            </w:r>
            <w:smartTag w:uri="urn:schemas-microsoft-com:office:smarttags" w:element="metricconverter">
              <w:smartTagPr>
                <w:attr w:name="ProductID" w:val="40 Celsius"/>
              </w:smartTagPr>
              <w:r w:rsidRPr="00D37193">
                <w:rPr>
                  <w:rFonts w:ascii="Garamond" w:hAnsi="Garamond"/>
                  <w:sz w:val="24"/>
                  <w:szCs w:val="24"/>
                </w:rPr>
                <w:t>40 Celsius</w:t>
              </w:r>
            </w:smartTag>
            <w:r w:rsidRPr="00D37193">
              <w:rPr>
                <w:rFonts w:ascii="Garamond" w:hAnsi="Garamond"/>
                <w:sz w:val="24"/>
                <w:szCs w:val="24"/>
              </w:rPr>
              <w:t xml:space="preserve"> között használható vízfürdő-termosztát</w:t>
            </w:r>
          </w:p>
        </w:tc>
        <w:tc>
          <w:tcPr>
            <w:tcW w:w="1843" w:type="dxa"/>
          </w:tcPr>
          <w:p w14:paraId="58843348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2B02AFE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7C716B25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24A95" w14:textId="3A821C1E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>a készülék legyen állítható min.: 200-800 nm közötti tartományban a gerjesztési oldalon, valamint min.: 200-900 nm közötti tartományban az emissziós oldal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401E1" w14:textId="430AB78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071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2C5C6F2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6C3F6CB" w14:textId="6340BC06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hullámhossz pontosság legyen 1 nm vagy jobb, az ismételhetőség 0.5 nm vagy jobb</w:t>
            </w:r>
          </w:p>
        </w:tc>
        <w:tc>
          <w:tcPr>
            <w:tcW w:w="1843" w:type="dxa"/>
          </w:tcPr>
          <w:p w14:paraId="56DFBB30" w14:textId="175D5D86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01CFA9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213729F3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3FBD7CD" w14:textId="79D50353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gerjesztési fényrés legyen állítható min.: 2.5-15 nm közötti tartományban, az emissziós min.: 2.5-20 nm közötti tartományban,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: 0.1 nm-es léptetési lehetőséggel</w:t>
            </w:r>
          </w:p>
        </w:tc>
        <w:tc>
          <w:tcPr>
            <w:tcW w:w="1843" w:type="dxa"/>
          </w:tcPr>
          <w:p w14:paraId="6F929123" w14:textId="3B0F0773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4D6D85C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0E3A9FB3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D1F7E0D" w14:textId="624081DF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készülék a gerjesztési spektrumot automatikus korrigálja</w:t>
            </w:r>
          </w:p>
        </w:tc>
        <w:tc>
          <w:tcPr>
            <w:tcW w:w="1843" w:type="dxa"/>
          </w:tcPr>
          <w:p w14:paraId="2C3383A7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F4E69B8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1B9FF993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400F" w14:textId="62C5B182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jótállási idő (min. 18 hóna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7BD4" w14:textId="558A32BB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E61F0" w14:textId="77777777" w:rsidR="00431260" w:rsidRPr="00D37193" w:rsidRDefault="00431260" w:rsidP="002E57C2">
            <w:pPr>
              <w:pStyle w:val="Nincstrkz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158ABC08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CF38" w14:textId="61153EE5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 rendelkezzen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onk-Gillieso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típusú monokromátorral mind a gerjesztési, mind az emissziós oldal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67262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EE7AD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03849124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9D67" w14:textId="5655C39B" w:rsidR="00431260" w:rsidRPr="00D37193" w:rsidRDefault="008E02DC" w:rsidP="002E57C2">
            <w:pPr>
              <w:rPr>
                <w:rFonts w:ascii="Garamond" w:hAnsi="Garamond"/>
                <w:sz w:val="24"/>
                <w:szCs w:val="24"/>
              </w:rPr>
            </w:pPr>
            <w:r w:rsidRPr="00B13643">
              <w:rPr>
                <w:rFonts w:ascii="Garamond" w:hAnsi="Garamond"/>
                <w:sz w:val="24"/>
                <w:szCs w:val="24"/>
              </w:rPr>
              <w:t>Max. 8 órán belül elérhető szervizszolgáltatá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3AA8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E0862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26AAB4A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8183C" w14:textId="53931598" w:rsidR="00431260" w:rsidRPr="00D37193" w:rsidRDefault="00431260" w:rsidP="002E57C2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694BB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4A92B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66D3CC92" w14:textId="77777777" w:rsidTr="002E57C2">
        <w:trPr>
          <w:trHeight w:val="540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976" w14:textId="50672742" w:rsidR="00431260" w:rsidRPr="00D37193" w:rsidRDefault="00431260" w:rsidP="00431260">
            <w:pPr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 készülék bővíthető 200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küvettá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intaváltóva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C3E8" w14:textId="77777777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/Nem</w:t>
            </w:r>
          </w:p>
          <w:p w14:paraId="0CEFAD12" w14:textId="138B6DE9" w:rsidR="00431260" w:rsidRPr="00D37193" w:rsidRDefault="00431260" w:rsidP="002E57C2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20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3FEA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01A1536B" w14:textId="62658524" w:rsidR="00431260" w:rsidRPr="00D37193" w:rsidRDefault="00431260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BB19503" w14:textId="77777777" w:rsidR="00431260" w:rsidRPr="00D37193" w:rsidRDefault="00431260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969FEED" w14:textId="0BBDE6CE" w:rsidR="00431260" w:rsidRPr="00D37193" w:rsidRDefault="002E57C2" w:rsidP="0043126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5</w:t>
      </w:r>
      <w:r w:rsidR="00431260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</w:t>
      </w:r>
      <w:proofErr w:type="spellStart"/>
      <w:r w:rsidR="00431260" w:rsidRPr="00D37193">
        <w:rPr>
          <w:rFonts w:ascii="Garamond" w:hAnsi="Garamond"/>
          <w:b/>
          <w:sz w:val="24"/>
          <w:szCs w:val="24"/>
          <w:lang w:eastAsia="ar-SA"/>
        </w:rPr>
        <w:t>Blottoló</w:t>
      </w:r>
      <w:proofErr w:type="spellEnd"/>
      <w:r w:rsidR="00431260" w:rsidRPr="00D37193">
        <w:rPr>
          <w:rFonts w:ascii="Garamond" w:hAnsi="Garamond"/>
          <w:b/>
          <w:sz w:val="24"/>
          <w:szCs w:val="24"/>
          <w:lang w:eastAsia="ar-SA"/>
        </w:rPr>
        <w:t xml:space="preserve"> rendszer</w:t>
      </w:r>
    </w:p>
    <w:p w14:paraId="15759DF2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</w:p>
    <w:p w14:paraId="72B0D1ED" w14:textId="2109F12A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Blottoló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 xml:space="preserve"> rendszer</w:t>
      </w:r>
    </w:p>
    <w:p w14:paraId="0E3366D1" w14:textId="50D767AA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7CA5E450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0334D324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424AF1D4" w14:textId="1C94CC25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ajánlott termék típusa: </w:t>
      </w:r>
    </w:p>
    <w:p w14:paraId="502C36F2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4B44AF17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24FDE2A5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 xml:space="preserve">20x20cm-es </w:t>
      </w:r>
      <w:proofErr w:type="spellStart"/>
      <w:r w:rsidRPr="00D37193">
        <w:rPr>
          <w:rFonts w:ascii="Garamond" w:hAnsi="Garamond"/>
          <w:sz w:val="24"/>
          <w:szCs w:val="24"/>
        </w:rPr>
        <w:t>semi</w:t>
      </w:r>
      <w:proofErr w:type="spellEnd"/>
      <w:r w:rsidRPr="00D37193">
        <w:rPr>
          <w:rFonts w:ascii="Garamond" w:hAnsi="Garamond"/>
          <w:sz w:val="24"/>
          <w:szCs w:val="24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</w:rPr>
        <w:t>dry</w:t>
      </w:r>
      <w:proofErr w:type="spellEnd"/>
      <w:r w:rsidRPr="00D37193">
        <w:rPr>
          <w:rFonts w:ascii="Garamond" w:hAnsi="Garamond"/>
          <w:sz w:val="24"/>
          <w:szCs w:val="24"/>
        </w:rPr>
        <w:t xml:space="preserve"> </w:t>
      </w:r>
      <w:proofErr w:type="spellStart"/>
      <w:r w:rsidRPr="00D37193">
        <w:rPr>
          <w:rFonts w:ascii="Garamond" w:hAnsi="Garamond"/>
          <w:sz w:val="24"/>
          <w:szCs w:val="24"/>
        </w:rPr>
        <w:t>blottoló</w:t>
      </w:r>
      <w:proofErr w:type="spellEnd"/>
      <w:r w:rsidRPr="00D37193">
        <w:rPr>
          <w:rFonts w:ascii="Garamond" w:hAnsi="Garamond"/>
          <w:sz w:val="24"/>
          <w:szCs w:val="24"/>
        </w:rPr>
        <w:t xml:space="preserve"> rendszer</w:t>
      </w:r>
    </w:p>
    <w:p w14:paraId="3AEC8CE3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1FE5BC1B" w14:textId="4B78D11F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="000D40C3">
        <w:rPr>
          <w:rFonts w:ascii="Garamond" w:hAnsi="Garamond"/>
          <w:sz w:val="24"/>
          <w:szCs w:val="24"/>
        </w:rPr>
        <w:t xml:space="preserve"> 60</w:t>
      </w:r>
      <w:r w:rsidRPr="00D37193">
        <w:rPr>
          <w:rFonts w:ascii="Garamond" w:hAnsi="Garamond"/>
          <w:sz w:val="24"/>
          <w:szCs w:val="24"/>
        </w:rPr>
        <w:t xml:space="preserve"> nap</w:t>
      </w:r>
    </w:p>
    <w:p w14:paraId="4B6E10E7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588B577E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74A853FD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431260" w:rsidRPr="00D37193" w14:paraId="790807B8" w14:textId="77777777" w:rsidTr="002E57C2">
        <w:tc>
          <w:tcPr>
            <w:tcW w:w="4820" w:type="dxa"/>
            <w:vAlign w:val="center"/>
          </w:tcPr>
          <w:p w14:paraId="78AAFB3B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5274FD0B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 elvárás</w:t>
            </w:r>
          </w:p>
        </w:tc>
        <w:tc>
          <w:tcPr>
            <w:tcW w:w="2101" w:type="dxa"/>
            <w:vAlign w:val="center"/>
          </w:tcPr>
          <w:p w14:paraId="6D1C7D8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31260" w:rsidRPr="00D37193" w14:paraId="5839579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41D04DF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jótállási idő (hónapban)</w:t>
            </w:r>
          </w:p>
        </w:tc>
        <w:tc>
          <w:tcPr>
            <w:tcW w:w="1843" w:type="dxa"/>
            <w:vAlign w:val="center"/>
          </w:tcPr>
          <w:p w14:paraId="2850AF90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24 hónap</w:t>
            </w:r>
          </w:p>
        </w:tc>
        <w:tc>
          <w:tcPr>
            <w:tcW w:w="2101" w:type="dxa"/>
            <w:vAlign w:val="center"/>
          </w:tcPr>
          <w:p w14:paraId="3A6BE4E7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551B2262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2AE24EB7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Megnevezés: </w:t>
            </w:r>
            <w:proofErr w:type="spellStart"/>
            <w:r w:rsidRPr="00D37193">
              <w:rPr>
                <w:rFonts w:ascii="Garamond" w:hAnsi="Garamond"/>
                <w:b/>
                <w:sz w:val="24"/>
                <w:szCs w:val="24"/>
              </w:rPr>
              <w:t>Semi</w:t>
            </w:r>
            <w:proofErr w:type="spellEnd"/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b/>
                <w:sz w:val="24"/>
                <w:szCs w:val="24"/>
              </w:rPr>
              <w:t>bry</w:t>
            </w:r>
            <w:proofErr w:type="spellEnd"/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b/>
                <w:sz w:val="24"/>
                <w:szCs w:val="24"/>
              </w:rPr>
              <w:t>blottoló</w:t>
            </w:r>
            <w:proofErr w:type="spellEnd"/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 rendszer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46F29CEB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647AC66D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1FC6ED7E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D02DAD4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Gélelektroforézi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rendszer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sem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dry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ottoláshoz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20 x 20cm-es transzfer területtel</w:t>
            </w:r>
          </w:p>
        </w:tc>
        <w:tc>
          <w:tcPr>
            <w:tcW w:w="1843" w:type="dxa"/>
            <w:vAlign w:val="center"/>
          </w:tcPr>
          <w:p w14:paraId="4191A698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BB0FC2C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431260" w:rsidRPr="00D37193" w14:paraId="68D2068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D91B585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Rozsdamentes acél katóddal és platina bevonatú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titánium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anóddal biztosítot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ottoló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amra</w:t>
            </w:r>
          </w:p>
        </w:tc>
        <w:tc>
          <w:tcPr>
            <w:tcW w:w="1843" w:type="dxa"/>
            <w:vAlign w:val="center"/>
          </w:tcPr>
          <w:p w14:paraId="49ED7260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3549BC8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5C99BE32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C50EBBD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Lezárható végű tápkábelek biztonsági csatlakozó-fedőkkel</w:t>
            </w:r>
          </w:p>
        </w:tc>
        <w:tc>
          <w:tcPr>
            <w:tcW w:w="1843" w:type="dxa"/>
            <w:vAlign w:val="center"/>
          </w:tcPr>
          <w:p w14:paraId="2770A02E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6BDDB7B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2307D287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1226D11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aszkok a transzfer során fellépő áramveszteség minimalizálására</w:t>
            </w:r>
          </w:p>
        </w:tc>
        <w:tc>
          <w:tcPr>
            <w:tcW w:w="1843" w:type="dxa"/>
            <w:vAlign w:val="center"/>
          </w:tcPr>
          <w:p w14:paraId="70BEE40A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663F3CAE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02D786A5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7E244D6C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Megnevezés: </w:t>
            </w:r>
            <w:proofErr w:type="spellStart"/>
            <w:r w:rsidRPr="00D37193">
              <w:rPr>
                <w:rFonts w:ascii="Garamond" w:hAnsi="Garamond"/>
                <w:b/>
                <w:sz w:val="24"/>
                <w:szCs w:val="24"/>
              </w:rPr>
              <w:t>Blottoló</w:t>
            </w:r>
            <w:proofErr w:type="spellEnd"/>
            <w:r w:rsidRPr="00D37193">
              <w:rPr>
                <w:rFonts w:ascii="Garamond" w:hAnsi="Garamond"/>
                <w:b/>
                <w:sz w:val="24"/>
                <w:szCs w:val="24"/>
              </w:rPr>
              <w:t xml:space="preserve"> rendszer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51BB13E8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10F785DF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09C80C12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155181F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Akár két gél egyidejű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elektroforéziséhez</w:t>
            </w:r>
            <w:proofErr w:type="spellEnd"/>
          </w:p>
        </w:tc>
        <w:tc>
          <w:tcPr>
            <w:tcW w:w="1843" w:type="dxa"/>
            <w:vAlign w:val="center"/>
          </w:tcPr>
          <w:p w14:paraId="588B2F3C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E9FF6B2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211E460D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A83B653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Katód puffertérfogat: 200ml +-10%</w:t>
            </w:r>
          </w:p>
        </w:tc>
        <w:tc>
          <w:tcPr>
            <w:tcW w:w="1843" w:type="dxa"/>
            <w:vAlign w:val="center"/>
          </w:tcPr>
          <w:p w14:paraId="09F6794E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4F984F12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5810F3B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1721267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nód puffertérfogat: 400-800ml</w:t>
            </w:r>
          </w:p>
        </w:tc>
        <w:tc>
          <w:tcPr>
            <w:tcW w:w="1843" w:type="dxa"/>
            <w:vAlign w:val="center"/>
          </w:tcPr>
          <w:p w14:paraId="3038BD4E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BC3228B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078F5C83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D63207B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Teljes puffertérfogat 2db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othoz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: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 1liter</w:t>
            </w:r>
          </w:p>
        </w:tc>
        <w:tc>
          <w:tcPr>
            <w:tcW w:w="1843" w:type="dxa"/>
            <w:vAlign w:val="center"/>
          </w:tcPr>
          <w:p w14:paraId="7EE1D676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8ED6D85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5A858F7A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1DCD539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lsó puffertartóval</w:t>
            </w:r>
          </w:p>
        </w:tc>
        <w:tc>
          <w:tcPr>
            <w:tcW w:w="1843" w:type="dxa"/>
            <w:vAlign w:val="center"/>
          </w:tcPr>
          <w:p w14:paraId="2FECB80F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275DF4D0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6198F743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0DE12D6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Kettős kapacitású káddal</w:t>
            </w:r>
          </w:p>
        </w:tc>
        <w:tc>
          <w:tcPr>
            <w:tcW w:w="1843" w:type="dxa"/>
            <w:vAlign w:val="center"/>
          </w:tcPr>
          <w:p w14:paraId="72857B9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5E29C75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208B4EE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452BF79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Platina elektródákkal</w:t>
            </w:r>
          </w:p>
        </w:tc>
        <w:tc>
          <w:tcPr>
            <w:tcW w:w="1843" w:type="dxa"/>
            <w:vAlign w:val="center"/>
          </w:tcPr>
          <w:p w14:paraId="358861A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C16C4DE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483A900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B5E5D4B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Két hűtőblokkal</w:t>
            </w:r>
          </w:p>
        </w:tc>
        <w:tc>
          <w:tcPr>
            <w:tcW w:w="1843" w:type="dxa"/>
            <w:vAlign w:val="center"/>
          </w:tcPr>
          <w:p w14:paraId="0E2DBF4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0C0F7650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324D06BE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9B49339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Ké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blottoló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azettával szivacsokkal</w:t>
            </w:r>
          </w:p>
        </w:tc>
        <w:tc>
          <w:tcPr>
            <w:tcW w:w="1843" w:type="dxa"/>
            <w:vAlign w:val="center"/>
          </w:tcPr>
          <w:p w14:paraId="6F809F09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462185A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6E5ECD2B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0087CE4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lastRenderedPageBreak/>
              <w:t>Biztonsági tetővel, tápkábelekkel</w:t>
            </w:r>
          </w:p>
        </w:tc>
        <w:tc>
          <w:tcPr>
            <w:tcW w:w="1843" w:type="dxa"/>
            <w:vAlign w:val="center"/>
          </w:tcPr>
          <w:p w14:paraId="70AC16CF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14F3F731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3034F96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5F1D791" w14:textId="0F371044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69E7B3B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78E62561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1178C4FE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B50549B" w14:textId="0833F6AF" w:rsidR="00431260" w:rsidRPr="00D37193" w:rsidRDefault="00431260" w:rsidP="008B158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</w:t>
            </w:r>
            <w:r w:rsidR="008B158A">
              <w:rPr>
                <w:rFonts w:ascii="Garamond" w:hAnsi="Garamond"/>
                <w:sz w:val="24"/>
                <w:szCs w:val="24"/>
              </w:rPr>
              <w:t>z</w:t>
            </w:r>
            <w:r w:rsidRPr="00D37193">
              <w:rPr>
                <w:rFonts w:ascii="Garamond" w:hAnsi="Garamond"/>
                <w:sz w:val="24"/>
                <w:szCs w:val="24"/>
              </w:rPr>
              <w:t xml:space="preserve"> elemek mindegyike kompatibilis a jelenleg az intézetben használt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iniproteán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2 10*7,5 cm es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elektroforézis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rendszerrel</w:t>
            </w:r>
          </w:p>
        </w:tc>
        <w:tc>
          <w:tcPr>
            <w:tcW w:w="1843" w:type="dxa"/>
            <w:vAlign w:val="center"/>
          </w:tcPr>
          <w:p w14:paraId="20A7088C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/Nem</w:t>
            </w:r>
          </w:p>
          <w:p w14:paraId="53CAB1FF" w14:textId="39E53141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20</w:t>
            </w:r>
          </w:p>
        </w:tc>
        <w:tc>
          <w:tcPr>
            <w:tcW w:w="2101" w:type="dxa"/>
            <w:vAlign w:val="center"/>
          </w:tcPr>
          <w:p w14:paraId="221B6EDC" w14:textId="289F595D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395782A1" w14:textId="7B4273DA" w:rsidR="00431260" w:rsidRPr="00D37193" w:rsidRDefault="00431260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3F637ACA" w14:textId="77777777" w:rsidR="00431260" w:rsidRPr="00D37193" w:rsidRDefault="00431260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5DFAD822" w14:textId="1AC3D2FC" w:rsidR="00431260" w:rsidRPr="00D37193" w:rsidRDefault="002E57C2" w:rsidP="00431260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6</w:t>
      </w:r>
      <w:r w:rsidR="00431260" w:rsidRPr="00D37193">
        <w:rPr>
          <w:rFonts w:ascii="Garamond" w:hAnsi="Garamond"/>
          <w:b/>
          <w:sz w:val="24"/>
          <w:szCs w:val="24"/>
          <w:lang w:eastAsia="ar-SA"/>
        </w:rPr>
        <w:t>. ajánlati rész: Ultrahangos sejtfeltáró készülék</w:t>
      </w:r>
    </w:p>
    <w:p w14:paraId="03190480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71CE4869" w14:textId="6E3ADCD2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nevezés: Ultrahangos sejtfeltáró készülék</w:t>
      </w:r>
    </w:p>
    <w:p w14:paraId="11BCE0E8" w14:textId="592F5165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160CD8F5" w14:textId="53745D66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3EECF7FC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37A9C89" w14:textId="77777777" w:rsidR="00431260" w:rsidRPr="00D37193" w:rsidRDefault="00431260" w:rsidP="00431260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31D3F6FB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FAF1D9E" w14:textId="4A8ABDE3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bookmarkStart w:id="0" w:name="_GoBack"/>
      <w:r w:rsidR="000D40C3" w:rsidRPr="000D40C3">
        <w:rPr>
          <w:rFonts w:ascii="Garamond" w:hAnsi="Garamond"/>
          <w:sz w:val="24"/>
          <w:szCs w:val="24"/>
        </w:rPr>
        <w:t>60</w:t>
      </w:r>
      <w:bookmarkEnd w:id="0"/>
      <w:r w:rsidRPr="00D37193">
        <w:rPr>
          <w:rFonts w:ascii="Garamond" w:hAnsi="Garamond"/>
          <w:sz w:val="24"/>
          <w:szCs w:val="24"/>
        </w:rPr>
        <w:t xml:space="preserve"> nap</w:t>
      </w:r>
    </w:p>
    <w:p w14:paraId="2C1030AF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04286DD6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24266247" w14:textId="77777777" w:rsidR="00431260" w:rsidRPr="00D37193" w:rsidRDefault="00431260" w:rsidP="00431260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431260" w:rsidRPr="00D37193" w14:paraId="6F33E0FC" w14:textId="77777777" w:rsidTr="002E57C2">
        <w:tc>
          <w:tcPr>
            <w:tcW w:w="4820" w:type="dxa"/>
            <w:vAlign w:val="center"/>
          </w:tcPr>
          <w:p w14:paraId="6F94F3F7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40603115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 elvárás</w:t>
            </w:r>
          </w:p>
        </w:tc>
        <w:tc>
          <w:tcPr>
            <w:tcW w:w="2101" w:type="dxa"/>
            <w:vAlign w:val="center"/>
          </w:tcPr>
          <w:p w14:paraId="4547D14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431260" w:rsidRPr="00D37193" w14:paraId="70C449D9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68CBDA0D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F790DB2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120F51DD" w14:textId="77777777" w:rsidR="00431260" w:rsidRPr="00D37193" w:rsidRDefault="00431260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5935574A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551FD5F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intamennyiség min.: 2-40 ml tartományban</w:t>
            </w:r>
          </w:p>
        </w:tc>
        <w:tc>
          <w:tcPr>
            <w:tcW w:w="1843" w:type="dxa"/>
            <w:vAlign w:val="center"/>
          </w:tcPr>
          <w:p w14:paraId="257202F3" w14:textId="72675D55" w:rsidR="00431260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1E7EB29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431260" w:rsidRPr="00D37193" w14:paraId="6916FF51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E629217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UH frekvencia 20 kHz +-10%</w:t>
            </w:r>
          </w:p>
        </w:tc>
        <w:tc>
          <w:tcPr>
            <w:tcW w:w="1843" w:type="dxa"/>
            <w:vAlign w:val="center"/>
          </w:tcPr>
          <w:p w14:paraId="568B5EE3" w14:textId="1EE15FA2" w:rsidR="00431260" w:rsidRPr="00D37193" w:rsidRDefault="00D14091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3BC3FEE9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033E680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24DBBFD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Maximális effektív UH teljesítmény min.: 60 W</w:t>
            </w:r>
          </w:p>
        </w:tc>
        <w:tc>
          <w:tcPr>
            <w:tcW w:w="1843" w:type="dxa"/>
            <w:vAlign w:val="center"/>
          </w:tcPr>
          <w:p w14:paraId="6B31B286" w14:textId="6C658DE0" w:rsidR="00431260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  <w:r w:rsidRPr="00D37193">
              <w:rPr>
                <w:rFonts w:ascii="Garamond" w:hAnsi="Garamond"/>
                <w:sz w:val="24"/>
                <w:szCs w:val="24"/>
                <w:lang w:eastAsia="ar-SA"/>
              </w:rPr>
              <w:t xml:space="preserve"> </w:t>
            </w:r>
          </w:p>
        </w:tc>
        <w:tc>
          <w:tcPr>
            <w:tcW w:w="2101" w:type="dxa"/>
            <w:vAlign w:val="center"/>
          </w:tcPr>
          <w:p w14:paraId="6C9AA1CF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7ECA806C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C29A8B1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UH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amplitudó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, rezgési mód és idő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digitálsi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kijelzése</w:t>
            </w:r>
          </w:p>
        </w:tc>
        <w:tc>
          <w:tcPr>
            <w:tcW w:w="1843" w:type="dxa"/>
            <w:vAlign w:val="center"/>
          </w:tcPr>
          <w:p w14:paraId="3539411B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7083791F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0ADA841F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39ADB5E2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Állítható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amplitudó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 xml:space="preserve"> min.: 10 – 100% tartományban</w:t>
            </w:r>
          </w:p>
        </w:tc>
        <w:tc>
          <w:tcPr>
            <w:tcW w:w="1843" w:type="dxa"/>
            <w:vAlign w:val="center"/>
          </w:tcPr>
          <w:p w14:paraId="58276250" w14:textId="1D26A7F4" w:rsidR="00431260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9F36E47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431260" w:rsidRPr="00D37193" w14:paraId="0BFE0915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C0B4325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 w:cs="Lucida Grande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Digitális időzítő minimálisan 0-60 perc tartományban beállítható</w:t>
            </w:r>
            <w:r w:rsidRPr="00D37193">
              <w:rPr>
                <w:rFonts w:ascii="Garamond" w:hAnsi="Garamond" w:cs="Lucida Grande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571BD0E2" w14:textId="514028BE" w:rsidR="00431260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1296469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3001DBA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2BAF248D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Kompletten UH generátorral, UH konverterrel, rozsdamentes állvánnyal, feltáró fej befogóval, sejtfeltáró fejjel </w:t>
            </w:r>
          </w:p>
        </w:tc>
        <w:tc>
          <w:tcPr>
            <w:tcW w:w="1843" w:type="dxa"/>
            <w:vAlign w:val="center"/>
          </w:tcPr>
          <w:p w14:paraId="7919F85B" w14:textId="308F4D3B" w:rsidR="00431260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</w:t>
            </w:r>
            <w:r w:rsidR="00431260" w:rsidRPr="00D37193">
              <w:rPr>
                <w:rFonts w:ascii="Garamond" w:hAnsi="Garamond"/>
                <w:sz w:val="24"/>
                <w:szCs w:val="24"/>
              </w:rPr>
              <w:t>gen</w:t>
            </w:r>
          </w:p>
        </w:tc>
        <w:tc>
          <w:tcPr>
            <w:tcW w:w="2101" w:type="dxa"/>
            <w:vAlign w:val="center"/>
          </w:tcPr>
          <w:p w14:paraId="7459B1AB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431260" w:rsidRPr="00D37193" w14:paraId="1B4939A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5253F96B" w14:textId="77777777" w:rsidR="00431260" w:rsidRPr="00D37193" w:rsidRDefault="00431260" w:rsidP="002E57C2">
            <w:pPr>
              <w:spacing w:after="0" w:line="240" w:lineRule="auto"/>
              <w:rPr>
                <w:rFonts w:ascii="Garamond" w:hAnsi="Garamond" w:cs="Lucida Grande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Sejtfeltáró fej átmérője: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: 3 mm</w:t>
            </w:r>
          </w:p>
        </w:tc>
        <w:tc>
          <w:tcPr>
            <w:tcW w:w="1843" w:type="dxa"/>
            <w:vAlign w:val="center"/>
          </w:tcPr>
          <w:p w14:paraId="7A946BB6" w14:textId="4A496ABC" w:rsidR="00431260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2AF53043" w14:textId="77777777" w:rsidR="00431260" w:rsidRPr="00D37193" w:rsidRDefault="00431260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D37193" w:rsidRPr="00D37193" w14:paraId="59BB2A5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170E69F" w14:textId="1D55F405" w:rsidR="00D37193" w:rsidRPr="00D37193" w:rsidRDefault="00D37193" w:rsidP="00D3719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334C116B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vAlign w:val="center"/>
          </w:tcPr>
          <w:p w14:paraId="0844FD6E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D37193" w:rsidRPr="00D37193" w14:paraId="1F116354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7C545372" w14:textId="23520DA9" w:rsidR="00D37193" w:rsidRPr="00D37193" w:rsidRDefault="00D37193" w:rsidP="00D3719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Jótállás időtartama (min. 18 hónap)</w:t>
            </w:r>
          </w:p>
        </w:tc>
        <w:tc>
          <w:tcPr>
            <w:tcW w:w="1843" w:type="dxa"/>
            <w:vAlign w:val="center"/>
          </w:tcPr>
          <w:p w14:paraId="7AC6C639" w14:textId="77777777" w:rsidR="00D37193" w:rsidRPr="00D37193" w:rsidRDefault="00D37193" w:rsidP="00D3719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4A1248AE" w14:textId="36AF5F96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3A7B1640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07A3E15E" w14:textId="44361269" w:rsidR="00D37193" w:rsidRPr="00D37193" w:rsidRDefault="00D3719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96D260D" w14:textId="77777777" w:rsidR="00D37193" w:rsidRPr="00D37193" w:rsidRDefault="00D3719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21BBFF18" w14:textId="40FBEE21" w:rsidR="00431260" w:rsidRPr="00D37193" w:rsidRDefault="002E57C2" w:rsidP="00D37193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7</w:t>
      </w:r>
      <w:r w:rsidR="00D37193" w:rsidRPr="00D37193">
        <w:rPr>
          <w:rFonts w:ascii="Garamond" w:hAnsi="Garamond"/>
          <w:b/>
          <w:sz w:val="24"/>
          <w:szCs w:val="24"/>
          <w:lang w:eastAsia="ar-SA"/>
        </w:rPr>
        <w:t xml:space="preserve">.ajánlati rész: Kézi sejtszámoló </w:t>
      </w:r>
      <w:proofErr w:type="spellStart"/>
      <w:r w:rsidR="00D37193" w:rsidRPr="00D37193">
        <w:rPr>
          <w:rFonts w:ascii="Garamond" w:hAnsi="Garamond"/>
          <w:b/>
          <w:sz w:val="24"/>
          <w:szCs w:val="24"/>
          <w:lang w:eastAsia="ar-SA"/>
        </w:rPr>
        <w:t>pipettor</w:t>
      </w:r>
      <w:proofErr w:type="spellEnd"/>
    </w:p>
    <w:p w14:paraId="1A30E412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60AA3A17" w14:textId="01CAF494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Kézi sejtszámoló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pipettor</w:t>
      </w:r>
      <w:proofErr w:type="spellEnd"/>
    </w:p>
    <w:p w14:paraId="7D835CFE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7E0A3396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686A08D0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2A9A0C8D" w14:textId="46E0EF33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72E05569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23399555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73229ED7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  <w:r w:rsidRPr="00D37193">
        <w:rPr>
          <w:rFonts w:ascii="Garamond" w:hAnsi="Garamond"/>
          <w:sz w:val="24"/>
          <w:szCs w:val="24"/>
        </w:rPr>
        <w:t>„</w:t>
      </w:r>
      <w:proofErr w:type="spellStart"/>
      <w:r w:rsidRPr="00D37193">
        <w:rPr>
          <w:rFonts w:ascii="Garamond" w:hAnsi="Garamond"/>
          <w:sz w:val="24"/>
          <w:szCs w:val="24"/>
        </w:rPr>
        <w:t>Coulter</w:t>
      </w:r>
      <w:proofErr w:type="spellEnd"/>
      <w:r w:rsidRPr="00D37193">
        <w:rPr>
          <w:rFonts w:ascii="Garamond" w:hAnsi="Garamond"/>
          <w:sz w:val="24"/>
          <w:szCs w:val="24"/>
        </w:rPr>
        <w:t>” elvű, gyors, precíz sejtszámolás natív sejtekkel.</w:t>
      </w:r>
    </w:p>
    <w:p w14:paraId="12348A74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04B050CC" w14:textId="4F9EA615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30 nap</w:t>
      </w:r>
    </w:p>
    <w:p w14:paraId="7B184E9D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6E8CD930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2C7505E4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7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01"/>
      </w:tblGrid>
      <w:tr w:rsidR="00D37193" w:rsidRPr="00D37193" w14:paraId="490E9D2D" w14:textId="77777777" w:rsidTr="002E57C2">
        <w:tc>
          <w:tcPr>
            <w:tcW w:w="4820" w:type="dxa"/>
            <w:vAlign w:val="center"/>
          </w:tcPr>
          <w:p w14:paraId="206FD49F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7D3C949A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 elvárás</w:t>
            </w:r>
          </w:p>
        </w:tc>
        <w:tc>
          <w:tcPr>
            <w:tcW w:w="2101" w:type="dxa"/>
            <w:vAlign w:val="center"/>
          </w:tcPr>
          <w:p w14:paraId="181DC4AB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D37193" w:rsidRPr="00D37193" w14:paraId="364AA96C" w14:textId="77777777" w:rsidTr="002E57C2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216D1EB5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723FC2AB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01" w:type="dxa"/>
            <w:shd w:val="clear" w:color="auto" w:fill="BFBFBF" w:themeFill="background1" w:themeFillShade="BF"/>
            <w:vAlign w:val="center"/>
          </w:tcPr>
          <w:p w14:paraId="131C0DD0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D37193" w:rsidRPr="00D37193" w14:paraId="6E69A277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9526B4D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mpedancia alapú sejt detektálás (Ohm törvény)</w:t>
            </w:r>
          </w:p>
        </w:tc>
        <w:tc>
          <w:tcPr>
            <w:tcW w:w="1843" w:type="dxa"/>
            <w:vAlign w:val="center"/>
          </w:tcPr>
          <w:p w14:paraId="19EB455D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71D0B2D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</w:p>
        </w:tc>
      </w:tr>
      <w:tr w:rsidR="00D37193" w:rsidRPr="00D37193" w14:paraId="1A79CDE8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658AB0A1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 xml:space="preserve">Mérési idő: </w:t>
            </w:r>
            <w:proofErr w:type="spellStart"/>
            <w:r w:rsidRPr="00D37193">
              <w:rPr>
                <w:rFonts w:ascii="Garamond" w:hAnsi="Garamond"/>
                <w:sz w:val="24"/>
                <w:szCs w:val="24"/>
              </w:rPr>
              <w:t>max</w:t>
            </w:r>
            <w:proofErr w:type="spellEnd"/>
            <w:r w:rsidRPr="00D37193">
              <w:rPr>
                <w:rFonts w:ascii="Garamond" w:hAnsi="Garamond"/>
                <w:sz w:val="24"/>
                <w:szCs w:val="24"/>
              </w:rPr>
              <w:t>.: 30 másodperc</w:t>
            </w:r>
          </w:p>
        </w:tc>
        <w:tc>
          <w:tcPr>
            <w:tcW w:w="1843" w:type="dxa"/>
            <w:vAlign w:val="center"/>
          </w:tcPr>
          <w:p w14:paraId="14A70501" w14:textId="37C9CF39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</w:tc>
        <w:tc>
          <w:tcPr>
            <w:tcW w:w="2101" w:type="dxa"/>
            <w:vAlign w:val="center"/>
          </w:tcPr>
          <w:p w14:paraId="6677BC25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D37193" w:rsidRPr="00D37193" w14:paraId="2503617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4DDCF76D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Hordozható</w:t>
            </w:r>
          </w:p>
        </w:tc>
        <w:tc>
          <w:tcPr>
            <w:tcW w:w="1843" w:type="dxa"/>
            <w:vAlign w:val="center"/>
          </w:tcPr>
          <w:p w14:paraId="310CE8A4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57459F7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D37193" w:rsidRPr="00D37193" w14:paraId="76CEE979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DBDCAED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A sejtek festésére nincs szükség</w:t>
            </w:r>
          </w:p>
        </w:tc>
        <w:tc>
          <w:tcPr>
            <w:tcW w:w="1843" w:type="dxa"/>
            <w:vAlign w:val="center"/>
          </w:tcPr>
          <w:p w14:paraId="451E9348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</w:t>
            </w:r>
          </w:p>
        </w:tc>
        <w:tc>
          <w:tcPr>
            <w:tcW w:w="2101" w:type="dxa"/>
            <w:vAlign w:val="center"/>
          </w:tcPr>
          <w:p w14:paraId="4104F8F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D37193" w:rsidRPr="00D37193" w14:paraId="71673000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0D55B0E0" w14:textId="0004C2C9" w:rsidR="00D37193" w:rsidRPr="00D37193" w:rsidRDefault="00D37193" w:rsidP="00D3719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vAlign w:val="center"/>
          </w:tcPr>
          <w:p w14:paraId="2B6F4ACE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2101" w:type="dxa"/>
            <w:vAlign w:val="center"/>
          </w:tcPr>
          <w:p w14:paraId="67959AF9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  <w:tr w:rsidR="00D37193" w:rsidRPr="00D37193" w14:paraId="3EE8A8AE" w14:textId="77777777" w:rsidTr="002E57C2">
        <w:trPr>
          <w:trHeight w:val="540"/>
        </w:trPr>
        <w:tc>
          <w:tcPr>
            <w:tcW w:w="4820" w:type="dxa"/>
            <w:vAlign w:val="center"/>
          </w:tcPr>
          <w:p w14:paraId="1EA95F45" w14:textId="51B13D0F" w:rsidR="00D37193" w:rsidRPr="00D37193" w:rsidRDefault="00D37193" w:rsidP="00D3719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Jótállás időtartama (min. 18 hónap)</w:t>
            </w:r>
          </w:p>
        </w:tc>
        <w:tc>
          <w:tcPr>
            <w:tcW w:w="1843" w:type="dxa"/>
            <w:vAlign w:val="center"/>
          </w:tcPr>
          <w:p w14:paraId="17805074" w14:textId="77777777" w:rsidR="00D37193" w:rsidRPr="00D37193" w:rsidRDefault="00D37193" w:rsidP="00D3719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Igen, kérjük megadni</w:t>
            </w:r>
          </w:p>
          <w:p w14:paraId="62B8A9DD" w14:textId="309B37FA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S=10</w:t>
            </w:r>
          </w:p>
        </w:tc>
        <w:tc>
          <w:tcPr>
            <w:tcW w:w="2101" w:type="dxa"/>
            <w:vAlign w:val="center"/>
          </w:tcPr>
          <w:p w14:paraId="61596E48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/>
                <w:sz w:val="24"/>
                <w:szCs w:val="24"/>
                <w:lang w:eastAsia="ar-SA"/>
              </w:rPr>
            </w:pPr>
          </w:p>
        </w:tc>
      </w:tr>
    </w:tbl>
    <w:p w14:paraId="66DC755F" w14:textId="0FDB295E" w:rsidR="00D37193" w:rsidRPr="00D37193" w:rsidRDefault="00D3719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5CEB418" w14:textId="77777777" w:rsidR="00D37193" w:rsidRPr="00D37193" w:rsidRDefault="00D37193">
      <w:pPr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  <w:r w:rsidRPr="00D37193">
        <w:rPr>
          <w:rFonts w:ascii="Garamond" w:hAnsi="Garamond"/>
          <w:b/>
          <w:sz w:val="24"/>
          <w:szCs w:val="24"/>
          <w:lang w:eastAsia="ar-SA"/>
        </w:rPr>
        <w:br w:type="page"/>
      </w:r>
    </w:p>
    <w:p w14:paraId="3AB01324" w14:textId="250083E2" w:rsidR="00D37193" w:rsidRPr="00D37193" w:rsidRDefault="002E57C2" w:rsidP="00C8579B">
      <w:pPr>
        <w:suppressAutoHyphens/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ar-SA"/>
        </w:rPr>
      </w:pPr>
      <w:r>
        <w:rPr>
          <w:rFonts w:ascii="Garamond" w:hAnsi="Garamond"/>
          <w:b/>
          <w:sz w:val="24"/>
          <w:szCs w:val="24"/>
          <w:lang w:eastAsia="ar-SA"/>
        </w:rPr>
        <w:lastRenderedPageBreak/>
        <w:t>18</w:t>
      </w:r>
      <w:r w:rsidR="00D37193" w:rsidRPr="00D37193">
        <w:rPr>
          <w:rFonts w:ascii="Garamond" w:hAnsi="Garamond"/>
          <w:b/>
          <w:sz w:val="24"/>
          <w:szCs w:val="24"/>
          <w:lang w:eastAsia="ar-SA"/>
        </w:rPr>
        <w:t xml:space="preserve">. ajánlati rész: Mikrobiológiai Biztonsági Fülke, lamináris </w:t>
      </w:r>
      <w:proofErr w:type="spellStart"/>
      <w:r w:rsidR="00D37193" w:rsidRPr="00D37193">
        <w:rPr>
          <w:rFonts w:ascii="Garamond" w:hAnsi="Garamond"/>
          <w:b/>
          <w:sz w:val="24"/>
          <w:szCs w:val="24"/>
          <w:lang w:eastAsia="ar-SA"/>
        </w:rPr>
        <w:t>box</w:t>
      </w:r>
      <w:proofErr w:type="spellEnd"/>
    </w:p>
    <w:p w14:paraId="4C116895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14:paraId="52E5FBD0" w14:textId="0EBA0378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 xml:space="preserve">Megnevezés: Mikrobiológiai Biztonsági Fülke, lamináris </w:t>
      </w: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box</w:t>
      </w:r>
      <w:proofErr w:type="spellEnd"/>
    </w:p>
    <w:p w14:paraId="5BFA32AD" w14:textId="2A40B946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proofErr w:type="spellStart"/>
      <w:r w:rsidRPr="00D37193">
        <w:rPr>
          <w:rFonts w:ascii="Garamond" w:hAnsi="Garamond"/>
          <w:sz w:val="24"/>
          <w:szCs w:val="24"/>
          <w:lang w:eastAsia="ar-SA"/>
        </w:rPr>
        <w:t>Össz</w:t>
      </w:r>
      <w:proofErr w:type="spellEnd"/>
      <w:r w:rsidRPr="00D37193">
        <w:rPr>
          <w:rFonts w:ascii="Garamond" w:hAnsi="Garamond"/>
          <w:sz w:val="24"/>
          <w:szCs w:val="24"/>
          <w:lang w:eastAsia="ar-SA"/>
        </w:rPr>
        <w:t>. darabszám: 1 darab</w:t>
      </w:r>
    </w:p>
    <w:p w14:paraId="49EBD21D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Szállítási helyszín: Pécsi Tudományegyetem Biokémiai és Orvosi Kémiai Intézet (7624 Pécs, Szigeti út 12.)</w:t>
      </w:r>
    </w:p>
    <w:p w14:paraId="76E877A7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Gyártó:</w:t>
      </w:r>
      <w:r w:rsidRPr="00D37193">
        <w:rPr>
          <w:rFonts w:ascii="Garamond" w:hAnsi="Garamond"/>
          <w:sz w:val="24"/>
          <w:szCs w:val="24"/>
        </w:rPr>
        <w:t xml:space="preserve"> </w:t>
      </w:r>
    </w:p>
    <w:p w14:paraId="1EC1FCA5" w14:textId="4F4328B2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/>
          <w:sz w:val="24"/>
          <w:szCs w:val="24"/>
          <w:lang w:eastAsia="ar-SA"/>
        </w:rPr>
      </w:pPr>
      <w:r w:rsidRPr="00D37193">
        <w:rPr>
          <w:rFonts w:ascii="Garamond" w:hAnsi="Garamond"/>
          <w:sz w:val="24"/>
          <w:szCs w:val="24"/>
          <w:lang w:eastAsia="ar-SA"/>
        </w:rPr>
        <w:t>Megajánlott termék típusa:</w:t>
      </w:r>
      <w:r w:rsidRPr="00D37193">
        <w:rPr>
          <w:rFonts w:ascii="Garamond" w:hAnsi="Garamond"/>
          <w:sz w:val="24"/>
          <w:szCs w:val="24"/>
        </w:rPr>
        <w:t xml:space="preserve">  </w:t>
      </w:r>
    </w:p>
    <w:p w14:paraId="130609D4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p w14:paraId="69B3D338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z eszközzel szemben támasztott általános követelmények:</w:t>
      </w:r>
    </w:p>
    <w:p w14:paraId="32BAF6F1" w14:textId="77777777" w:rsidR="00D37193" w:rsidRPr="00D37193" w:rsidRDefault="00D37193" w:rsidP="00D37193">
      <w:pPr>
        <w:suppressAutoHyphens/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  <w:r w:rsidRPr="00D37193">
        <w:rPr>
          <w:rFonts w:ascii="Garamond" w:hAnsi="Garamond" w:cs="Arial"/>
          <w:sz w:val="24"/>
          <w:szCs w:val="24"/>
        </w:rPr>
        <w:t xml:space="preserve">A lamináris áramlású mikrobiológiai biztonsági fülke célja, hogy biztonságos munkakörnyezetet biztosítson a felhasználó, a minta és a munkakörnyezet számára egyaránt. A fülke a lamináris áramlás alapelvén működik. Az előírásoknak megfelelő kiáramló / visszaáramló légmennyiség arányban </w:t>
      </w:r>
      <w:proofErr w:type="spellStart"/>
      <w:r w:rsidRPr="00D37193">
        <w:rPr>
          <w:rFonts w:ascii="Garamond" w:hAnsi="Garamond" w:cs="Arial"/>
          <w:sz w:val="24"/>
          <w:szCs w:val="24"/>
        </w:rPr>
        <w:t>keringeti</w:t>
      </w:r>
      <w:proofErr w:type="spellEnd"/>
      <w:r w:rsidRPr="00D37193">
        <w:rPr>
          <w:rFonts w:ascii="Garamond" w:hAnsi="Garamond" w:cs="Arial"/>
          <w:sz w:val="24"/>
          <w:szCs w:val="24"/>
        </w:rPr>
        <w:t xml:space="preserve"> a levegőt, ezzel minimalizálva a keresztfertőzés veszélyét a kevésbé veszélyes biológiai minták esetében.</w:t>
      </w:r>
    </w:p>
    <w:p w14:paraId="49A04F18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p w14:paraId="260739DE" w14:textId="67B3B6DE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sz w:val="24"/>
          <w:szCs w:val="24"/>
          <w:u w:val="single"/>
        </w:rPr>
      </w:pPr>
      <w:r w:rsidRPr="00D37193">
        <w:rPr>
          <w:rFonts w:ascii="Garamond" w:hAnsi="Garamond"/>
          <w:b/>
          <w:sz w:val="24"/>
          <w:szCs w:val="24"/>
          <w:u w:val="single"/>
        </w:rPr>
        <w:t>Szállítási határidő szerződéskötéstől számítva naptári napban:</w:t>
      </w:r>
      <w:r w:rsidRPr="00D37193">
        <w:rPr>
          <w:rFonts w:ascii="Garamond" w:hAnsi="Garamond"/>
          <w:b/>
          <w:sz w:val="24"/>
          <w:szCs w:val="24"/>
        </w:rPr>
        <w:t xml:space="preserve"> </w:t>
      </w:r>
      <w:r w:rsidRPr="00D37193">
        <w:rPr>
          <w:rFonts w:ascii="Garamond" w:hAnsi="Garamond"/>
          <w:sz w:val="24"/>
          <w:szCs w:val="24"/>
        </w:rPr>
        <w:t>60 nap</w:t>
      </w:r>
    </w:p>
    <w:p w14:paraId="7E43AD92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sz w:val="24"/>
          <w:szCs w:val="24"/>
        </w:rPr>
      </w:pPr>
    </w:p>
    <w:p w14:paraId="0566B586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  <w:r w:rsidRPr="00D37193">
        <w:rPr>
          <w:rFonts w:ascii="Garamond" w:hAnsi="Garamond"/>
          <w:b/>
          <w:sz w:val="24"/>
          <w:szCs w:val="24"/>
          <w:u w:val="single"/>
          <w:lang w:eastAsia="ar-SA"/>
        </w:rPr>
        <w:t>A készülékkel szemben támasztott részletes követelmények:</w:t>
      </w:r>
    </w:p>
    <w:p w14:paraId="504E9658" w14:textId="77777777" w:rsidR="00D37193" w:rsidRPr="00D37193" w:rsidRDefault="00D37193" w:rsidP="00D37193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ar-SA"/>
        </w:rPr>
      </w:pPr>
    </w:p>
    <w:tbl>
      <w:tblPr>
        <w:tblW w:w="88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820"/>
        <w:gridCol w:w="1843"/>
        <w:gridCol w:w="2176"/>
      </w:tblGrid>
      <w:tr w:rsidR="00D37193" w:rsidRPr="00D37193" w14:paraId="5138512B" w14:textId="77777777" w:rsidTr="00D37193">
        <w:tc>
          <w:tcPr>
            <w:tcW w:w="4820" w:type="dxa"/>
            <w:vAlign w:val="center"/>
          </w:tcPr>
          <w:p w14:paraId="71EA7E7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Elvárt műszaki paraméterek</w:t>
            </w:r>
          </w:p>
        </w:tc>
        <w:tc>
          <w:tcPr>
            <w:tcW w:w="1843" w:type="dxa"/>
            <w:vAlign w:val="center"/>
          </w:tcPr>
          <w:p w14:paraId="4C019209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ar-SA"/>
              </w:rPr>
              <w:t>Minimális elvárás</w:t>
            </w:r>
          </w:p>
        </w:tc>
        <w:tc>
          <w:tcPr>
            <w:tcW w:w="2176" w:type="dxa"/>
            <w:vAlign w:val="center"/>
          </w:tcPr>
          <w:p w14:paraId="734C4D24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/>
                <w:b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  <w:lang w:eastAsia="hu-HU"/>
              </w:rPr>
              <w:t>Megajánlott termék paraméterei</w:t>
            </w:r>
          </w:p>
        </w:tc>
      </w:tr>
      <w:tr w:rsidR="00D37193" w:rsidRPr="00D37193" w14:paraId="425AC5A5" w14:textId="77777777" w:rsidTr="00D37193">
        <w:trPr>
          <w:trHeight w:val="540"/>
        </w:trPr>
        <w:tc>
          <w:tcPr>
            <w:tcW w:w="4820" w:type="dxa"/>
            <w:vAlign w:val="center"/>
          </w:tcPr>
          <w:p w14:paraId="788EB875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D37193">
              <w:rPr>
                <w:rFonts w:ascii="Garamond" w:hAnsi="Garamond"/>
                <w:sz w:val="24"/>
                <w:szCs w:val="24"/>
              </w:rPr>
              <w:t>Elvárt jótállási idő (hónapban)</w:t>
            </w:r>
          </w:p>
        </w:tc>
        <w:tc>
          <w:tcPr>
            <w:tcW w:w="1843" w:type="dxa"/>
            <w:vAlign w:val="center"/>
          </w:tcPr>
          <w:p w14:paraId="1647588B" w14:textId="77777777" w:rsidR="00D37193" w:rsidRPr="00C8579B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C8579B">
              <w:rPr>
                <w:rFonts w:ascii="Garamond" w:hAnsi="Garamond"/>
                <w:sz w:val="24"/>
                <w:szCs w:val="24"/>
              </w:rPr>
              <w:t>24 hónap</w:t>
            </w:r>
          </w:p>
        </w:tc>
        <w:tc>
          <w:tcPr>
            <w:tcW w:w="2176" w:type="dxa"/>
            <w:vAlign w:val="center"/>
          </w:tcPr>
          <w:p w14:paraId="4A1C7FAC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D37193" w:rsidRPr="00D37193" w14:paraId="7A5E3EE5" w14:textId="77777777" w:rsidTr="00D37193">
        <w:trPr>
          <w:trHeight w:val="540"/>
        </w:trPr>
        <w:tc>
          <w:tcPr>
            <w:tcW w:w="4820" w:type="dxa"/>
            <w:shd w:val="clear" w:color="auto" w:fill="BFBFBF" w:themeFill="background1" w:themeFillShade="BF"/>
            <w:vAlign w:val="center"/>
          </w:tcPr>
          <w:p w14:paraId="2F5D34D1" w14:textId="77777777" w:rsidR="00D37193" w:rsidRPr="00D37193" w:rsidRDefault="00D37193" w:rsidP="002E57C2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D37193">
              <w:rPr>
                <w:rFonts w:ascii="Garamond" w:hAnsi="Garamond"/>
                <w:b/>
                <w:sz w:val="24"/>
                <w:szCs w:val="24"/>
              </w:rPr>
              <w:t>Megnevezés: Mikrobiológiai Biztonsági Fülke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25C002A7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BFBFBF" w:themeFill="background1" w:themeFillShade="BF"/>
            <w:vAlign w:val="center"/>
          </w:tcPr>
          <w:p w14:paraId="52329A82" w14:textId="77777777" w:rsidR="00D37193" w:rsidRPr="00D37193" w:rsidRDefault="00D37193" w:rsidP="002E57C2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</w:tr>
      <w:tr w:rsidR="00D37193" w:rsidRPr="00D37193" w14:paraId="144EE140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C9FD6F3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Clas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II osztályba sorolású A2 (70%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visszakeringeté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/ 30% kifújás) típusú mikrobiológiai biztonsági fülke</w:t>
            </w:r>
          </w:p>
        </w:tc>
        <w:tc>
          <w:tcPr>
            <w:tcW w:w="1843" w:type="dxa"/>
            <w:shd w:val="clear" w:color="auto" w:fill="FFFFFF"/>
          </w:tcPr>
          <w:p w14:paraId="6B05D03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5911A0B3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EBBB64E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31240F25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A fülke feleljen meg az EN 12469 szabvány előírásainak</w:t>
            </w:r>
          </w:p>
        </w:tc>
        <w:tc>
          <w:tcPr>
            <w:tcW w:w="1843" w:type="dxa"/>
            <w:shd w:val="clear" w:color="auto" w:fill="FFFFFF"/>
          </w:tcPr>
          <w:p w14:paraId="4F65CF7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0FD3E318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E57150D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</w:tcPr>
          <w:p w14:paraId="124DBD15" w14:textId="77777777" w:rsidR="00D37193" w:rsidRPr="00D37193" w:rsidRDefault="00D37193" w:rsidP="002E57C2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t>Konstrukció:</w:t>
            </w:r>
          </w:p>
        </w:tc>
        <w:tc>
          <w:tcPr>
            <w:tcW w:w="1843" w:type="dxa"/>
            <w:shd w:val="clear" w:color="auto" w:fill="FFFFFF"/>
          </w:tcPr>
          <w:p w14:paraId="4B5B93F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  <w:tc>
          <w:tcPr>
            <w:tcW w:w="2176" w:type="dxa"/>
            <w:shd w:val="clear" w:color="auto" w:fill="FFFFFF"/>
          </w:tcPr>
          <w:p w14:paraId="134738B4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6ACA51A4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DCF6E62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A </w:t>
            </w:r>
            <w:proofErr w:type="spellStart"/>
            <w:r w:rsidRPr="00D37193">
              <w:rPr>
                <w:rFonts w:ascii="Garamond" w:hAnsi="Garamond" w:cs="Arial"/>
              </w:rPr>
              <w:t>fülke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anyaga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rozsdamentes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acél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kivitelű</w:t>
            </w:r>
            <w:proofErr w:type="spellEnd"/>
            <w:r w:rsidRPr="00D37193">
              <w:rPr>
                <w:rFonts w:ascii="Garamond" w:hAnsi="Garamond" w:cs="Arial"/>
              </w:rPr>
              <w:t>.</w:t>
            </w:r>
          </w:p>
        </w:tc>
        <w:tc>
          <w:tcPr>
            <w:tcW w:w="1843" w:type="dxa"/>
            <w:shd w:val="clear" w:color="auto" w:fill="FFFFFF"/>
          </w:tcPr>
          <w:p w14:paraId="79CA9D8F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6D0B6FBB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1205A257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6EAAF264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Döntött homlokfelület</w:t>
            </w:r>
          </w:p>
        </w:tc>
        <w:tc>
          <w:tcPr>
            <w:tcW w:w="1843" w:type="dxa"/>
            <w:shd w:val="clear" w:color="auto" w:fill="FFFFFF"/>
          </w:tcPr>
          <w:p w14:paraId="2F21E33C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421746D8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trike/>
                <w:sz w:val="24"/>
                <w:szCs w:val="24"/>
                <w:lang w:eastAsia="ar-SA"/>
              </w:rPr>
            </w:pPr>
          </w:p>
        </w:tc>
      </w:tr>
      <w:tr w:rsidR="00D37193" w:rsidRPr="00D37193" w14:paraId="4E41F5F8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7D319D39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A </w:t>
            </w:r>
            <w:proofErr w:type="spellStart"/>
            <w:r w:rsidRPr="00D37193">
              <w:rPr>
                <w:rFonts w:ascii="Garamond" w:hAnsi="Garamond" w:cs="Arial"/>
              </w:rPr>
              <w:t>munkatér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feletti</w:t>
            </w:r>
            <w:proofErr w:type="spellEnd"/>
            <w:r w:rsidRPr="00D37193">
              <w:rPr>
                <w:rFonts w:ascii="Garamond" w:hAnsi="Garamond" w:cs="Arial"/>
              </w:rPr>
              <w:t xml:space="preserve"> (</w:t>
            </w:r>
            <w:proofErr w:type="spellStart"/>
            <w:r w:rsidRPr="00D37193">
              <w:rPr>
                <w:rFonts w:ascii="Garamond" w:hAnsi="Garamond" w:cs="Arial"/>
              </w:rPr>
              <w:t>fő</w:t>
            </w:r>
            <w:proofErr w:type="spellEnd"/>
            <w:r w:rsidRPr="00D37193">
              <w:rPr>
                <w:rFonts w:ascii="Garamond" w:hAnsi="Garamond" w:cs="Arial"/>
              </w:rPr>
              <w:t xml:space="preserve">) HEPA filter </w:t>
            </w:r>
            <w:proofErr w:type="spellStart"/>
            <w:r w:rsidRPr="00D37193">
              <w:rPr>
                <w:rFonts w:ascii="Garamond" w:hAnsi="Garamond" w:cs="Arial"/>
              </w:rPr>
              <w:t>mechanikai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védelmét</w:t>
            </w:r>
            <w:proofErr w:type="spellEnd"/>
            <w:r w:rsidRPr="00D37193">
              <w:rPr>
                <w:rFonts w:ascii="Garamond" w:hAnsi="Garamond" w:cs="Arial"/>
              </w:rPr>
              <w:t xml:space="preserve"> a </w:t>
            </w:r>
            <w:proofErr w:type="spellStart"/>
            <w:r w:rsidRPr="00D37193">
              <w:rPr>
                <w:rFonts w:ascii="Garamond" w:hAnsi="Garamond" w:cs="Arial"/>
              </w:rPr>
              <w:t>munkatér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teljes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felületén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fémrács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biztosítsa</w:t>
            </w:r>
            <w:proofErr w:type="spellEnd"/>
          </w:p>
        </w:tc>
        <w:tc>
          <w:tcPr>
            <w:tcW w:w="1843" w:type="dxa"/>
            <w:shd w:val="clear" w:color="auto" w:fill="FFFFFF"/>
          </w:tcPr>
          <w:p w14:paraId="736987B1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Igen</w:t>
            </w:r>
          </w:p>
          <w:p w14:paraId="3287986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16EE47B7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9295EF6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38617AA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Levegő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visszakeringetési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arány szabályozhatósága a kalibrálás érdekében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5A46B62A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65C74831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1B4334CA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</w:tcPr>
          <w:p w14:paraId="332CD112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A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szűretlen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levegő kiáramlását megakadályozó technikai megoldásként a készülék belsejében az összes pozitív nyomású teret a laboratórium légteréhez képest negatív nyomású (vákuum) tér vegye körül.</w:t>
            </w:r>
          </w:p>
        </w:tc>
        <w:tc>
          <w:tcPr>
            <w:tcW w:w="1843" w:type="dxa"/>
            <w:shd w:val="clear" w:color="auto" w:fill="FFFFFF"/>
          </w:tcPr>
          <w:p w14:paraId="595D60E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6E5A5A32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D37193" w:rsidRPr="00D37193" w14:paraId="4958B207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7C4CF056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lastRenderedPageBreak/>
              <w:t>Automatikus motor fordulatszám szabályozás a HEPA filter telítettségének megfelelően.</w:t>
            </w:r>
          </w:p>
        </w:tc>
        <w:tc>
          <w:tcPr>
            <w:tcW w:w="1843" w:type="dxa"/>
            <w:shd w:val="clear" w:color="auto" w:fill="FFFFFF"/>
          </w:tcPr>
          <w:p w14:paraId="2EAD13F8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  <w:p w14:paraId="40E3ED55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0314A05D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171BFFCD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6AB290C2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A munkatér feletti (fő) HEPA filter hatékonysága legyen legalább 99,995% hatékonyságú az MPPS-re nézve (</w:t>
            </w:r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 xml:space="preserve">most </w:t>
            </w:r>
            <w:proofErr w:type="spellStart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>penetration</w:t>
            </w:r>
            <w:proofErr w:type="spellEnd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>particle</w:t>
            </w:r>
            <w:proofErr w:type="spellEnd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 xml:space="preserve"> </w:t>
            </w:r>
            <w:proofErr w:type="spellStart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>size</w:t>
            </w:r>
            <w:proofErr w:type="spellEnd"/>
            <w:r w:rsidRPr="00D37193">
              <w:rPr>
                <w:rStyle w:val="st1"/>
                <w:rFonts w:ascii="Garamond" w:hAnsi="Garamond" w:cs="Arial"/>
                <w:sz w:val="24"/>
                <w:szCs w:val="24"/>
              </w:rPr>
              <w:t>) a munkatér teljes szélességében és mélységében.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5F6847A1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Igen</w:t>
            </w:r>
          </w:p>
          <w:p w14:paraId="3E90CD92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  <w:tc>
          <w:tcPr>
            <w:tcW w:w="2176" w:type="dxa"/>
            <w:shd w:val="clear" w:color="auto" w:fill="FFFFFF"/>
          </w:tcPr>
          <w:p w14:paraId="542B2AF6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3FD91E71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</w:tcPr>
          <w:p w14:paraId="28312C8C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UV </w:t>
            </w:r>
            <w:proofErr w:type="spellStart"/>
            <w:r w:rsidRPr="00D37193">
              <w:rPr>
                <w:rFonts w:ascii="Garamond" w:hAnsi="Garamond" w:cs="Arial"/>
              </w:rPr>
              <w:t>alapú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önsterilizálás</w:t>
            </w:r>
            <w:proofErr w:type="spellEnd"/>
          </w:p>
        </w:tc>
        <w:tc>
          <w:tcPr>
            <w:tcW w:w="1843" w:type="dxa"/>
            <w:shd w:val="clear" w:color="auto" w:fill="FFFFFF"/>
          </w:tcPr>
          <w:p w14:paraId="0186BEDF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2955137B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D37193" w:rsidRPr="00D37193" w14:paraId="02621726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</w:tcPr>
          <w:p w14:paraId="0771A258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A </w:t>
            </w:r>
            <w:proofErr w:type="spellStart"/>
            <w:r w:rsidRPr="00D37193">
              <w:rPr>
                <w:rFonts w:ascii="Garamond" w:hAnsi="Garamond" w:cs="Arial"/>
              </w:rPr>
              <w:t>megbízható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szabályozhatóság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érdekében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ugyanaz</w:t>
            </w:r>
            <w:proofErr w:type="spellEnd"/>
            <w:r w:rsidRPr="00D37193">
              <w:rPr>
                <w:rFonts w:ascii="Garamond" w:hAnsi="Garamond" w:cs="Arial"/>
              </w:rPr>
              <w:t xml:space="preserve"> a </w:t>
            </w:r>
            <w:proofErr w:type="spellStart"/>
            <w:r w:rsidRPr="00D37193">
              <w:rPr>
                <w:rFonts w:ascii="Garamond" w:hAnsi="Garamond" w:cs="Arial"/>
              </w:rPr>
              <w:t>ventilátor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szabályozza</w:t>
            </w:r>
            <w:proofErr w:type="spellEnd"/>
            <w:r w:rsidRPr="00D37193">
              <w:rPr>
                <w:rFonts w:ascii="Garamond" w:hAnsi="Garamond" w:cs="Arial"/>
              </w:rPr>
              <w:t xml:space="preserve"> a be </w:t>
            </w:r>
            <w:proofErr w:type="spellStart"/>
            <w:r w:rsidRPr="00D37193">
              <w:rPr>
                <w:rFonts w:ascii="Garamond" w:hAnsi="Garamond" w:cs="Arial"/>
              </w:rPr>
              <w:t>és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kiáramló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levegőt</w:t>
            </w:r>
            <w:proofErr w:type="spellEnd"/>
          </w:p>
        </w:tc>
        <w:tc>
          <w:tcPr>
            <w:tcW w:w="1843" w:type="dxa"/>
            <w:shd w:val="clear" w:color="auto" w:fill="FFFFFF"/>
          </w:tcPr>
          <w:p w14:paraId="2D6DB820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653D7944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D37193" w:rsidRPr="00D37193" w14:paraId="1118F4E9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81EC06F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Belső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munkatér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mérete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legalább</w:t>
            </w:r>
            <w:proofErr w:type="spellEnd"/>
            <w:r w:rsidRPr="00D37193">
              <w:rPr>
                <w:rFonts w:ascii="Garamond" w:hAnsi="Garamond" w:cs="Arial"/>
              </w:rPr>
              <w:t>:</w:t>
            </w:r>
          </w:p>
          <w:p w14:paraId="1EC91B93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szélesség</w:t>
            </w:r>
            <w:proofErr w:type="spellEnd"/>
            <w:r w:rsidRPr="00D37193">
              <w:rPr>
                <w:rFonts w:ascii="Garamond" w:hAnsi="Garamond" w:cs="Arial"/>
              </w:rPr>
              <w:t>: 1150 mm</w:t>
            </w:r>
          </w:p>
          <w:p w14:paraId="2433982F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mélység</w:t>
            </w:r>
            <w:proofErr w:type="spellEnd"/>
            <w:r w:rsidRPr="00D37193">
              <w:rPr>
                <w:rFonts w:ascii="Garamond" w:hAnsi="Garamond" w:cs="Arial"/>
              </w:rPr>
              <w:t>: 650 mm</w:t>
            </w:r>
          </w:p>
          <w:p w14:paraId="6A61F9BB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magasság</w:t>
            </w:r>
            <w:proofErr w:type="spellEnd"/>
            <w:r w:rsidRPr="00D37193">
              <w:rPr>
                <w:rFonts w:ascii="Garamond" w:hAnsi="Garamond" w:cs="Arial"/>
              </w:rPr>
              <w:t>: 720 mm</w:t>
            </w:r>
          </w:p>
        </w:tc>
        <w:tc>
          <w:tcPr>
            <w:tcW w:w="1843" w:type="dxa"/>
            <w:shd w:val="clear" w:color="auto" w:fill="FFFFFF"/>
          </w:tcPr>
          <w:p w14:paraId="4BB67B6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, kérjük megadni</w:t>
            </w:r>
          </w:p>
        </w:tc>
        <w:tc>
          <w:tcPr>
            <w:tcW w:w="2176" w:type="dxa"/>
            <w:shd w:val="clear" w:color="auto" w:fill="FFFFFF"/>
          </w:tcPr>
          <w:p w14:paraId="32A8CEF9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38C5FB54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57848F1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Külső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méretek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legfeljebb</w:t>
            </w:r>
            <w:proofErr w:type="spellEnd"/>
            <w:r w:rsidRPr="00D37193">
              <w:rPr>
                <w:rFonts w:ascii="Garamond" w:hAnsi="Garamond" w:cs="Arial"/>
              </w:rPr>
              <w:t>:</w:t>
            </w:r>
          </w:p>
          <w:p w14:paraId="7293052A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szélesség</w:t>
            </w:r>
            <w:proofErr w:type="spellEnd"/>
            <w:r w:rsidRPr="00D37193">
              <w:rPr>
                <w:rFonts w:ascii="Garamond" w:hAnsi="Garamond" w:cs="Arial"/>
              </w:rPr>
              <w:t xml:space="preserve">: 1400 mm </w:t>
            </w:r>
            <w:proofErr w:type="spellStart"/>
            <w:r w:rsidRPr="00D37193">
              <w:rPr>
                <w:rFonts w:ascii="Garamond" w:hAnsi="Garamond" w:cs="Arial"/>
              </w:rPr>
              <w:t>tartomány</w:t>
            </w:r>
            <w:proofErr w:type="spellEnd"/>
          </w:p>
          <w:p w14:paraId="0D39FE44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r w:rsidRPr="00D37193">
              <w:rPr>
                <w:rFonts w:ascii="Garamond" w:hAnsi="Garamond" w:cs="Arial"/>
              </w:rPr>
              <w:t xml:space="preserve">mélység:850 mm </w:t>
            </w:r>
            <w:proofErr w:type="spellStart"/>
            <w:r w:rsidRPr="00D37193">
              <w:rPr>
                <w:rFonts w:ascii="Garamond" w:hAnsi="Garamond" w:cs="Arial"/>
              </w:rPr>
              <w:t>tartomány</w:t>
            </w:r>
            <w:proofErr w:type="spellEnd"/>
          </w:p>
          <w:p w14:paraId="04DC40A9" w14:textId="77777777" w:rsidR="00D37193" w:rsidRPr="00D37193" w:rsidRDefault="00D37193" w:rsidP="002E57C2">
            <w:pPr>
              <w:pStyle w:val="Listaszerbekezds"/>
              <w:ind w:left="0"/>
              <w:rPr>
                <w:rFonts w:ascii="Garamond" w:hAnsi="Garamond" w:cs="Arial"/>
              </w:rPr>
            </w:pPr>
            <w:proofErr w:type="spellStart"/>
            <w:r w:rsidRPr="00D37193">
              <w:rPr>
                <w:rFonts w:ascii="Garamond" w:hAnsi="Garamond" w:cs="Arial"/>
              </w:rPr>
              <w:t>magasság</w:t>
            </w:r>
            <w:proofErr w:type="spellEnd"/>
            <w:r w:rsidRPr="00D37193">
              <w:rPr>
                <w:rFonts w:ascii="Garamond" w:hAnsi="Garamond" w:cs="Arial"/>
              </w:rPr>
              <w:t xml:space="preserve"> </w:t>
            </w:r>
            <w:proofErr w:type="spellStart"/>
            <w:r w:rsidRPr="00D37193">
              <w:rPr>
                <w:rFonts w:ascii="Garamond" w:hAnsi="Garamond" w:cs="Arial"/>
              </w:rPr>
              <w:t>állvánnyal</w:t>
            </w:r>
            <w:proofErr w:type="spellEnd"/>
            <w:r w:rsidRPr="00D37193">
              <w:rPr>
                <w:rFonts w:ascii="Garamond" w:hAnsi="Garamond" w:cs="Arial"/>
              </w:rPr>
              <w:t>: maximum:2300 mm</w:t>
            </w:r>
          </w:p>
        </w:tc>
        <w:tc>
          <w:tcPr>
            <w:tcW w:w="1843" w:type="dxa"/>
            <w:shd w:val="clear" w:color="auto" w:fill="FFFFFF"/>
          </w:tcPr>
          <w:p w14:paraId="10A95197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, kérjük megadni</w:t>
            </w:r>
          </w:p>
        </w:tc>
        <w:tc>
          <w:tcPr>
            <w:tcW w:w="2176" w:type="dxa"/>
            <w:shd w:val="clear" w:color="auto" w:fill="FFFFFF"/>
          </w:tcPr>
          <w:p w14:paraId="4AABB831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1C627A1D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559"/>
        </w:trPr>
        <w:tc>
          <w:tcPr>
            <w:tcW w:w="4820" w:type="dxa"/>
            <w:shd w:val="clear" w:color="auto" w:fill="FFFFFF"/>
            <w:vAlign w:val="center"/>
          </w:tcPr>
          <w:p w14:paraId="1E47A2F4" w14:textId="77777777" w:rsidR="00D37193" w:rsidRPr="00D37193" w:rsidRDefault="00D37193" w:rsidP="002E57C2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t>Csatlakozók: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3D433186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55CFB513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36DC141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559"/>
        </w:trPr>
        <w:tc>
          <w:tcPr>
            <w:tcW w:w="4820" w:type="dxa"/>
            <w:shd w:val="clear" w:color="auto" w:fill="FFFFFF"/>
            <w:vAlign w:val="center"/>
          </w:tcPr>
          <w:p w14:paraId="08F366B5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 xml:space="preserve">Legalább 1 db beépített csatlakozóval </w:t>
            </w:r>
            <w:r w:rsidRPr="00D37193">
              <w:rPr>
                <w:rFonts w:ascii="Garamond" w:hAnsi="Garamond" w:cs="Arial"/>
                <w:sz w:val="24"/>
                <w:szCs w:val="24"/>
              </w:rPr>
              <w:t xml:space="preserve">rendelkezzen a gázhálózathoz </w:t>
            </w: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a munkatérben</w:t>
            </w:r>
            <w:r w:rsidRPr="00D37193">
              <w:rPr>
                <w:rFonts w:ascii="Garamond" w:hAnsi="Garamond" w:cs="Arial"/>
                <w:sz w:val="24"/>
                <w:szCs w:val="24"/>
              </w:rPr>
              <w:t>.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7CB7DBC2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Igen,</w:t>
            </w:r>
            <w:r w:rsidRPr="00D37193">
              <w:rPr>
                <w:rFonts w:ascii="Garamond" w:hAnsi="Garamond" w:cs="Arial"/>
                <w:sz w:val="24"/>
                <w:szCs w:val="24"/>
              </w:rPr>
              <w:t xml:space="preserve"> kérjük megadni</w:t>
            </w:r>
          </w:p>
        </w:tc>
        <w:tc>
          <w:tcPr>
            <w:tcW w:w="2176" w:type="dxa"/>
            <w:shd w:val="clear" w:color="auto" w:fill="FFFFFF"/>
          </w:tcPr>
          <w:p w14:paraId="34768F8C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3625031A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559"/>
        </w:trPr>
        <w:tc>
          <w:tcPr>
            <w:tcW w:w="4820" w:type="dxa"/>
            <w:shd w:val="clear" w:color="auto" w:fill="FFFFFF"/>
            <w:vAlign w:val="center"/>
          </w:tcPr>
          <w:p w14:paraId="649BBAD2" w14:textId="77777777" w:rsidR="00D37193" w:rsidRPr="00D37193" w:rsidRDefault="00D37193" w:rsidP="002E57C2">
            <w:pPr>
              <w:rPr>
                <w:rFonts w:ascii="Garamond" w:hAnsi="Garamond" w:cs="Arial"/>
                <w:strike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Legalább 2 db beépített elektromos hálózati csatlakozó a munkatérben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455AECD2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  <w:lang w:eastAsia="ar-SA"/>
              </w:rPr>
              <w:t>Igen,</w:t>
            </w:r>
            <w:r w:rsidRPr="00D37193">
              <w:rPr>
                <w:rFonts w:ascii="Garamond" w:hAnsi="Garamond" w:cs="Arial"/>
                <w:sz w:val="24"/>
                <w:szCs w:val="24"/>
              </w:rPr>
              <w:t xml:space="preserve"> kérjük megadni</w:t>
            </w:r>
          </w:p>
        </w:tc>
        <w:tc>
          <w:tcPr>
            <w:tcW w:w="2176" w:type="dxa"/>
            <w:shd w:val="clear" w:color="auto" w:fill="FFFFFF"/>
          </w:tcPr>
          <w:p w14:paraId="4C3C08A8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trike/>
                <w:sz w:val="24"/>
                <w:szCs w:val="24"/>
                <w:lang w:eastAsia="ar-SA"/>
              </w:rPr>
            </w:pPr>
          </w:p>
        </w:tc>
      </w:tr>
      <w:tr w:rsidR="00D37193" w:rsidRPr="00D37193" w14:paraId="619A3189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44F4CFC4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t>Ergonómiai követelmények: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7ED36B70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trike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0FCDB4B5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709712C4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736B2DE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Legalább 50 mm széles kartámasz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71CE0981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, kérjük megadni</w:t>
            </w:r>
          </w:p>
        </w:tc>
        <w:tc>
          <w:tcPr>
            <w:tcW w:w="2176" w:type="dxa"/>
            <w:shd w:val="clear" w:color="auto" w:fill="FFFFFF"/>
          </w:tcPr>
          <w:p w14:paraId="084F986C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5A9A0A0A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6EB7D77F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Munkafelület kivehető legyen 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1DD30B5D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4467BBBD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0D13D39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62800D4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Zajhatás: nem több, mint 60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dBa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658B43D9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, kérjük megadni</w:t>
            </w:r>
          </w:p>
        </w:tc>
        <w:tc>
          <w:tcPr>
            <w:tcW w:w="2176" w:type="dxa"/>
            <w:shd w:val="clear" w:color="auto" w:fill="FFFFFF"/>
          </w:tcPr>
          <w:p w14:paraId="2AB6C5DB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531CE91B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3626854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Processzer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vezérelt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7ED4D3C1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45CC8BD3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8AC87B8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17278747" w14:textId="77777777" w:rsidR="00D37193" w:rsidRPr="00D37193" w:rsidRDefault="00D37193" w:rsidP="002E57C2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t>Elektromos rendszer:</w:t>
            </w:r>
          </w:p>
        </w:tc>
        <w:tc>
          <w:tcPr>
            <w:tcW w:w="1843" w:type="dxa"/>
            <w:shd w:val="clear" w:color="auto" w:fill="FFFFFF"/>
          </w:tcPr>
          <w:p w14:paraId="627D79CB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02B65A22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69A75DFD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7DDF6E9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Munkatérben kiépített villamos csatlakozó a többitől független áramkörön legyen.</w:t>
            </w:r>
          </w:p>
        </w:tc>
        <w:tc>
          <w:tcPr>
            <w:tcW w:w="1843" w:type="dxa"/>
            <w:shd w:val="clear" w:color="auto" w:fill="FFFFFF"/>
          </w:tcPr>
          <w:p w14:paraId="7FA38CE5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406123CE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7CE8ADB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4CDB00A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A ventilátor áram ellátása a többitől független áramkörről történjen.</w:t>
            </w:r>
          </w:p>
        </w:tc>
        <w:tc>
          <w:tcPr>
            <w:tcW w:w="1843" w:type="dxa"/>
            <w:shd w:val="clear" w:color="auto" w:fill="FFFFFF"/>
          </w:tcPr>
          <w:p w14:paraId="71E75682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</w:tcPr>
          <w:p w14:paraId="52EEA220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77131FEF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39B1B63F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A munkatér megvilágítása 950 és 1400 Lux közé essen</w:t>
            </w:r>
          </w:p>
        </w:tc>
        <w:tc>
          <w:tcPr>
            <w:tcW w:w="1843" w:type="dxa"/>
            <w:shd w:val="clear" w:color="auto" w:fill="FFFFFF"/>
          </w:tcPr>
          <w:p w14:paraId="71A95BAF" w14:textId="1EA563E2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, kérjük megadni</w:t>
            </w:r>
          </w:p>
        </w:tc>
        <w:tc>
          <w:tcPr>
            <w:tcW w:w="2176" w:type="dxa"/>
            <w:shd w:val="clear" w:color="auto" w:fill="FFFFFF"/>
          </w:tcPr>
          <w:p w14:paraId="092F4FC0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3F899B77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33BD13F4" w14:textId="77777777" w:rsidR="00D37193" w:rsidRPr="00D37193" w:rsidRDefault="00D37193" w:rsidP="002E57C2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lastRenderedPageBreak/>
              <w:t>Vezérlőrendszer:</w:t>
            </w:r>
          </w:p>
        </w:tc>
        <w:tc>
          <w:tcPr>
            <w:tcW w:w="1843" w:type="dxa"/>
            <w:shd w:val="clear" w:color="auto" w:fill="FFFFFF"/>
          </w:tcPr>
          <w:p w14:paraId="77B3427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</w:tcPr>
          <w:p w14:paraId="330AC739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C7C7D1A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1D1E0231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Légáramlás sebességének 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monitorozásának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lehetősége.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2346E31A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718312FE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0D7809DC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ED83EC3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Riasztás a légsebesség beállított értékétől történő eltérése esetén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28ECA365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19452A64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1F8A754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11EF3FE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Programozó egység jelszavas védelme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2B834485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65E875B6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2999CC15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B37FDAF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Filter élettartam kijelzése 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0E0BF6F2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7C0D699E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A3C0352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C371ADF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Ventilátor üzemóra számlálás, kijelzése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390E9D4D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00B566F9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5F8A3801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7B5848B6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UV lámpa üzemóra számlálás, kijelzése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04EA7751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31F00205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4314C3B2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493756C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Dekontamináló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ciklus vezérlésének lehetősége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380CA220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57B4830F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0A1FE5AF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EA45710" w14:textId="77777777" w:rsidR="00D37193" w:rsidRPr="00D37193" w:rsidRDefault="00D37193" w:rsidP="002E57C2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sz w:val="24"/>
                <w:szCs w:val="24"/>
              </w:rPr>
              <w:t>Karbantartás, tisztítás: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51ACBAA8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2176" w:type="dxa"/>
            <w:shd w:val="clear" w:color="auto" w:fill="FFFFFF"/>
            <w:vAlign w:val="center"/>
          </w:tcPr>
          <w:p w14:paraId="6A81A18F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78829099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04BB3249" w14:textId="77777777" w:rsidR="00D37193" w:rsidRPr="00D37193" w:rsidRDefault="00D37193" w:rsidP="002E57C2">
            <w:pPr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Leeresztő csap legyen a munkatér alatt.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1C84C77B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Igen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2CE56C90" w14:textId="77777777" w:rsidR="00D37193" w:rsidRPr="00D37193" w:rsidRDefault="00D37193" w:rsidP="002E57C2">
            <w:pPr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03DF504C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3E58E3DB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b/>
                <w:bCs/>
                <w:sz w:val="24"/>
                <w:szCs w:val="24"/>
              </w:rPr>
            </w:pPr>
            <w:r w:rsidRPr="00D37193">
              <w:rPr>
                <w:rFonts w:ascii="Garamond" w:hAnsi="Garamond" w:cs="Arial"/>
                <w:b/>
                <w:bCs/>
                <w:sz w:val="24"/>
                <w:szCs w:val="24"/>
              </w:rPr>
              <w:t>Értékelési szempont</w:t>
            </w:r>
          </w:p>
        </w:tc>
        <w:tc>
          <w:tcPr>
            <w:tcW w:w="1843" w:type="dxa"/>
            <w:shd w:val="clear" w:color="auto" w:fill="FFFFFF"/>
          </w:tcPr>
          <w:p w14:paraId="732A1116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  <w:tc>
          <w:tcPr>
            <w:tcW w:w="2176" w:type="dxa"/>
            <w:shd w:val="clear" w:color="auto" w:fill="FFFFFF"/>
          </w:tcPr>
          <w:p w14:paraId="2FDE729A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3747DB6E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291818A0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Az automatikus motor fordulatszám szabályozás a HEPA filter telítettségének megfelelően lehetővé teszi a filter 250%-</w:t>
            </w:r>
            <w:proofErr w:type="spellStart"/>
            <w:r w:rsidRPr="00D37193">
              <w:rPr>
                <w:rFonts w:ascii="Garamond" w:hAnsi="Garamond" w:cs="Arial"/>
                <w:sz w:val="24"/>
                <w:szCs w:val="24"/>
              </w:rPr>
              <w:t>os</w:t>
            </w:r>
            <w:proofErr w:type="spellEnd"/>
            <w:r w:rsidRPr="00D37193">
              <w:rPr>
                <w:rFonts w:ascii="Garamond" w:hAnsi="Garamond" w:cs="Arial"/>
                <w:sz w:val="24"/>
                <w:szCs w:val="24"/>
              </w:rPr>
              <w:t xml:space="preserve"> telítettségnövekedését.</w:t>
            </w:r>
          </w:p>
        </w:tc>
        <w:tc>
          <w:tcPr>
            <w:tcW w:w="1843" w:type="dxa"/>
            <w:shd w:val="clear" w:color="auto" w:fill="FFFFFF"/>
          </w:tcPr>
          <w:p w14:paraId="1C7581A0" w14:textId="5E8A2FD6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Igen/Nem </w:t>
            </w:r>
          </w:p>
          <w:p w14:paraId="44C8B7E5" w14:textId="7BE2DAD3" w:rsidR="00D37193" w:rsidRPr="00D37193" w:rsidRDefault="00D37193" w:rsidP="00D37193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S=10</w:t>
            </w:r>
          </w:p>
        </w:tc>
        <w:tc>
          <w:tcPr>
            <w:tcW w:w="2176" w:type="dxa"/>
            <w:shd w:val="clear" w:color="auto" w:fill="FFFFFF"/>
          </w:tcPr>
          <w:p w14:paraId="6343B371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  <w:tr w:rsidR="00D37193" w:rsidRPr="00D37193" w14:paraId="05FF1AAE" w14:textId="77777777" w:rsidTr="00D3719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397"/>
        </w:trPr>
        <w:tc>
          <w:tcPr>
            <w:tcW w:w="4820" w:type="dxa"/>
            <w:shd w:val="clear" w:color="auto" w:fill="FFFFFF"/>
            <w:vAlign w:val="center"/>
          </w:tcPr>
          <w:p w14:paraId="5AB9DB95" w14:textId="77777777" w:rsidR="00D37193" w:rsidRPr="00D37193" w:rsidRDefault="00D37193" w:rsidP="002E57C2">
            <w:pPr>
              <w:pStyle w:val="Nincstrkz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Rendelkezzen energiatakarékos üzemmóddal – amikor zárt ablakkal, csökkentett légsebességgel működik</w:t>
            </w:r>
          </w:p>
        </w:tc>
        <w:tc>
          <w:tcPr>
            <w:tcW w:w="1843" w:type="dxa"/>
            <w:shd w:val="clear" w:color="auto" w:fill="FFFFFF"/>
            <w:vAlign w:val="center"/>
          </w:tcPr>
          <w:p w14:paraId="19CAE1C6" w14:textId="77777777" w:rsidR="00D37193" w:rsidRPr="00D37193" w:rsidRDefault="00D37193" w:rsidP="00D37193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 xml:space="preserve">Igen/Nem </w:t>
            </w:r>
          </w:p>
          <w:p w14:paraId="09D2AA48" w14:textId="17442C25" w:rsidR="00D37193" w:rsidRPr="00D37193" w:rsidRDefault="00D37193" w:rsidP="00D37193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  <w:r w:rsidRPr="00D37193">
              <w:rPr>
                <w:rFonts w:ascii="Garamond" w:hAnsi="Garamond" w:cs="Arial"/>
                <w:sz w:val="24"/>
                <w:szCs w:val="24"/>
              </w:rPr>
              <w:t>S=10</w:t>
            </w:r>
          </w:p>
        </w:tc>
        <w:tc>
          <w:tcPr>
            <w:tcW w:w="2176" w:type="dxa"/>
            <w:shd w:val="clear" w:color="auto" w:fill="FFFFFF"/>
            <w:vAlign w:val="center"/>
          </w:tcPr>
          <w:p w14:paraId="71DB52A9" w14:textId="77777777" w:rsidR="00D37193" w:rsidRPr="00D37193" w:rsidRDefault="00D37193" w:rsidP="002E57C2">
            <w:pPr>
              <w:pStyle w:val="Nincstrkz"/>
              <w:jc w:val="center"/>
              <w:rPr>
                <w:rFonts w:ascii="Garamond" w:hAnsi="Garamond" w:cs="Arial"/>
                <w:sz w:val="24"/>
                <w:szCs w:val="24"/>
                <w:lang w:eastAsia="ar-SA"/>
              </w:rPr>
            </w:pPr>
          </w:p>
        </w:tc>
      </w:tr>
    </w:tbl>
    <w:p w14:paraId="72DA86E2" w14:textId="77777777" w:rsidR="00D37193" w:rsidRPr="00D37193" w:rsidRDefault="00D37193" w:rsidP="00AE7F6F">
      <w:pPr>
        <w:suppressAutoHyphens/>
        <w:spacing w:after="0" w:line="240" w:lineRule="auto"/>
        <w:rPr>
          <w:rFonts w:ascii="Garamond" w:hAnsi="Garamond"/>
          <w:b/>
          <w:sz w:val="24"/>
          <w:szCs w:val="24"/>
          <w:lang w:eastAsia="ar-SA"/>
        </w:rPr>
      </w:pPr>
    </w:p>
    <w:sectPr w:rsidR="00D37193" w:rsidRPr="00D37193" w:rsidSect="001C5A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40C25"/>
    <w:multiLevelType w:val="hybridMultilevel"/>
    <w:tmpl w:val="569E8566"/>
    <w:lvl w:ilvl="0" w:tplc="040E0005">
      <w:start w:val="1"/>
      <w:numFmt w:val="bullet"/>
      <w:lvlText w:val=""/>
      <w:lvlJc w:val="left"/>
      <w:pPr>
        <w:ind w:left="1423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ind w:left="214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1" w15:restartNumberingAfterBreak="0">
    <w:nsid w:val="22154332"/>
    <w:multiLevelType w:val="hybridMultilevel"/>
    <w:tmpl w:val="5BBC942C"/>
    <w:lvl w:ilvl="0" w:tplc="D256DFF6">
      <w:start w:val="8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62BC7"/>
    <w:multiLevelType w:val="hybridMultilevel"/>
    <w:tmpl w:val="0852AA22"/>
    <w:lvl w:ilvl="0" w:tplc="539C145A">
      <w:start w:val="1"/>
      <w:numFmt w:val="decimalZero"/>
      <w:lvlText w:val="%1."/>
      <w:lvlJc w:val="left"/>
      <w:pPr>
        <w:ind w:left="735" w:hanging="375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FA91AC8"/>
    <w:multiLevelType w:val="hybridMultilevel"/>
    <w:tmpl w:val="62E08EB6"/>
    <w:lvl w:ilvl="0" w:tplc="80C471B8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138C6"/>
    <w:multiLevelType w:val="hybridMultilevel"/>
    <w:tmpl w:val="AC1C2FFE"/>
    <w:lvl w:ilvl="0" w:tplc="ECB0D0B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2758C"/>
    <w:multiLevelType w:val="hybridMultilevel"/>
    <w:tmpl w:val="ED5C8C10"/>
    <w:lvl w:ilvl="0" w:tplc="2AF2EEA6">
      <w:start w:val="697"/>
      <w:numFmt w:val="bullet"/>
      <w:lvlText w:val="-"/>
      <w:lvlJc w:val="left"/>
      <w:pPr>
        <w:ind w:left="720" w:hanging="360"/>
      </w:pPr>
      <w:rPr>
        <w:rFonts w:ascii="Garamond" w:eastAsia="Calibri" w:hAnsi="Garamond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585559"/>
    <w:multiLevelType w:val="hybridMultilevel"/>
    <w:tmpl w:val="09263390"/>
    <w:lvl w:ilvl="0" w:tplc="040E0005">
      <w:start w:val="1"/>
      <w:numFmt w:val="bullet"/>
      <w:lvlText w:val=""/>
      <w:lvlJc w:val="left"/>
      <w:pPr>
        <w:ind w:left="1423" w:hanging="360"/>
      </w:pPr>
      <w:rPr>
        <w:rFonts w:ascii="Wingdings" w:hAnsi="Wingdings" w:hint="default"/>
      </w:rPr>
    </w:lvl>
    <w:lvl w:ilvl="1" w:tplc="040E0005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2" w:tplc="040E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7" w15:restartNumberingAfterBreak="0">
    <w:nsid w:val="72753A54"/>
    <w:multiLevelType w:val="hybridMultilevel"/>
    <w:tmpl w:val="E504471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6235B82"/>
    <w:multiLevelType w:val="hybridMultilevel"/>
    <w:tmpl w:val="9CE4759E"/>
    <w:lvl w:ilvl="0" w:tplc="E9B6687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IztTQzMTI1NzBU0lEKTi0uzszPAykwrwUAayoiMSwAAAA="/>
  </w:docVars>
  <w:rsids>
    <w:rsidRoot w:val="00A63EDE"/>
    <w:rsid w:val="00020C57"/>
    <w:rsid w:val="00025E40"/>
    <w:rsid w:val="00043629"/>
    <w:rsid w:val="000520D4"/>
    <w:rsid w:val="00053E13"/>
    <w:rsid w:val="000576F6"/>
    <w:rsid w:val="00060023"/>
    <w:rsid w:val="00065D0C"/>
    <w:rsid w:val="00082716"/>
    <w:rsid w:val="00085BB8"/>
    <w:rsid w:val="0009371C"/>
    <w:rsid w:val="000B4B9C"/>
    <w:rsid w:val="000D40C3"/>
    <w:rsid w:val="00101E46"/>
    <w:rsid w:val="00125FA5"/>
    <w:rsid w:val="001459CF"/>
    <w:rsid w:val="00155E26"/>
    <w:rsid w:val="00162D9D"/>
    <w:rsid w:val="001958C0"/>
    <w:rsid w:val="001A289A"/>
    <w:rsid w:val="001B06C0"/>
    <w:rsid w:val="001C2C8C"/>
    <w:rsid w:val="001C5A9D"/>
    <w:rsid w:val="001C7111"/>
    <w:rsid w:val="001F277D"/>
    <w:rsid w:val="001F479D"/>
    <w:rsid w:val="002030CF"/>
    <w:rsid w:val="00223983"/>
    <w:rsid w:val="00251617"/>
    <w:rsid w:val="00255C69"/>
    <w:rsid w:val="0026422B"/>
    <w:rsid w:val="00273E7B"/>
    <w:rsid w:val="00282B36"/>
    <w:rsid w:val="00294ADA"/>
    <w:rsid w:val="002A79BA"/>
    <w:rsid w:val="002C231D"/>
    <w:rsid w:val="002E1876"/>
    <w:rsid w:val="002E413A"/>
    <w:rsid w:val="002E57C2"/>
    <w:rsid w:val="002F43C2"/>
    <w:rsid w:val="002F4E2B"/>
    <w:rsid w:val="00354221"/>
    <w:rsid w:val="00357CCC"/>
    <w:rsid w:val="00360E76"/>
    <w:rsid w:val="00366987"/>
    <w:rsid w:val="003742D6"/>
    <w:rsid w:val="00376EEC"/>
    <w:rsid w:val="003B1B6F"/>
    <w:rsid w:val="003B5F8D"/>
    <w:rsid w:val="003B6517"/>
    <w:rsid w:val="003F2285"/>
    <w:rsid w:val="00416541"/>
    <w:rsid w:val="0042021C"/>
    <w:rsid w:val="00422F52"/>
    <w:rsid w:val="00431260"/>
    <w:rsid w:val="00460E20"/>
    <w:rsid w:val="00472BBA"/>
    <w:rsid w:val="00492691"/>
    <w:rsid w:val="00495310"/>
    <w:rsid w:val="004A205F"/>
    <w:rsid w:val="004A613B"/>
    <w:rsid w:val="004A64B0"/>
    <w:rsid w:val="004D0777"/>
    <w:rsid w:val="004E1570"/>
    <w:rsid w:val="004F0F1D"/>
    <w:rsid w:val="005024FF"/>
    <w:rsid w:val="00515FF9"/>
    <w:rsid w:val="005312F2"/>
    <w:rsid w:val="005474DE"/>
    <w:rsid w:val="00574E2D"/>
    <w:rsid w:val="00577076"/>
    <w:rsid w:val="00577E6E"/>
    <w:rsid w:val="005B49C6"/>
    <w:rsid w:val="005D0C83"/>
    <w:rsid w:val="00622326"/>
    <w:rsid w:val="00622A37"/>
    <w:rsid w:val="0064789A"/>
    <w:rsid w:val="00672C77"/>
    <w:rsid w:val="00693293"/>
    <w:rsid w:val="006A715E"/>
    <w:rsid w:val="006B34D2"/>
    <w:rsid w:val="006C1212"/>
    <w:rsid w:val="006C4E5B"/>
    <w:rsid w:val="006D3209"/>
    <w:rsid w:val="006E0D4F"/>
    <w:rsid w:val="00712296"/>
    <w:rsid w:val="0074027A"/>
    <w:rsid w:val="00742199"/>
    <w:rsid w:val="007462AB"/>
    <w:rsid w:val="007A4329"/>
    <w:rsid w:val="007B46DF"/>
    <w:rsid w:val="007F0F0E"/>
    <w:rsid w:val="007F4A62"/>
    <w:rsid w:val="00837F74"/>
    <w:rsid w:val="00842759"/>
    <w:rsid w:val="00884F73"/>
    <w:rsid w:val="0089336C"/>
    <w:rsid w:val="008A364A"/>
    <w:rsid w:val="008B158A"/>
    <w:rsid w:val="008C0A09"/>
    <w:rsid w:val="008D0C68"/>
    <w:rsid w:val="008D620E"/>
    <w:rsid w:val="008E02DC"/>
    <w:rsid w:val="008F785F"/>
    <w:rsid w:val="0091722C"/>
    <w:rsid w:val="00917EA0"/>
    <w:rsid w:val="00946206"/>
    <w:rsid w:val="00950C70"/>
    <w:rsid w:val="009802E0"/>
    <w:rsid w:val="009835E2"/>
    <w:rsid w:val="009B44A3"/>
    <w:rsid w:val="009C05D0"/>
    <w:rsid w:val="009C5197"/>
    <w:rsid w:val="009D2A3C"/>
    <w:rsid w:val="009D329D"/>
    <w:rsid w:val="009D56C8"/>
    <w:rsid w:val="009D757C"/>
    <w:rsid w:val="009F4F54"/>
    <w:rsid w:val="00A04F0A"/>
    <w:rsid w:val="00A22BB8"/>
    <w:rsid w:val="00A2429E"/>
    <w:rsid w:val="00A42C08"/>
    <w:rsid w:val="00A42F99"/>
    <w:rsid w:val="00A439EC"/>
    <w:rsid w:val="00A60852"/>
    <w:rsid w:val="00A61B46"/>
    <w:rsid w:val="00A62AD9"/>
    <w:rsid w:val="00A63EDE"/>
    <w:rsid w:val="00A6724D"/>
    <w:rsid w:val="00A67DA2"/>
    <w:rsid w:val="00A82DFF"/>
    <w:rsid w:val="00A856E2"/>
    <w:rsid w:val="00AB060D"/>
    <w:rsid w:val="00AC269D"/>
    <w:rsid w:val="00AC2B8E"/>
    <w:rsid w:val="00AD6ABB"/>
    <w:rsid w:val="00AE7F6F"/>
    <w:rsid w:val="00AF784E"/>
    <w:rsid w:val="00B12D04"/>
    <w:rsid w:val="00B154C1"/>
    <w:rsid w:val="00B3491A"/>
    <w:rsid w:val="00B74F67"/>
    <w:rsid w:val="00B83496"/>
    <w:rsid w:val="00B83538"/>
    <w:rsid w:val="00B864D6"/>
    <w:rsid w:val="00B9686C"/>
    <w:rsid w:val="00BA2B72"/>
    <w:rsid w:val="00BB74CF"/>
    <w:rsid w:val="00BB7CF6"/>
    <w:rsid w:val="00BC4E4E"/>
    <w:rsid w:val="00BE2577"/>
    <w:rsid w:val="00C02327"/>
    <w:rsid w:val="00C133B0"/>
    <w:rsid w:val="00C602CC"/>
    <w:rsid w:val="00C613AE"/>
    <w:rsid w:val="00C638D7"/>
    <w:rsid w:val="00C663DE"/>
    <w:rsid w:val="00C8579B"/>
    <w:rsid w:val="00CA0D07"/>
    <w:rsid w:val="00CC153E"/>
    <w:rsid w:val="00CC1E8E"/>
    <w:rsid w:val="00CC50C6"/>
    <w:rsid w:val="00CD0F33"/>
    <w:rsid w:val="00D131A8"/>
    <w:rsid w:val="00D14091"/>
    <w:rsid w:val="00D32F17"/>
    <w:rsid w:val="00D37193"/>
    <w:rsid w:val="00D41E3E"/>
    <w:rsid w:val="00D449FE"/>
    <w:rsid w:val="00D611C9"/>
    <w:rsid w:val="00D63A9F"/>
    <w:rsid w:val="00D82D62"/>
    <w:rsid w:val="00DB7584"/>
    <w:rsid w:val="00DD2DA1"/>
    <w:rsid w:val="00E04EA3"/>
    <w:rsid w:val="00E12201"/>
    <w:rsid w:val="00E14BDB"/>
    <w:rsid w:val="00E339FB"/>
    <w:rsid w:val="00E45266"/>
    <w:rsid w:val="00E81A94"/>
    <w:rsid w:val="00F33323"/>
    <w:rsid w:val="00F60C9C"/>
    <w:rsid w:val="00F61685"/>
    <w:rsid w:val="00F63F8A"/>
    <w:rsid w:val="00F777BD"/>
    <w:rsid w:val="00F80EE3"/>
    <w:rsid w:val="00F90809"/>
    <w:rsid w:val="00FA237C"/>
    <w:rsid w:val="00FA7C4C"/>
    <w:rsid w:val="00FB1B48"/>
    <w:rsid w:val="00FB5D4D"/>
    <w:rsid w:val="00FC4835"/>
    <w:rsid w:val="00FC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9CBDCF5"/>
  <w15:docId w15:val="{CAE9E46C-8E0A-4BD5-A8DC-29C8C0AD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C5A9D"/>
    <w:pPr>
      <w:spacing w:after="200" w:line="276" w:lineRule="auto"/>
    </w:pPr>
    <w:rPr>
      <w:sz w:val="22"/>
      <w:szCs w:val="22"/>
      <w:lang w:eastAsia="en-US"/>
    </w:rPr>
  </w:style>
  <w:style w:type="paragraph" w:styleId="Cmsor2">
    <w:name w:val="heading 2"/>
    <w:basedOn w:val="Norml"/>
    <w:link w:val="Cmsor2Char"/>
    <w:uiPriority w:val="99"/>
    <w:qFormat/>
    <w:rsid w:val="00065D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link w:val="Cmsor2"/>
    <w:uiPriority w:val="99"/>
    <w:locked/>
    <w:rsid w:val="00065D0C"/>
    <w:rPr>
      <w:rFonts w:ascii="Times New Roman" w:hAnsi="Times New Roman" w:cs="Times New Roman"/>
      <w:b/>
      <w:bCs/>
      <w:sz w:val="36"/>
      <w:szCs w:val="36"/>
      <w:lang w:eastAsia="hu-HU"/>
    </w:rPr>
  </w:style>
  <w:style w:type="paragraph" w:customStyle="1" w:styleId="Body">
    <w:name w:val="Body"/>
    <w:uiPriority w:val="99"/>
    <w:rsid w:val="006C4E5B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200" w:line="276" w:lineRule="auto"/>
    </w:pPr>
    <w:rPr>
      <w:rFonts w:eastAsia="Times New Roman" w:hAnsi="Arial Unicode MS" w:cs="Arial Unicode MS"/>
      <w:color w:val="000000"/>
      <w:sz w:val="22"/>
      <w:szCs w:val="22"/>
      <w:u w:color="000000"/>
    </w:rPr>
  </w:style>
  <w:style w:type="paragraph" w:styleId="Buborkszveg">
    <w:name w:val="Balloon Text"/>
    <w:basedOn w:val="Norml"/>
    <w:link w:val="BuborkszvegChar"/>
    <w:uiPriority w:val="99"/>
    <w:semiHidden/>
    <w:rsid w:val="009C0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locked/>
    <w:rsid w:val="009C05D0"/>
    <w:rPr>
      <w:rFonts w:ascii="Segoe UI" w:hAnsi="Segoe UI" w:cs="Segoe UI"/>
      <w:sz w:val="18"/>
      <w:szCs w:val="18"/>
    </w:rPr>
  </w:style>
  <w:style w:type="paragraph" w:styleId="Nincstrkz">
    <w:name w:val="No Spacing"/>
    <w:uiPriority w:val="99"/>
    <w:qFormat/>
    <w:rsid w:val="00065D0C"/>
    <w:rPr>
      <w:sz w:val="22"/>
      <w:szCs w:val="22"/>
      <w:lang w:eastAsia="en-US"/>
    </w:rPr>
  </w:style>
  <w:style w:type="paragraph" w:styleId="Listaszerbekezds">
    <w:name w:val="List Paragraph"/>
    <w:basedOn w:val="Norml"/>
    <w:uiPriority w:val="34"/>
    <w:qFormat/>
    <w:rsid w:val="00101E46"/>
    <w:pPr>
      <w:spacing w:after="0" w:line="240" w:lineRule="auto"/>
      <w:ind w:left="720"/>
      <w:contextualSpacing/>
    </w:pPr>
    <w:rPr>
      <w:sz w:val="24"/>
      <w:szCs w:val="24"/>
      <w:lang w:val="en-GB"/>
    </w:rPr>
  </w:style>
  <w:style w:type="paragraph" w:styleId="Szvegtrzs">
    <w:name w:val="Body Text"/>
    <w:basedOn w:val="Norml"/>
    <w:link w:val="SzvegtrzsChar"/>
    <w:uiPriority w:val="99"/>
    <w:rsid w:val="009C5197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eastAsia="hu-HU"/>
    </w:rPr>
  </w:style>
  <w:style w:type="character" w:customStyle="1" w:styleId="SzvegtrzsChar">
    <w:name w:val="Szövegtörzs Char"/>
    <w:link w:val="Szvegtrzs"/>
    <w:uiPriority w:val="99"/>
    <w:locked/>
    <w:rsid w:val="009C5197"/>
    <w:rPr>
      <w:rFonts w:eastAsia="Times New Roman" w:cs="Times New Roman"/>
      <w:sz w:val="24"/>
      <w:lang w:val="hu-HU" w:eastAsia="hu-HU" w:bidi="ar-SA"/>
    </w:rPr>
  </w:style>
  <w:style w:type="character" w:styleId="Hiperhivatkozs">
    <w:name w:val="Hyperlink"/>
    <w:uiPriority w:val="99"/>
    <w:rsid w:val="006A715E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Bekezdsalapbettpusa"/>
    <w:rsid w:val="009835E2"/>
  </w:style>
  <w:style w:type="table" w:styleId="Rcsostblzat">
    <w:name w:val="Table Grid"/>
    <w:basedOn w:val="Normltblzat"/>
    <w:locked/>
    <w:rsid w:val="001459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8D620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8D620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8D620E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D620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8D620E"/>
    <w:rPr>
      <w:b/>
      <w:bCs/>
      <w:lang w:eastAsia="en-US"/>
    </w:rPr>
  </w:style>
  <w:style w:type="character" w:customStyle="1" w:styleId="boldbody2">
    <w:name w:val="boldbody2"/>
    <w:basedOn w:val="Bekezdsalapbettpusa"/>
    <w:rsid w:val="00053E13"/>
  </w:style>
  <w:style w:type="paragraph" w:styleId="llb">
    <w:name w:val="footer"/>
    <w:basedOn w:val="Norml"/>
    <w:link w:val="llbChar"/>
    <w:rsid w:val="00053E13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sz w:val="24"/>
      <w:szCs w:val="20"/>
      <w:lang w:eastAsia="hu-HU"/>
    </w:rPr>
  </w:style>
  <w:style w:type="character" w:customStyle="1" w:styleId="llbChar">
    <w:name w:val="Élőláb Char"/>
    <w:basedOn w:val="Bekezdsalapbettpusa"/>
    <w:link w:val="llb"/>
    <w:rsid w:val="00053E13"/>
    <w:rPr>
      <w:rFonts w:ascii="Arial" w:eastAsia="Times New Roman" w:hAnsi="Arial"/>
      <w:sz w:val="24"/>
    </w:rPr>
  </w:style>
  <w:style w:type="character" w:customStyle="1" w:styleId="st1">
    <w:name w:val="st1"/>
    <w:basedOn w:val="Bekezdsalapbettpusa"/>
    <w:rsid w:val="00D37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1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1FBE1-9F1B-4487-9486-77CDCE929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4421</Words>
  <Characters>30512</Characters>
  <Application>Microsoft Office Word</Application>
  <DocSecurity>0</DocSecurity>
  <Lines>254</Lines>
  <Paragraphs>6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sztali centrifuga 5-15 ml mintamennyiséghez</vt:lpstr>
    </vt:vector>
  </TitlesOfParts>
  <Company>PTE</Company>
  <LinksUpToDate>false</LinksUpToDate>
  <CharactersWithSpaces>3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ztali centrifuga 5-15 ml mintamennyiséghez</dc:title>
  <dc:creator>Kiss Gábor</dc:creator>
  <cp:lastModifiedBy>Onhausz Nikolett</cp:lastModifiedBy>
  <cp:revision>2</cp:revision>
  <cp:lastPrinted>2017-05-23T17:34:00Z</cp:lastPrinted>
  <dcterms:created xsi:type="dcterms:W3CDTF">2017-12-19T07:56:00Z</dcterms:created>
  <dcterms:modified xsi:type="dcterms:W3CDTF">2017-12-19T07:56:00Z</dcterms:modified>
</cp:coreProperties>
</file>